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DFE6C" w14:textId="3347116B" w:rsidR="00853AC5" w:rsidRDefault="00853AC5" w:rsidP="007F5037">
      <w:pPr>
        <w:pStyle w:val="Heading1"/>
        <w:jc w:val="center"/>
        <w:rPr>
          <w:lang w:val="bg-BG"/>
        </w:rPr>
      </w:pPr>
      <w:r w:rsidRPr="00853AC5">
        <w:rPr>
          <w:lang w:val="bg-BG"/>
        </w:rPr>
        <w:t>W</w:t>
      </w:r>
      <w:r w:rsidR="007F5037">
        <w:rPr>
          <w:lang w:val="bg-BG"/>
        </w:rPr>
        <w:t>orkshop</w:t>
      </w:r>
      <w:r w:rsidR="003C549E" w:rsidRPr="003C549E">
        <w:t xml:space="preserve">: Basic API Functional Testing with </w:t>
      </w:r>
      <w:r w:rsidR="003C549E" w:rsidRPr="003C549E">
        <w:rPr>
          <w:noProof/>
          <w:lang w:val="en-GB"/>
        </w:rPr>
        <w:t>NUnit</w:t>
      </w:r>
      <w:r w:rsidR="003C549E" w:rsidRPr="003C549E">
        <w:t xml:space="preserve"> and </w:t>
      </w:r>
      <w:r w:rsidR="003C549E" w:rsidRPr="003C549E">
        <w:rPr>
          <w:noProof/>
          <w:lang w:val="en-GB"/>
        </w:rPr>
        <w:t>RestSharp</w:t>
      </w:r>
    </w:p>
    <w:p w14:paraId="18120EA3" w14:textId="1D102701" w:rsidR="007F5037" w:rsidRPr="007F5037" w:rsidRDefault="007F5037" w:rsidP="007F5037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D09F94" wp14:editId="78F48C43">
            <wp:extent cx="3114675" cy="1730374"/>
            <wp:effectExtent l="0" t="0" r="0" b="3810"/>
            <wp:docPr id="11" name="Picture 11" descr="What Is an API? Definition, Meaning and Examples | Gloss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an API? Definition, Meaning and Examples | Glossar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773" cy="174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F959A" w14:textId="77777777" w:rsidR="007F5037" w:rsidRDefault="007F5037" w:rsidP="00853AC5">
      <w:pPr>
        <w:rPr>
          <w:lang w:val="bg-BG"/>
        </w:rPr>
      </w:pPr>
    </w:p>
    <w:p w14:paraId="13ADA644" w14:textId="5C367D71" w:rsidR="007F5037" w:rsidRPr="007F5037" w:rsidRDefault="007F5037" w:rsidP="007F5037">
      <w:pPr>
        <w:rPr>
          <w:lang w:val="bg-BG"/>
        </w:rPr>
      </w:pPr>
      <w:r w:rsidRPr="007F5037">
        <w:rPr>
          <w:lang w:val="bg-BG"/>
        </w:rPr>
        <w:t xml:space="preserve">The </w:t>
      </w:r>
      <w:r w:rsidRPr="007E72EA">
        <w:rPr>
          <w:b/>
          <w:noProof/>
          <w:lang w:val="en-GB"/>
        </w:rPr>
        <w:t>EShop</w:t>
      </w:r>
      <w:r>
        <w:t xml:space="preserve"> is </w:t>
      </w:r>
      <w:r w:rsidRPr="007F5037">
        <w:rPr>
          <w:lang w:val="bg-BG"/>
        </w:rPr>
        <w:t xml:space="preserve">a comprehensive </w:t>
      </w:r>
      <w:r w:rsidRPr="007F5037">
        <w:rPr>
          <w:b/>
          <w:lang w:val="bg-BG"/>
        </w:rPr>
        <w:t>e-commerce application</w:t>
      </w:r>
      <w:r w:rsidRPr="007F5037">
        <w:rPr>
          <w:lang w:val="bg-BG"/>
        </w:rPr>
        <w:t xml:space="preserve"> with multiple components, including </w:t>
      </w:r>
      <w:r w:rsidRPr="007F5037">
        <w:rPr>
          <w:b/>
          <w:lang w:val="bg-BG"/>
        </w:rPr>
        <w:t>user management</w:t>
      </w:r>
      <w:r w:rsidRPr="007F5037">
        <w:rPr>
          <w:lang w:val="bg-BG"/>
        </w:rPr>
        <w:t xml:space="preserve">, </w:t>
      </w:r>
      <w:r w:rsidRPr="007F5037">
        <w:rPr>
          <w:b/>
          <w:lang w:val="bg-BG"/>
        </w:rPr>
        <w:t>product management</w:t>
      </w:r>
      <w:r w:rsidRPr="007F5037">
        <w:rPr>
          <w:lang w:val="bg-BG"/>
        </w:rPr>
        <w:t xml:space="preserve">, </w:t>
      </w:r>
      <w:r w:rsidRPr="007F5037">
        <w:rPr>
          <w:b/>
          <w:lang w:val="bg-BG"/>
        </w:rPr>
        <w:t>order processing</w:t>
      </w:r>
      <w:r w:rsidRPr="007F5037">
        <w:rPr>
          <w:lang w:val="bg-BG"/>
        </w:rPr>
        <w:t>, and more. Here's an overview of the key aspects and functionalities of the project:</w:t>
      </w:r>
    </w:p>
    <w:p w14:paraId="07D027FE" w14:textId="77777777" w:rsidR="007F5037" w:rsidRPr="007F5037" w:rsidRDefault="007F5037" w:rsidP="007F5037">
      <w:pPr>
        <w:pStyle w:val="Heading3"/>
        <w:rPr>
          <w:lang w:val="bg-BG"/>
        </w:rPr>
      </w:pPr>
      <w:r w:rsidRPr="007F5037">
        <w:rPr>
          <w:lang w:val="bg-BG"/>
        </w:rPr>
        <w:t>Project Overview</w:t>
      </w:r>
    </w:p>
    <w:p w14:paraId="579AF1F8" w14:textId="0BFCB5BA" w:rsidR="007F5037" w:rsidRPr="007F5037" w:rsidRDefault="007F5037" w:rsidP="007F5037">
      <w:pPr>
        <w:pStyle w:val="Heading4"/>
        <w:rPr>
          <w:lang w:val="bg-BG"/>
        </w:rPr>
      </w:pPr>
      <w:r w:rsidRPr="007F5037">
        <w:rPr>
          <w:lang w:val="bg-BG"/>
        </w:rPr>
        <w:t>Technologies Used:</w:t>
      </w:r>
    </w:p>
    <w:p w14:paraId="6E41A7DC" w14:textId="77777777" w:rsidR="007F5037" w:rsidRP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Node.js</w:t>
      </w:r>
      <w:r w:rsidRPr="007F5037">
        <w:rPr>
          <w:lang w:val="bg-BG"/>
        </w:rPr>
        <w:t>: A JavaScript runtime used for server-side development.</w:t>
      </w:r>
    </w:p>
    <w:p w14:paraId="67D18AEC" w14:textId="77777777" w:rsidR="007F5037" w:rsidRP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Express.js</w:t>
      </w:r>
      <w:r w:rsidRPr="007F5037">
        <w:rPr>
          <w:lang w:val="bg-BG"/>
        </w:rPr>
        <w:t>: A web application framework for Node.js, used to build the API.</w:t>
      </w:r>
    </w:p>
    <w:p w14:paraId="6CCB5E11" w14:textId="77777777" w:rsidR="007F5037" w:rsidRP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MongoDB</w:t>
      </w:r>
      <w:r w:rsidRPr="007F5037">
        <w:rPr>
          <w:lang w:val="bg-BG"/>
        </w:rPr>
        <w:t>: A NoSQL database used to store data.</w:t>
      </w:r>
    </w:p>
    <w:p w14:paraId="50E4A650" w14:textId="77777777" w:rsidR="007F5037" w:rsidRP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Mongoose</w:t>
      </w:r>
      <w:r w:rsidRPr="007F5037">
        <w:rPr>
          <w:lang w:val="bg-BG"/>
        </w:rPr>
        <w:t>: An ODM (Object Data Modeling) library for MongoDB and Node.js.</w:t>
      </w:r>
    </w:p>
    <w:p w14:paraId="6ECD39E1" w14:textId="77777777" w:rsidR="007F5037" w:rsidRP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bcrypt</w:t>
      </w:r>
      <w:r w:rsidRPr="007F5037">
        <w:rPr>
          <w:lang w:val="bg-BG"/>
        </w:rPr>
        <w:t>: A library to hash passwords for security.</w:t>
      </w:r>
    </w:p>
    <w:p w14:paraId="52325F61" w14:textId="77777777" w:rsidR="007F5037" w:rsidRDefault="007F5037" w:rsidP="00AB40CE">
      <w:pPr>
        <w:numPr>
          <w:ilvl w:val="0"/>
          <w:numId w:val="3"/>
        </w:numPr>
        <w:rPr>
          <w:lang w:val="bg-BG"/>
        </w:rPr>
      </w:pPr>
      <w:r w:rsidRPr="007F5037">
        <w:rPr>
          <w:b/>
          <w:bCs/>
          <w:lang w:val="bg-BG"/>
        </w:rPr>
        <w:t>dotenv</w:t>
      </w:r>
      <w:r w:rsidRPr="007F5037">
        <w:rPr>
          <w:lang w:val="bg-BG"/>
        </w:rPr>
        <w:t>: A module to load environment variables from a .env file.</w:t>
      </w:r>
    </w:p>
    <w:p w14:paraId="2A38C9BD" w14:textId="0DFEDAF4" w:rsidR="00A74F38" w:rsidRPr="007F5037" w:rsidRDefault="00A74F38" w:rsidP="00A74F38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54B02AC" wp14:editId="758EEFAD">
            <wp:extent cx="2709746" cy="822960"/>
            <wp:effectExtent l="0" t="0" r="0" b="0"/>
            <wp:docPr id="3" name="Picture 3" descr="Creating a CURD App with Node - Express - Mongo 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eating a CURD App with Node - Express - Mongo D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257" cy="834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1E2C7" w14:textId="78D44B0D" w:rsidR="007F5037" w:rsidRPr="007F5037" w:rsidRDefault="007F5037" w:rsidP="007F5037">
      <w:pPr>
        <w:pStyle w:val="Heading4"/>
        <w:rPr>
          <w:lang w:val="bg-BG"/>
        </w:rPr>
      </w:pPr>
      <w:r w:rsidRPr="007F5037">
        <w:rPr>
          <w:lang w:val="bg-BG"/>
        </w:rPr>
        <w:t>Key Functionalities:</w:t>
      </w:r>
    </w:p>
    <w:p w14:paraId="1EE5E4A1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User Management</w:t>
      </w:r>
      <w:r w:rsidRPr="007F5037">
        <w:rPr>
          <w:lang w:val="bg-BG"/>
        </w:rPr>
        <w:t>: Handles user registration, login, and role-based access control.</w:t>
      </w:r>
    </w:p>
    <w:p w14:paraId="7480C389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Product Management</w:t>
      </w:r>
      <w:r w:rsidRPr="007F5037">
        <w:rPr>
          <w:lang w:val="bg-BG"/>
        </w:rPr>
        <w:t>: Manages product information, including CRUD operations.</w:t>
      </w:r>
    </w:p>
    <w:p w14:paraId="0ADA50D0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Order Processing</w:t>
      </w:r>
      <w:r w:rsidRPr="007F5037">
        <w:rPr>
          <w:lang w:val="bg-BG"/>
        </w:rPr>
        <w:t>: Manages the order lifecycle, including creation, updating, and deletion.</w:t>
      </w:r>
    </w:p>
    <w:p w14:paraId="745B00B8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Cart Management</w:t>
      </w:r>
      <w:r w:rsidRPr="007F5037">
        <w:rPr>
          <w:lang w:val="bg-BG"/>
        </w:rPr>
        <w:t>: Handles shopping cart operations for users.</w:t>
      </w:r>
    </w:p>
    <w:p w14:paraId="623785C8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Coupon Management</w:t>
      </w:r>
      <w:r w:rsidRPr="007F5037">
        <w:rPr>
          <w:lang w:val="bg-BG"/>
        </w:rPr>
        <w:t>: Manages discount coupons for promotional purposes.</w:t>
      </w:r>
    </w:p>
    <w:p w14:paraId="07143C13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Enquiries</w:t>
      </w:r>
      <w:r w:rsidRPr="007F5037">
        <w:rPr>
          <w:lang w:val="bg-BG"/>
        </w:rPr>
        <w:t>: Handles customer enquiries and their statuses.</w:t>
      </w:r>
    </w:p>
    <w:p w14:paraId="2E516664" w14:textId="77777777" w:rsidR="007F5037" w:rsidRPr="007F5037" w:rsidRDefault="007F5037" w:rsidP="00AB40CE">
      <w:pPr>
        <w:numPr>
          <w:ilvl w:val="0"/>
          <w:numId w:val="4"/>
        </w:numPr>
        <w:rPr>
          <w:lang w:val="bg-BG"/>
        </w:rPr>
      </w:pPr>
      <w:r w:rsidRPr="007F5037">
        <w:rPr>
          <w:b/>
          <w:bCs/>
          <w:lang w:val="bg-BG"/>
        </w:rPr>
        <w:t>Blog Management</w:t>
      </w:r>
      <w:r w:rsidRPr="007F5037">
        <w:rPr>
          <w:lang w:val="bg-BG"/>
        </w:rPr>
        <w:t>: Manages blog posts and categories.</w:t>
      </w:r>
    </w:p>
    <w:p w14:paraId="2EA1310B" w14:textId="77777777" w:rsidR="007F5037" w:rsidRPr="007F5037" w:rsidRDefault="007F5037" w:rsidP="004178A8">
      <w:pPr>
        <w:pStyle w:val="Heading3"/>
        <w:rPr>
          <w:lang w:val="bg-BG"/>
        </w:rPr>
      </w:pPr>
      <w:r w:rsidRPr="007F5037">
        <w:rPr>
          <w:lang w:val="bg-BG"/>
        </w:rPr>
        <w:lastRenderedPageBreak/>
        <w:t>How to Run the Project</w:t>
      </w:r>
    </w:p>
    <w:p w14:paraId="6C5099E2" w14:textId="77777777" w:rsidR="00DE7F3C" w:rsidRDefault="00DE7F3C" w:rsidP="004178A8">
      <w:r>
        <w:t>You should have i</w:t>
      </w:r>
      <w:r w:rsidRPr="00DE7F3C">
        <w:t xml:space="preserve">nstalled </w:t>
      </w:r>
      <w:r w:rsidRPr="00534951">
        <w:rPr>
          <w:b/>
          <w:noProof/>
          <w:lang w:val="en-GB"/>
        </w:rPr>
        <w:t>Docker</w:t>
      </w:r>
      <w:r>
        <w:t xml:space="preserve">. </w:t>
      </w:r>
    </w:p>
    <w:p w14:paraId="2AF5AC26" w14:textId="6B2C7194" w:rsidR="004178A8" w:rsidRPr="00DE7F3C" w:rsidRDefault="00DE7F3C" w:rsidP="004178A8">
      <w:r w:rsidRPr="00DE7F3C">
        <w:t xml:space="preserve">Follow these steps to get the application running in a </w:t>
      </w:r>
      <w:r w:rsidRPr="00534951">
        <w:rPr>
          <w:noProof/>
          <w:lang w:val="en-GB"/>
        </w:rPr>
        <w:t>Docker</w:t>
      </w:r>
      <w:r w:rsidRPr="00DE7F3C">
        <w:t xml:space="preserve"> container.</w:t>
      </w:r>
    </w:p>
    <w:p w14:paraId="6956094F" w14:textId="77777777" w:rsidR="00DE7F3C" w:rsidRPr="00DE7F3C" w:rsidRDefault="00DE7F3C" w:rsidP="00AB40CE">
      <w:pPr>
        <w:pStyle w:val="ListParagraph"/>
        <w:numPr>
          <w:ilvl w:val="0"/>
          <w:numId w:val="9"/>
        </w:numPr>
        <w:rPr>
          <w:bCs/>
          <w:lang w:val="bg-BG"/>
        </w:rPr>
      </w:pPr>
      <w:r w:rsidRPr="00DE7F3C">
        <w:rPr>
          <w:b/>
          <w:bCs/>
          <w:lang w:val="bg-BG"/>
        </w:rPr>
        <w:t>Download</w:t>
      </w:r>
      <w:r w:rsidRPr="00DE7F3C">
        <w:rPr>
          <w:bCs/>
          <w:lang w:val="bg-BG"/>
        </w:rPr>
        <w:t xml:space="preserve"> the </w:t>
      </w:r>
      <w:r w:rsidRPr="00DE7F3C">
        <w:rPr>
          <w:b/>
          <w:bCs/>
          <w:lang w:val="bg-BG"/>
        </w:rPr>
        <w:t>EShop.zip</w:t>
      </w:r>
      <w:r w:rsidRPr="00DE7F3C">
        <w:rPr>
          <w:bCs/>
          <w:lang w:val="bg-BG"/>
        </w:rPr>
        <w:t xml:space="preserve"> file, which contains all the necessary files. </w:t>
      </w:r>
    </w:p>
    <w:p w14:paraId="24B01276" w14:textId="7A024AF3" w:rsidR="00DE7F3C" w:rsidRPr="00DE7F3C" w:rsidRDefault="00DE7F3C" w:rsidP="00AB40CE">
      <w:pPr>
        <w:pStyle w:val="ListParagraph"/>
        <w:numPr>
          <w:ilvl w:val="0"/>
          <w:numId w:val="9"/>
        </w:numPr>
        <w:rPr>
          <w:bCs/>
          <w:lang w:val="bg-BG"/>
        </w:rPr>
      </w:pPr>
      <w:r w:rsidRPr="00DE7F3C">
        <w:rPr>
          <w:b/>
          <w:bCs/>
          <w:lang w:val="bg-BG"/>
        </w:rPr>
        <w:t>Unzip</w:t>
      </w:r>
      <w:r w:rsidRPr="00DE7F3C">
        <w:rPr>
          <w:bCs/>
          <w:lang w:val="bg-BG"/>
        </w:rPr>
        <w:t xml:space="preserve"> the </w:t>
      </w:r>
      <w:r w:rsidRPr="00DE7F3C">
        <w:rPr>
          <w:b/>
          <w:bCs/>
          <w:lang w:val="bg-BG"/>
        </w:rPr>
        <w:t>EShop.zip</w:t>
      </w:r>
      <w:r w:rsidRPr="00DE7F3C">
        <w:rPr>
          <w:bCs/>
          <w:lang w:val="bg-BG"/>
        </w:rPr>
        <w:t xml:space="preserve"> file into your preferred directory on your machine.</w:t>
      </w:r>
    </w:p>
    <w:p w14:paraId="7CE74E19" w14:textId="77777777" w:rsidR="002D276C" w:rsidRDefault="00DE7F3C" w:rsidP="00AB40CE">
      <w:pPr>
        <w:pStyle w:val="ListParagraph"/>
        <w:numPr>
          <w:ilvl w:val="0"/>
          <w:numId w:val="9"/>
        </w:numPr>
        <w:rPr>
          <w:bCs/>
          <w:lang w:val="bg-BG"/>
        </w:rPr>
      </w:pPr>
      <w:r w:rsidRPr="00DE7F3C">
        <w:rPr>
          <w:b/>
          <w:bCs/>
          <w:lang w:val="bg-BG"/>
        </w:rPr>
        <w:t>Build</w:t>
      </w:r>
      <w:r w:rsidRPr="00DE7F3C">
        <w:rPr>
          <w:bCs/>
          <w:lang w:val="bg-BG"/>
        </w:rPr>
        <w:t xml:space="preserve"> and </w:t>
      </w:r>
      <w:r w:rsidRPr="00DE7F3C">
        <w:rPr>
          <w:b/>
          <w:bCs/>
          <w:lang w:val="bg-BG"/>
        </w:rPr>
        <w:t>Run the Docker Containers</w:t>
      </w:r>
      <w:r w:rsidRPr="00DE7F3C">
        <w:rPr>
          <w:bCs/>
          <w:lang w:val="bg-BG"/>
        </w:rPr>
        <w:t xml:space="preserve">. </w:t>
      </w:r>
    </w:p>
    <w:p w14:paraId="034247FF" w14:textId="50AC0C4B" w:rsidR="00DE7F3C" w:rsidRPr="002D276C" w:rsidRDefault="00DE7F3C" w:rsidP="002D276C">
      <w:pPr>
        <w:rPr>
          <w:bCs/>
          <w:lang w:val="bg-BG"/>
        </w:rPr>
      </w:pPr>
      <w:r w:rsidRPr="002D276C">
        <w:rPr>
          <w:lang w:val="bg-BG"/>
        </w:rPr>
        <w:t xml:space="preserve">Ensure you have </w:t>
      </w:r>
      <w:r w:rsidRPr="002D276C">
        <w:rPr>
          <w:b/>
          <w:lang w:val="bg-BG"/>
        </w:rPr>
        <w:t>Docker</w:t>
      </w:r>
      <w:r w:rsidRPr="002D276C">
        <w:rPr>
          <w:lang w:val="bg-BG"/>
        </w:rPr>
        <w:t xml:space="preserve"> and </w:t>
      </w:r>
      <w:r w:rsidRPr="002D276C">
        <w:rPr>
          <w:b/>
          <w:lang w:val="bg-BG"/>
        </w:rPr>
        <w:t>Docker Compose</w:t>
      </w:r>
      <w:r w:rsidRPr="002D276C">
        <w:rPr>
          <w:lang w:val="bg-BG"/>
        </w:rPr>
        <w:t xml:space="preserve"> installed. Then, run the following command to build and start the containers:</w:t>
      </w:r>
    </w:p>
    <w:p w14:paraId="0278E2F0" w14:textId="145805D4" w:rsidR="00DE7F3C" w:rsidRPr="00DE7F3C" w:rsidRDefault="00DE7F3C" w:rsidP="002D276C">
      <w:pPr>
        <w:pStyle w:val="Code"/>
        <w:rPr>
          <w:lang w:val="bg-BG"/>
        </w:rPr>
      </w:pPr>
      <w:r>
        <w:rPr>
          <w:lang w:val="bg-BG"/>
        </w:rPr>
        <w:t xml:space="preserve">    </w:t>
      </w:r>
      <w:r w:rsidRPr="00DE7F3C">
        <w:rPr>
          <w:bdr w:val="single" w:sz="4" w:space="0" w:color="auto"/>
          <w:lang w:val="bg-BG"/>
        </w:rPr>
        <w:t>docker-compose up --build</w:t>
      </w:r>
    </w:p>
    <w:p w14:paraId="012CF272" w14:textId="77ADBE5C" w:rsidR="00DE7F3C" w:rsidRPr="00DE7F3C" w:rsidRDefault="00DE7F3C" w:rsidP="002D276C">
      <w:pPr>
        <w:rPr>
          <w:lang w:val="bg-BG"/>
        </w:rPr>
      </w:pPr>
      <w:r w:rsidRPr="00DE7F3C">
        <w:rPr>
          <w:lang w:val="bg-BG"/>
        </w:rPr>
        <w:t>This command will load the Docker image into your local Docker environment.</w:t>
      </w:r>
    </w:p>
    <w:p w14:paraId="0BD24D6A" w14:textId="518846F3" w:rsidR="00DE7F3C" w:rsidRPr="00DE7F3C" w:rsidRDefault="00DE7F3C" w:rsidP="00AB40CE">
      <w:pPr>
        <w:pStyle w:val="ListParagraph"/>
        <w:numPr>
          <w:ilvl w:val="0"/>
          <w:numId w:val="9"/>
        </w:numPr>
        <w:rPr>
          <w:lang w:val="bg-BG"/>
        </w:rPr>
      </w:pPr>
      <w:r w:rsidRPr="002D276C">
        <w:rPr>
          <w:b/>
          <w:lang w:val="bg-BG"/>
        </w:rPr>
        <w:t>Access</w:t>
      </w:r>
      <w:r w:rsidRPr="00DE7F3C">
        <w:rPr>
          <w:lang w:val="bg-BG"/>
        </w:rPr>
        <w:t xml:space="preserve"> the API</w:t>
      </w:r>
    </w:p>
    <w:p w14:paraId="333DDD8A" w14:textId="3AB5F015" w:rsidR="00DE7F3C" w:rsidRPr="00DE7F3C" w:rsidRDefault="00DE7F3C" w:rsidP="00DE7F3C">
      <w:pPr>
        <w:rPr>
          <w:lang w:val="bg-BG"/>
        </w:rPr>
      </w:pPr>
      <w:r w:rsidRPr="00DE7F3C">
        <w:rPr>
          <w:lang w:val="bg-BG"/>
        </w:rPr>
        <w:t>Once the containers are up and running, you can access th</w:t>
      </w:r>
      <w:r>
        <w:rPr>
          <w:lang w:val="bg-BG"/>
        </w:rPr>
        <w:t>e API at</w:t>
      </w:r>
      <w:r w:rsidR="00534951">
        <w:t xml:space="preserve"> </w:t>
      </w:r>
      <w:hyperlink r:id="rId10" w:history="1">
        <w:r w:rsidR="00534951" w:rsidRPr="00534951">
          <w:rPr>
            <w:rStyle w:val="Hyperlink"/>
            <w:lang w:val="bg-BG"/>
          </w:rPr>
          <w:t>http://localhost:5000/api</w:t>
        </w:r>
      </w:hyperlink>
      <w:r>
        <w:rPr>
          <w:lang w:val="bg-BG"/>
        </w:rPr>
        <w:t>.</w:t>
      </w:r>
    </w:p>
    <w:p w14:paraId="3A32CD0F" w14:textId="425189FA" w:rsidR="00DE7F3C" w:rsidRPr="00DE7F3C" w:rsidRDefault="00DE7F3C" w:rsidP="00AB40CE">
      <w:pPr>
        <w:pStyle w:val="ListParagraph"/>
        <w:numPr>
          <w:ilvl w:val="0"/>
          <w:numId w:val="9"/>
        </w:numPr>
        <w:rPr>
          <w:lang w:val="bg-BG"/>
        </w:rPr>
      </w:pPr>
      <w:r w:rsidRPr="002D276C">
        <w:rPr>
          <w:lang w:val="bg-BG"/>
        </w:rPr>
        <w:t>API</w:t>
      </w:r>
      <w:r w:rsidRPr="00DE7F3C">
        <w:rPr>
          <w:lang w:val="bg-BG"/>
        </w:rPr>
        <w:t xml:space="preserve"> </w:t>
      </w:r>
      <w:r w:rsidRPr="002D276C">
        <w:rPr>
          <w:b/>
          <w:lang w:val="bg-BG"/>
        </w:rPr>
        <w:t>Documentation</w:t>
      </w:r>
    </w:p>
    <w:p w14:paraId="2A2307A6" w14:textId="6B520B49" w:rsidR="00DE7F3C" w:rsidRPr="00DE7F3C" w:rsidRDefault="00DE7F3C" w:rsidP="00DE7F3C">
      <w:pPr>
        <w:rPr>
          <w:lang w:val="bg-BG"/>
        </w:rPr>
      </w:pPr>
      <w:r w:rsidRPr="00DE7F3C">
        <w:rPr>
          <w:lang w:val="bg-BG"/>
        </w:rPr>
        <w:t xml:space="preserve">API documentation is available at </w:t>
      </w:r>
      <w:hyperlink r:id="rId11" w:history="1">
        <w:r w:rsidRPr="00DE7F3C">
          <w:rPr>
            <w:rStyle w:val="Hyperlink"/>
            <w:lang w:val="bg-BG"/>
          </w:rPr>
          <w:t>http://localhost:5000/api-docs</w:t>
        </w:r>
      </w:hyperlink>
      <w:r w:rsidRPr="00DE7F3C">
        <w:rPr>
          <w:lang w:val="bg-BG"/>
        </w:rPr>
        <w:t>.</w:t>
      </w:r>
    </w:p>
    <w:p w14:paraId="6126EC93" w14:textId="1E969B63" w:rsidR="00853AC5" w:rsidRPr="00853AC5" w:rsidRDefault="007F5037" w:rsidP="00853AC5">
      <w:pPr>
        <w:rPr>
          <w:lang w:val="bg-BG"/>
        </w:rPr>
      </w:pPr>
      <w:r>
        <w:t>You</w:t>
      </w:r>
      <w:r w:rsidR="00853AC5" w:rsidRPr="00853AC5">
        <w:rPr>
          <w:lang w:val="bg-BG"/>
        </w:rPr>
        <w:t xml:space="preserve"> will learn how to use </w:t>
      </w:r>
      <w:r w:rsidR="00853AC5" w:rsidRPr="002D276C">
        <w:rPr>
          <w:b/>
          <w:lang w:val="bg-BG"/>
        </w:rPr>
        <w:t>NUnit</w:t>
      </w:r>
      <w:r w:rsidR="00853AC5" w:rsidRPr="00853AC5">
        <w:rPr>
          <w:lang w:val="bg-BG"/>
        </w:rPr>
        <w:t xml:space="preserve"> and </w:t>
      </w:r>
      <w:r w:rsidR="00853AC5" w:rsidRPr="002D276C">
        <w:rPr>
          <w:b/>
          <w:lang w:val="bg-BG"/>
        </w:rPr>
        <w:t>RestSharp</w:t>
      </w:r>
      <w:r w:rsidR="00853AC5" w:rsidRPr="00853AC5">
        <w:rPr>
          <w:lang w:val="bg-BG"/>
        </w:rPr>
        <w:t xml:space="preserve"> to perform </w:t>
      </w:r>
      <w:r w:rsidR="00853AC5" w:rsidRPr="002D276C">
        <w:rPr>
          <w:b/>
          <w:lang w:val="bg-BG"/>
        </w:rPr>
        <w:t xml:space="preserve">basic functional testing </w:t>
      </w:r>
      <w:r w:rsidR="00853AC5" w:rsidRPr="002D276C">
        <w:rPr>
          <w:lang w:val="bg-BG"/>
        </w:rPr>
        <w:t>on API endpoints</w:t>
      </w:r>
      <w:r w:rsidR="00853AC5" w:rsidRPr="00853AC5">
        <w:rPr>
          <w:lang w:val="bg-BG"/>
        </w:rPr>
        <w:t>.</w:t>
      </w:r>
    </w:p>
    <w:p w14:paraId="356628ED" w14:textId="77777777" w:rsidR="00853AC5" w:rsidRDefault="00853AC5" w:rsidP="00853AC5">
      <w:pPr>
        <w:pStyle w:val="Heading2"/>
        <w:rPr>
          <w:lang w:val="bg-BG"/>
        </w:rPr>
      </w:pPr>
      <w:r w:rsidRPr="00853AC5">
        <w:rPr>
          <w:lang w:val="bg-BG"/>
        </w:rPr>
        <w:t>Setting Up the Project:</w:t>
      </w:r>
    </w:p>
    <w:p w14:paraId="530BD91C" w14:textId="10723E60" w:rsidR="002D1B77" w:rsidRDefault="002D1B77" w:rsidP="002D1B77">
      <w:pPr>
        <w:pStyle w:val="Heading3"/>
      </w:pPr>
      <w:r w:rsidRPr="002D1B77">
        <w:t>Create a New C# Project</w:t>
      </w:r>
    </w:p>
    <w:p w14:paraId="42854E44" w14:textId="77777777" w:rsidR="00853AC5" w:rsidRDefault="00853AC5" w:rsidP="00853AC5">
      <w:r w:rsidRPr="00853AC5">
        <w:t xml:space="preserve">Open Visual Studio and create a new C# Console Application project named </w:t>
      </w:r>
      <w:r w:rsidRPr="002D1B77">
        <w:rPr>
          <w:rStyle w:val="CodeChar"/>
        </w:rPr>
        <w:t>ApiTestingWorkshop</w:t>
      </w:r>
      <w:r w:rsidRPr="00853AC5">
        <w:t>.</w:t>
      </w:r>
      <w:r>
        <w:t xml:space="preserve"> </w:t>
      </w:r>
    </w:p>
    <w:p w14:paraId="1C38CC73" w14:textId="3614128E" w:rsidR="00853AC5" w:rsidRDefault="00853AC5" w:rsidP="00853AC5">
      <w:r w:rsidRPr="00853AC5">
        <w:t xml:space="preserve">Right-click the solution in Solution Explorer and select </w:t>
      </w:r>
      <w:r w:rsidRPr="00853AC5">
        <w:rPr>
          <w:b/>
        </w:rPr>
        <w:t>Add</w:t>
      </w:r>
      <w:r w:rsidRPr="00853AC5">
        <w:t xml:space="preserve"> </w:t>
      </w:r>
      <w:r w:rsidR="007B0A01" w:rsidRPr="007B0A01">
        <w:rPr>
          <w:lang w:val="en-GB"/>
        </w:rPr>
        <w:sym w:font="Wingdings" w:char="F0E0"/>
      </w:r>
      <w:r w:rsidRPr="00853AC5">
        <w:t xml:space="preserve"> </w:t>
      </w:r>
      <w:r w:rsidRPr="00853AC5">
        <w:rPr>
          <w:b/>
        </w:rPr>
        <w:t>New Project</w:t>
      </w:r>
      <w:r w:rsidRPr="00853AC5">
        <w:t>.</w:t>
      </w:r>
    </w:p>
    <w:p w14:paraId="0609C2F5" w14:textId="436DB555" w:rsidR="002D276C" w:rsidRPr="002D276C" w:rsidRDefault="002D276C" w:rsidP="00853AC5">
      <w:pPr>
        <w:rPr>
          <w:lang w:val="bg-BG"/>
        </w:rPr>
      </w:pPr>
      <w:r w:rsidRPr="002D276C">
        <w:rPr>
          <w:noProof/>
          <w:lang w:val="bg-BG" w:eastAsia="bg-BG"/>
        </w:rPr>
        <w:drawing>
          <wp:inline distT="0" distB="0" distL="0" distR="0" wp14:anchorId="716176ED" wp14:editId="431C5291">
            <wp:extent cx="2133898" cy="733527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00D6">
        <w:t xml:space="preserve"> </w:t>
      </w:r>
      <w:r>
        <w:t xml:space="preserve"> </w:t>
      </w:r>
      <w:r w:rsidR="00D500D6" w:rsidRPr="00D500D6">
        <w:rPr>
          <w:lang w:val="en-GB"/>
        </w:rPr>
        <w:sym w:font="Wingdings" w:char="F0E0"/>
      </w:r>
      <w:r w:rsidR="00D500D6" w:rsidRPr="00D500D6">
        <w:rPr>
          <w:noProof/>
          <w:lang w:val="bg-BG" w:eastAsia="bg-BG"/>
        </w:rPr>
        <w:drawing>
          <wp:inline distT="0" distB="0" distL="0" distR="0" wp14:anchorId="2EE02ECC" wp14:editId="697022D8">
            <wp:extent cx="5410955" cy="137179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1CEA" w14:textId="782D85AE" w:rsidR="00853AC5" w:rsidRDefault="00853AC5" w:rsidP="00853AC5">
      <w:r w:rsidRPr="00853AC5">
        <w:t xml:space="preserve">Choose </w:t>
      </w:r>
      <w:r w:rsidRPr="002D1B77">
        <w:rPr>
          <w:b/>
        </w:rPr>
        <w:t>Unit Test Project</w:t>
      </w:r>
      <w:r w:rsidRPr="00853AC5">
        <w:t xml:space="preserve"> and name it </w:t>
      </w:r>
      <w:r w:rsidRPr="00853AC5">
        <w:rPr>
          <w:rStyle w:val="CodeChar"/>
        </w:rPr>
        <w:t>ApiTests</w:t>
      </w:r>
      <w:r w:rsidRPr="00853AC5">
        <w:t>.</w:t>
      </w:r>
    </w:p>
    <w:p w14:paraId="298D7BBC" w14:textId="40E4AD8F" w:rsidR="00D500D6" w:rsidRDefault="00D500D6" w:rsidP="00853AC5">
      <w:r>
        <w:t>Your project should have this architecture for now:</w:t>
      </w:r>
    </w:p>
    <w:p w14:paraId="1FE32FC7" w14:textId="6035B67C" w:rsidR="00D500D6" w:rsidRPr="00D500D6" w:rsidRDefault="00D500D6" w:rsidP="00853AC5">
      <w:r w:rsidRPr="00D500D6">
        <w:rPr>
          <w:noProof/>
          <w:lang w:val="bg-BG" w:eastAsia="bg-BG"/>
        </w:rPr>
        <w:drawing>
          <wp:inline distT="0" distB="0" distL="0" distR="0" wp14:anchorId="07A6AB4F" wp14:editId="2006BDA2">
            <wp:extent cx="2200582" cy="1276528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DEED6" w14:textId="4F260B26" w:rsidR="00853AC5" w:rsidRDefault="002D1B77" w:rsidP="002D1B77">
      <w:pPr>
        <w:pStyle w:val="Heading3"/>
        <w:rPr>
          <w:lang w:val="bg-BG"/>
        </w:rPr>
      </w:pPr>
      <w:r w:rsidRPr="002D1B77">
        <w:lastRenderedPageBreak/>
        <w:t xml:space="preserve">Install </w:t>
      </w:r>
      <w:r w:rsidRPr="00534951">
        <w:rPr>
          <w:noProof/>
          <w:lang w:val="en-GB"/>
        </w:rPr>
        <w:t>NUnit</w:t>
      </w:r>
      <w:r w:rsidRPr="002D1B77">
        <w:t xml:space="preserve"> and </w:t>
      </w:r>
      <w:r w:rsidRPr="00534951">
        <w:rPr>
          <w:noProof/>
          <w:lang w:val="en-GB"/>
        </w:rPr>
        <w:t>RestSharp</w:t>
      </w:r>
      <w:r w:rsidRPr="002D1B77">
        <w:t xml:space="preserve"> via </w:t>
      </w:r>
      <w:r w:rsidRPr="00534951">
        <w:rPr>
          <w:noProof/>
          <w:lang w:val="en-GB"/>
        </w:rPr>
        <w:t>NuGet</w:t>
      </w:r>
    </w:p>
    <w:p w14:paraId="1E8E532D" w14:textId="552670D5" w:rsidR="002D1B77" w:rsidRPr="002D1B77" w:rsidRDefault="002D1B77" w:rsidP="002D1B77">
      <w:pPr>
        <w:rPr>
          <w:lang w:val="bg-BG"/>
        </w:rPr>
      </w:pPr>
      <w:r w:rsidRPr="002D1B77">
        <w:rPr>
          <w:lang w:val="bg-BG"/>
        </w:rPr>
        <w:t xml:space="preserve">Right-click on the </w:t>
      </w:r>
      <w:r w:rsidRPr="002D1B77">
        <w:rPr>
          <w:rStyle w:val="CodeChar"/>
          <w:lang w:val="bg-BG"/>
        </w:rPr>
        <w:t>ApiTests</w:t>
      </w:r>
      <w:r w:rsidRPr="002D1B77">
        <w:rPr>
          <w:lang w:val="bg-BG"/>
        </w:rPr>
        <w:t xml:space="preserve"> project and select </w:t>
      </w:r>
      <w:r w:rsidRPr="002D1B77">
        <w:rPr>
          <w:b/>
          <w:lang w:val="bg-BG"/>
        </w:rPr>
        <w:t>Manage NuGet Packages</w:t>
      </w:r>
      <w:r w:rsidRPr="002D1B77">
        <w:rPr>
          <w:lang w:val="bg-BG"/>
        </w:rPr>
        <w:t>.</w:t>
      </w:r>
    </w:p>
    <w:p w14:paraId="5519A39D" w14:textId="3EC386AD" w:rsidR="002D1B77" w:rsidRPr="002D1B77" w:rsidRDefault="002D1B77" w:rsidP="002D1B77">
      <w:pPr>
        <w:rPr>
          <w:lang w:val="bg-BG"/>
        </w:rPr>
      </w:pPr>
      <w:r w:rsidRPr="002D1B77">
        <w:rPr>
          <w:lang w:val="bg-BG"/>
        </w:rPr>
        <w:t>Search for and install the following packages:</w:t>
      </w:r>
    </w:p>
    <w:p w14:paraId="53A695B3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NUnit</w:t>
      </w:r>
    </w:p>
    <w:p w14:paraId="38C9E1CC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NUnit3TestAdapter</w:t>
      </w:r>
    </w:p>
    <w:p w14:paraId="33E82CEC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Microsoft.NET.Test.Sdk</w:t>
      </w:r>
    </w:p>
    <w:p w14:paraId="6D101D18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RestSharp</w:t>
      </w:r>
    </w:p>
    <w:p w14:paraId="38623E6B" w14:textId="77777777" w:rsidR="002D1B77" w:rsidRDefault="002D1B77" w:rsidP="002D1B77">
      <w:pPr>
        <w:pStyle w:val="Heading3"/>
        <w:rPr>
          <w:lang w:val="bg-BG"/>
        </w:rPr>
      </w:pPr>
      <w:r w:rsidRPr="002D1B77">
        <w:rPr>
          <w:lang w:val="bg-BG"/>
        </w:rPr>
        <w:t>Configure the Project for Unit Testing</w:t>
      </w:r>
    </w:p>
    <w:p w14:paraId="4C08D0A3" w14:textId="4A1E4230" w:rsidR="00853AC5" w:rsidRDefault="002D1B77" w:rsidP="00853AC5">
      <w:pPr>
        <w:rPr>
          <w:lang w:val="bg-BG"/>
        </w:rPr>
      </w:pPr>
      <w:r w:rsidRPr="002D1B77">
        <w:rPr>
          <w:lang w:val="bg-BG"/>
        </w:rPr>
        <w:t xml:space="preserve">Ensure that the ApiTests </w:t>
      </w:r>
      <w:r w:rsidRPr="00005418">
        <w:rPr>
          <w:lang w:val="bg-BG"/>
        </w:rPr>
        <w:t xml:space="preserve">project references </w:t>
      </w:r>
      <w:r w:rsidRPr="00005418">
        <w:rPr>
          <w:rStyle w:val="CodeChar"/>
          <w:lang w:val="bg-BG"/>
        </w:rPr>
        <w:t>NUnit</w:t>
      </w:r>
      <w:r w:rsidRPr="002D1B77">
        <w:rPr>
          <w:lang w:val="bg-BG"/>
        </w:rPr>
        <w:t xml:space="preserve"> and is set up to run tests. Check that the </w:t>
      </w:r>
      <w:r w:rsidRPr="00005418">
        <w:rPr>
          <w:rStyle w:val="CodeChar"/>
          <w:lang w:val="bg-BG"/>
        </w:rPr>
        <w:t>NUnit3TestAdapter</w:t>
      </w:r>
      <w:r w:rsidRPr="002D1B77">
        <w:rPr>
          <w:lang w:val="bg-BG"/>
        </w:rPr>
        <w:t xml:space="preserve"> is properly installed.</w:t>
      </w:r>
    </w:p>
    <w:p w14:paraId="630B0552" w14:textId="0D91CE4C" w:rsidR="00A16278" w:rsidRDefault="00A16278" w:rsidP="00A16278">
      <w:pPr>
        <w:pStyle w:val="Heading3"/>
        <w:rPr>
          <w:lang w:val="bg-BG"/>
        </w:rPr>
      </w:pPr>
      <w:r>
        <w:t xml:space="preserve">Add </w:t>
      </w:r>
      <w:r w:rsidRPr="00A16278">
        <w:rPr>
          <w:lang w:val="bg-BG"/>
        </w:rPr>
        <w:t>Global</w:t>
      </w:r>
      <w:r>
        <w:t xml:space="preserve"> C</w:t>
      </w:r>
      <w:r w:rsidRPr="00A16278">
        <w:rPr>
          <w:lang w:val="bg-BG"/>
        </w:rPr>
        <w:t>onstants</w:t>
      </w:r>
    </w:p>
    <w:p w14:paraId="1BF62372" w14:textId="79AEDAB9" w:rsidR="00A16278" w:rsidRPr="00A16278" w:rsidRDefault="00A16278" w:rsidP="00A16278">
      <w:pPr>
        <w:rPr>
          <w:lang w:val="bg-BG"/>
        </w:rPr>
      </w:pPr>
      <w:r>
        <w:t xml:space="preserve">Create new class </w:t>
      </w:r>
      <w:r w:rsidRPr="00A16278">
        <w:rPr>
          <w:rStyle w:val="CodeChar"/>
          <w:lang w:val="bg-BG"/>
        </w:rPr>
        <w:t>GlobalConstants</w:t>
      </w:r>
      <w:r w:rsidRPr="00A16278">
        <w:rPr>
          <w:rStyle w:val="CodeChar"/>
        </w:rPr>
        <w:t>.cs</w:t>
      </w:r>
      <w:r>
        <w:t xml:space="preserve">. </w:t>
      </w:r>
      <w:r>
        <w:rPr>
          <w:lang w:val="bg-BG"/>
        </w:rPr>
        <w:t>This</w:t>
      </w:r>
      <w:r w:rsidRPr="00A16278">
        <w:rPr>
          <w:lang w:val="bg-BG"/>
        </w:rPr>
        <w:t xml:space="preserve"> class is a static utility class that contains essential </w:t>
      </w:r>
      <w:r w:rsidRPr="00A16278">
        <w:rPr>
          <w:b/>
          <w:lang w:val="bg-BG"/>
        </w:rPr>
        <w:t>constants</w:t>
      </w:r>
      <w:r w:rsidRPr="00A16278">
        <w:rPr>
          <w:lang w:val="bg-BG"/>
        </w:rPr>
        <w:t xml:space="preserve"> and </w:t>
      </w:r>
      <w:r w:rsidRPr="00A16278">
        <w:rPr>
          <w:b/>
          <w:lang w:val="bg-BG"/>
        </w:rPr>
        <w:t>methods</w:t>
      </w:r>
      <w:r w:rsidRPr="00A16278">
        <w:rPr>
          <w:lang w:val="bg-BG"/>
        </w:rPr>
        <w:t xml:space="preserve"> for the application. It includes:</w:t>
      </w:r>
    </w:p>
    <w:p w14:paraId="4CBA917F" w14:textId="0CA7AF9A" w:rsidR="00A16278" w:rsidRPr="00A16278" w:rsidRDefault="00A16278" w:rsidP="00A16278">
      <w:pPr>
        <w:numPr>
          <w:ilvl w:val="0"/>
          <w:numId w:val="27"/>
        </w:numPr>
        <w:rPr>
          <w:lang w:val="bg-BG"/>
        </w:rPr>
      </w:pPr>
      <w:r w:rsidRPr="00A16278">
        <w:rPr>
          <w:b/>
          <w:bCs/>
          <w:lang w:val="bg-BG"/>
        </w:rPr>
        <w:t>BaseUrl:</w:t>
      </w:r>
      <w:r w:rsidRPr="00A16278">
        <w:rPr>
          <w:lang w:val="bg-BG"/>
        </w:rPr>
        <w:t xml:space="preserve"> A constant string that defines the API's </w:t>
      </w:r>
      <w:proofErr w:type="spellStart"/>
      <w:r w:rsidRPr="00A16278">
        <w:rPr>
          <w:lang w:val="bg-BG"/>
        </w:rPr>
        <w:t>base</w:t>
      </w:r>
      <w:proofErr w:type="spellEnd"/>
      <w:r w:rsidRPr="00A16278">
        <w:rPr>
          <w:lang w:val="bg-BG"/>
        </w:rPr>
        <w:t xml:space="preserve"> URL ("</w:t>
      </w:r>
      <w:hyperlink r:id="rId15" w:history="1">
        <w:r w:rsidRPr="00A16278">
          <w:rPr>
            <w:rStyle w:val="Hyperlink"/>
            <w:lang w:val="bg-BG"/>
          </w:rPr>
          <w:t>http://localhost:5000/api</w:t>
        </w:r>
      </w:hyperlink>
      <w:r w:rsidRPr="00A16278">
        <w:rPr>
          <w:lang w:val="bg-BG"/>
        </w:rPr>
        <w:t>").</w:t>
      </w:r>
    </w:p>
    <w:p w14:paraId="2C6CA11C" w14:textId="77777777" w:rsidR="00A16278" w:rsidRPr="00A16278" w:rsidRDefault="00A16278" w:rsidP="00A16278">
      <w:pPr>
        <w:numPr>
          <w:ilvl w:val="0"/>
          <w:numId w:val="27"/>
        </w:numPr>
        <w:rPr>
          <w:lang w:val="bg-BG"/>
        </w:rPr>
      </w:pPr>
      <w:r w:rsidRPr="00A16278">
        <w:rPr>
          <w:b/>
          <w:bCs/>
          <w:lang w:val="bg-BG"/>
        </w:rPr>
        <w:t>AuthenticateUser Method:</w:t>
      </w:r>
      <w:r w:rsidRPr="00A16278">
        <w:rPr>
          <w:lang w:val="bg-BG"/>
        </w:rPr>
        <w:t xml:space="preserve"> A method that handles user authentication by sending a POST request to the API. It returns an </w:t>
      </w:r>
      <w:r w:rsidRPr="00A16278">
        <w:rPr>
          <w:b/>
          <w:lang w:val="bg-BG"/>
        </w:rPr>
        <w:t>authentication token</w:t>
      </w:r>
      <w:r w:rsidRPr="00A16278">
        <w:rPr>
          <w:lang w:val="bg-BG"/>
        </w:rPr>
        <w:t xml:space="preserve"> if successful, or fails the test with an error message if authentication fails.</w:t>
      </w:r>
    </w:p>
    <w:p w14:paraId="5E6D7F32" w14:textId="77777777" w:rsidR="00A16278" w:rsidRPr="00A16278" w:rsidRDefault="00A16278" w:rsidP="00A16278">
      <w:pPr>
        <w:rPr>
          <w:lang w:val="bg-BG"/>
        </w:rPr>
      </w:pPr>
      <w:r w:rsidRPr="00A16278">
        <w:rPr>
          <w:lang w:val="bg-BG"/>
        </w:rPr>
        <w:t xml:space="preserve">This class centralizes key </w:t>
      </w:r>
      <w:r w:rsidRPr="00A16278">
        <w:rPr>
          <w:b/>
          <w:lang w:val="bg-BG"/>
        </w:rPr>
        <w:t>API configurations</w:t>
      </w:r>
      <w:r w:rsidRPr="00A16278">
        <w:rPr>
          <w:lang w:val="bg-BG"/>
        </w:rPr>
        <w:t xml:space="preserve"> and </w:t>
      </w:r>
      <w:r w:rsidRPr="00A16278">
        <w:rPr>
          <w:b/>
          <w:lang w:val="bg-BG"/>
        </w:rPr>
        <w:t>authentication logic</w:t>
      </w:r>
      <w:r w:rsidRPr="00A16278">
        <w:rPr>
          <w:lang w:val="bg-BG"/>
        </w:rPr>
        <w:t xml:space="preserve"> for easy reuse across the application.</w:t>
      </w:r>
    </w:p>
    <w:p w14:paraId="2DA3F794" w14:textId="208BE5A2" w:rsidR="00A16278" w:rsidRPr="00A16278" w:rsidRDefault="00A16278" w:rsidP="00A16278">
      <w:r w:rsidRPr="00A16278">
        <w:rPr>
          <w:noProof/>
          <w:lang w:val="bg-BG" w:eastAsia="bg-BG"/>
        </w:rPr>
        <w:drawing>
          <wp:inline distT="0" distB="0" distL="0" distR="0" wp14:anchorId="31F535AB" wp14:editId="264F527A">
            <wp:extent cx="6162675" cy="3197128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6521" cy="319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B35B5" w14:textId="24D9B9FE" w:rsidR="00C540C5" w:rsidRDefault="00C540C5" w:rsidP="00853AC5">
      <w:pPr>
        <w:pStyle w:val="Heading2"/>
        <w:rPr>
          <w:lang w:val="bg-BG"/>
        </w:rPr>
      </w:pPr>
      <w:r w:rsidRPr="00C540C5">
        <w:t>CRUD Operations</w:t>
      </w:r>
      <w:r>
        <w:t xml:space="preserve"> for Products</w:t>
      </w:r>
      <w:r w:rsidRPr="00C540C5">
        <w:t xml:space="preserve"> Testing</w:t>
      </w:r>
    </w:p>
    <w:p w14:paraId="75D29278" w14:textId="77777777" w:rsidR="007B0A01" w:rsidRPr="002D1B77" w:rsidRDefault="007B0A01" w:rsidP="007B0A01">
      <w:pPr>
        <w:rPr>
          <w:lang w:val="bg-BG"/>
        </w:rPr>
      </w:pPr>
      <w:r w:rsidRPr="002D1B77">
        <w:rPr>
          <w:lang w:val="bg-BG"/>
        </w:rPr>
        <w:t xml:space="preserve">Create a new test class named </w:t>
      </w:r>
      <w:r w:rsidRPr="002D1B77">
        <w:rPr>
          <w:rStyle w:val="CodeChar"/>
          <w:lang w:val="bg-BG"/>
        </w:rPr>
        <w:t>ProductApiTests.cs</w:t>
      </w:r>
      <w:r w:rsidRPr="002D1B77">
        <w:rPr>
          <w:lang w:val="bg-BG"/>
        </w:rPr>
        <w:t xml:space="preserve"> in the </w:t>
      </w:r>
      <w:r w:rsidRPr="002D1B77">
        <w:rPr>
          <w:rStyle w:val="CodeChar"/>
          <w:lang w:val="bg-BG"/>
        </w:rPr>
        <w:t>ApiTests</w:t>
      </w:r>
      <w:r w:rsidRPr="002D1B77">
        <w:rPr>
          <w:lang w:val="bg-BG"/>
        </w:rPr>
        <w:t xml:space="preserve"> project.</w:t>
      </w:r>
    </w:p>
    <w:p w14:paraId="3B5B92F2" w14:textId="36E1F548" w:rsidR="007B0A01" w:rsidRDefault="00A72EEA" w:rsidP="007B0A01">
      <w:r w:rsidRPr="00A72EEA">
        <w:t xml:space="preserve">The </w:t>
      </w:r>
      <w:r w:rsidRPr="00A72EEA">
        <w:rPr>
          <w:rStyle w:val="CodeChar"/>
        </w:rPr>
        <w:t>ProductApiTests</w:t>
      </w:r>
      <w:r w:rsidRPr="00A72EEA">
        <w:t xml:space="preserve"> class is a test fixture, marked with the </w:t>
      </w:r>
      <w:r w:rsidRPr="00A72EEA">
        <w:rPr>
          <w:rStyle w:val="CodeChar"/>
        </w:rPr>
        <w:t>[TestFixture]</w:t>
      </w:r>
      <w:r w:rsidRPr="00A72EEA">
        <w:t xml:space="preserve"> attribute, designed to test the </w:t>
      </w:r>
      <w:r w:rsidRPr="00A72EEA">
        <w:rPr>
          <w:b/>
        </w:rPr>
        <w:t>Product API</w:t>
      </w:r>
      <w:r w:rsidRPr="00A72EEA">
        <w:t xml:space="preserve">. It includes a </w:t>
      </w:r>
      <w:r w:rsidRPr="00A72EEA">
        <w:rPr>
          <w:rStyle w:val="CodeChar"/>
        </w:rPr>
        <w:t>RestClient</w:t>
      </w:r>
      <w:r w:rsidRPr="00A72EEA">
        <w:t xml:space="preserve"> for making </w:t>
      </w:r>
      <w:r w:rsidRPr="00A72EEA">
        <w:rPr>
          <w:b/>
        </w:rPr>
        <w:t>API requests</w:t>
      </w:r>
      <w:r w:rsidRPr="00A72EEA">
        <w:t xml:space="preserve"> and implements the </w:t>
      </w:r>
      <w:r w:rsidRPr="00A72EEA">
        <w:rPr>
          <w:rStyle w:val="CodeChar"/>
        </w:rPr>
        <w:t>IDisposable</w:t>
      </w:r>
      <w:r w:rsidRPr="00A72EEA">
        <w:t xml:space="preserve"> interface to </w:t>
      </w:r>
      <w:r w:rsidRPr="00A72EEA">
        <w:rPr>
          <w:b/>
        </w:rPr>
        <w:lastRenderedPageBreak/>
        <w:t>ensure proper cleanup of resources</w:t>
      </w:r>
      <w:r w:rsidRPr="00A72EEA">
        <w:t xml:space="preserve">. The </w:t>
      </w:r>
      <w:r w:rsidRPr="00A72EEA">
        <w:rPr>
          <w:rStyle w:val="CodeChar"/>
        </w:rPr>
        <w:t>Dispose</w:t>
      </w:r>
      <w:r>
        <w:rPr>
          <w:rStyle w:val="CodeChar"/>
        </w:rPr>
        <w:t>()</w:t>
      </w:r>
      <w:r w:rsidRPr="00A72EEA">
        <w:t xml:space="preserve"> </w:t>
      </w:r>
      <w:r w:rsidRPr="00A72EEA">
        <w:rPr>
          <w:b/>
        </w:rPr>
        <w:t>method</w:t>
      </w:r>
      <w:r w:rsidRPr="00A72EEA">
        <w:t xml:space="preserve"> disposes of the </w:t>
      </w:r>
      <w:r w:rsidRPr="00A72EEA">
        <w:rPr>
          <w:rStyle w:val="CodeChar"/>
        </w:rPr>
        <w:t>RestClient</w:t>
      </w:r>
      <w:r w:rsidRPr="00A72EEA">
        <w:t xml:space="preserve"> instance to prevent resource leaks, maintaining a clean test environment.</w:t>
      </w:r>
    </w:p>
    <w:p w14:paraId="158BAA9E" w14:textId="2EF303A2" w:rsidR="00A72EEA" w:rsidRDefault="00A72EEA" w:rsidP="007B0A01">
      <w:r w:rsidRPr="00A72EEA">
        <w:rPr>
          <w:noProof/>
          <w:lang w:val="bg-BG" w:eastAsia="bg-BG"/>
        </w:rPr>
        <w:drawing>
          <wp:inline distT="0" distB="0" distL="0" distR="0" wp14:anchorId="3BDF34D8" wp14:editId="7CFB17E2">
            <wp:extent cx="3219899" cy="1838582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BD036" w14:textId="5301C0D5" w:rsidR="00A16278" w:rsidRDefault="00A16278" w:rsidP="007B0A01">
      <w:r w:rsidRPr="00A16278">
        <w:t xml:space="preserve">The </w:t>
      </w:r>
      <w:r w:rsidRPr="008B5D57">
        <w:rPr>
          <w:rStyle w:val="CodeChar"/>
        </w:rPr>
        <w:t>Setup</w:t>
      </w:r>
      <w:r w:rsidRPr="00A16278">
        <w:t xml:space="preserve"> </w:t>
      </w:r>
      <w:r w:rsidRPr="008B5D57">
        <w:rPr>
          <w:b/>
        </w:rPr>
        <w:t>method</w:t>
      </w:r>
      <w:r w:rsidRPr="00A16278">
        <w:t xml:space="preserve"> is a pre-test initialization method that runs before each test. It creates a </w:t>
      </w:r>
      <w:r w:rsidRPr="008B5D57">
        <w:rPr>
          <w:rStyle w:val="CodeChar"/>
        </w:rPr>
        <w:t>RestClient</w:t>
      </w:r>
      <w:r w:rsidRPr="00A16278">
        <w:t xml:space="preserve"> using the </w:t>
      </w:r>
      <w:r w:rsidRPr="008B5D57">
        <w:rPr>
          <w:b/>
        </w:rPr>
        <w:t>base API URL</w:t>
      </w:r>
      <w:r w:rsidRPr="00A16278">
        <w:t xml:space="preserve"> and authenticates the user by obtaining an </w:t>
      </w:r>
      <w:r w:rsidRPr="008B5D57">
        <w:rPr>
          <w:b/>
        </w:rPr>
        <w:t>authentication token</w:t>
      </w:r>
      <w:r w:rsidRPr="00A16278">
        <w:t xml:space="preserve">. The method also includes an assertion to ensure that the </w:t>
      </w:r>
      <w:r w:rsidRPr="008B5D57">
        <w:rPr>
          <w:b/>
        </w:rPr>
        <w:t>token is valid</w:t>
      </w:r>
      <w:r w:rsidRPr="00A16278">
        <w:t xml:space="preserve"> (</w:t>
      </w:r>
      <w:r w:rsidRPr="008B5D57">
        <w:rPr>
          <w:b/>
        </w:rPr>
        <w:t>not null or empty</w:t>
      </w:r>
      <w:r w:rsidRPr="00A16278">
        <w:t xml:space="preserve">), </w:t>
      </w:r>
      <w:r w:rsidRPr="008B5D57">
        <w:rPr>
          <w:b/>
        </w:rPr>
        <w:t>setting up a secure and consistent environment for the tests</w:t>
      </w:r>
      <w:r w:rsidRPr="00A16278">
        <w:t>.</w:t>
      </w:r>
    </w:p>
    <w:p w14:paraId="55B99265" w14:textId="4C276FA0" w:rsidR="00A16278" w:rsidRPr="00A72EEA" w:rsidRDefault="00A16278" w:rsidP="007B0A01">
      <w:r w:rsidRPr="00A16278">
        <w:rPr>
          <w:noProof/>
          <w:lang w:val="bg-BG" w:eastAsia="bg-BG"/>
        </w:rPr>
        <w:drawing>
          <wp:inline distT="0" distB="0" distL="0" distR="0" wp14:anchorId="1FF22039" wp14:editId="5087C824">
            <wp:extent cx="6522720" cy="11690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16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81F2F" w14:textId="77777777" w:rsidR="00853AC5" w:rsidRDefault="00853AC5" w:rsidP="00C540C5">
      <w:pPr>
        <w:pStyle w:val="Heading3"/>
        <w:rPr>
          <w:lang w:val="bg-BG"/>
        </w:rPr>
      </w:pPr>
      <w:r w:rsidRPr="00853AC5">
        <w:rPr>
          <w:lang w:val="bg-BG"/>
        </w:rPr>
        <w:t>GET Request Testing:</w:t>
      </w:r>
    </w:p>
    <w:p w14:paraId="103329E8" w14:textId="42AB87C4" w:rsidR="008B5D57" w:rsidRDefault="008B5D57" w:rsidP="008B5D57">
      <w:pPr>
        <w:rPr>
          <w:lang w:val="bg-BG"/>
        </w:rPr>
      </w:pPr>
      <w:r w:rsidRPr="008B5D57">
        <w:rPr>
          <w:lang w:val="bg-BG"/>
        </w:rPr>
        <w:t xml:space="preserve">The </w:t>
      </w:r>
      <w:r w:rsidRPr="008B5D57">
        <w:rPr>
          <w:rStyle w:val="CodeChar"/>
          <w:lang w:val="bg-BG"/>
        </w:rPr>
        <w:t>Test_GetAllProducts</w:t>
      </w:r>
      <w:r w:rsidRPr="008B5D57">
        <w:rPr>
          <w:lang w:val="bg-BG"/>
        </w:rPr>
        <w:t xml:space="preserve"> </w:t>
      </w:r>
      <w:r w:rsidRPr="008B5D57">
        <w:rPr>
          <w:b/>
          <w:lang w:val="bg-BG"/>
        </w:rPr>
        <w:t>method</w:t>
      </w:r>
      <w:r w:rsidRPr="008B5D57">
        <w:rPr>
          <w:lang w:val="bg-BG"/>
        </w:rPr>
        <w:t xml:space="preserve"> is a unit test that verifies the functionality of the </w:t>
      </w:r>
      <w:r w:rsidRPr="008B5D57">
        <w:rPr>
          <w:b/>
          <w:lang w:val="bg-BG"/>
        </w:rPr>
        <w:t>API endpoint</w:t>
      </w:r>
      <w:r w:rsidRPr="008B5D57">
        <w:rPr>
          <w:lang w:val="bg-BG"/>
        </w:rPr>
        <w:t xml:space="preserve"> responsible for retrieving </w:t>
      </w:r>
      <w:r w:rsidRPr="008B5D57">
        <w:rPr>
          <w:b/>
          <w:lang w:val="bg-BG"/>
        </w:rPr>
        <w:t>all products</w:t>
      </w:r>
      <w:r w:rsidRPr="008B5D57">
        <w:rPr>
          <w:lang w:val="bg-BG"/>
        </w:rPr>
        <w:t xml:space="preserve">. It sends a </w:t>
      </w:r>
      <w:r w:rsidRPr="008B5D57">
        <w:rPr>
          <w:b/>
          <w:lang w:val="bg-BG"/>
        </w:rPr>
        <w:t>GET request to the "product" endpoint</w:t>
      </w:r>
      <w:r w:rsidR="003036F9">
        <w:rPr>
          <w:lang w:val="bg-BG"/>
        </w:rPr>
        <w:t>, c</w:t>
      </w:r>
      <w:r w:rsidRPr="008B5D57">
        <w:rPr>
          <w:lang w:val="bg-BG"/>
        </w:rPr>
        <w:t xml:space="preserve">onfirms the response </w:t>
      </w:r>
      <w:r w:rsidRPr="008B5D57">
        <w:rPr>
          <w:b/>
          <w:lang w:val="bg-BG"/>
        </w:rPr>
        <w:t>status code</w:t>
      </w:r>
      <w:r w:rsidRPr="008B5D57">
        <w:rPr>
          <w:lang w:val="bg-BG"/>
        </w:rPr>
        <w:t xml:space="preserve"> is </w:t>
      </w:r>
      <w:r w:rsidRPr="008B5D57">
        <w:rPr>
          <w:b/>
          <w:lang w:val="bg-BG"/>
        </w:rPr>
        <w:t>200 OK</w:t>
      </w:r>
      <w:r w:rsidR="003036F9">
        <w:rPr>
          <w:lang w:val="bg-BG"/>
        </w:rPr>
        <w:t xml:space="preserve"> and</w:t>
      </w:r>
      <w:r>
        <w:t xml:space="preserve"> </w:t>
      </w:r>
      <w:r w:rsidR="003036F9">
        <w:rPr>
          <w:lang w:val="bg-BG"/>
        </w:rPr>
        <w:t>e</w:t>
      </w:r>
      <w:r w:rsidRPr="008B5D57">
        <w:rPr>
          <w:lang w:val="bg-BG"/>
        </w:rPr>
        <w:t xml:space="preserve">nsures the </w:t>
      </w:r>
      <w:r w:rsidRPr="008B5D57">
        <w:rPr>
          <w:b/>
          <w:lang w:val="bg-BG"/>
        </w:rPr>
        <w:t>response content is not empty</w:t>
      </w:r>
      <w:r w:rsidRPr="008B5D57">
        <w:rPr>
          <w:lang w:val="bg-BG"/>
        </w:rPr>
        <w:t>.</w:t>
      </w:r>
    </w:p>
    <w:p w14:paraId="130ED840" w14:textId="598D3AB1" w:rsidR="008B5D57" w:rsidRDefault="008B5D57" w:rsidP="008B5D57">
      <w:pPr>
        <w:rPr>
          <w:lang w:val="bg-BG"/>
        </w:rPr>
      </w:pPr>
      <w:r w:rsidRPr="008B5D57">
        <w:rPr>
          <w:noProof/>
          <w:lang w:val="bg-BG" w:eastAsia="bg-BG"/>
        </w:rPr>
        <w:drawing>
          <wp:inline distT="0" distB="0" distL="0" distR="0" wp14:anchorId="1A117B5C" wp14:editId="0DDE44C7">
            <wp:extent cx="5391150" cy="160229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36467" cy="161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1F5A5" w14:textId="11F22F57" w:rsidR="008B5D57" w:rsidRDefault="008B5D57" w:rsidP="008B5D57">
      <w:pPr>
        <w:rPr>
          <w:lang w:val="bg-BG"/>
        </w:rPr>
      </w:pPr>
      <w:r w:rsidRPr="008B5D57">
        <w:rPr>
          <w:b/>
          <w:lang w:val="bg-BG"/>
        </w:rPr>
        <w:t>Verifies</w:t>
      </w:r>
      <w:r w:rsidRPr="008B5D57">
        <w:rPr>
          <w:lang w:val="bg-BG"/>
        </w:rPr>
        <w:t xml:space="preserve"> that specific product titles, such as "</w:t>
      </w:r>
      <w:r w:rsidRPr="008B5D57">
        <w:rPr>
          <w:b/>
          <w:lang w:val="bg-BG"/>
        </w:rPr>
        <w:t>Smartphone Alpha</w:t>
      </w:r>
      <w:r w:rsidRPr="008B5D57">
        <w:rPr>
          <w:lang w:val="bg-BG"/>
        </w:rPr>
        <w:t>" and "</w:t>
      </w:r>
      <w:r w:rsidRPr="008B5D57">
        <w:rPr>
          <w:b/>
          <w:lang w:val="bg-BG"/>
        </w:rPr>
        <w:t>Wireless Headphones</w:t>
      </w:r>
      <w:r w:rsidRPr="008B5D57">
        <w:rPr>
          <w:lang w:val="bg-BG"/>
        </w:rPr>
        <w:t xml:space="preserve">," </w:t>
      </w:r>
      <w:r w:rsidRPr="008B5D57">
        <w:rPr>
          <w:b/>
          <w:lang w:val="bg-BG"/>
        </w:rPr>
        <w:t>are included in the response</w:t>
      </w:r>
      <w:r w:rsidRPr="008B5D57">
        <w:rPr>
          <w:lang w:val="bg-BG"/>
        </w:rPr>
        <w:t>.</w:t>
      </w:r>
      <w:r>
        <w:t xml:space="preserve"> </w:t>
      </w:r>
      <w:r w:rsidRPr="008B5D57">
        <w:rPr>
          <w:lang w:val="bg-BG"/>
        </w:rPr>
        <w:t xml:space="preserve">Checks that the </w:t>
      </w:r>
      <w:r w:rsidRPr="008B5D57">
        <w:rPr>
          <w:b/>
          <w:lang w:val="bg-BG"/>
        </w:rPr>
        <w:t>prices</w:t>
      </w:r>
      <w:r w:rsidRPr="008B5D57">
        <w:rPr>
          <w:lang w:val="bg-BG"/>
        </w:rPr>
        <w:t xml:space="preserve"> of these products match expected values.</w:t>
      </w:r>
      <w:r>
        <w:t xml:space="preserve"> </w:t>
      </w:r>
      <w:r w:rsidRPr="008B5D57">
        <w:rPr>
          <w:lang w:val="bg-BG"/>
        </w:rPr>
        <w:t xml:space="preserve">The test uses </w:t>
      </w:r>
      <w:r w:rsidRPr="008B5D57">
        <w:rPr>
          <w:rStyle w:val="CodeChar"/>
          <w:lang w:val="bg-BG"/>
        </w:rPr>
        <w:t>Assert.Multiple</w:t>
      </w:r>
      <w:r w:rsidRPr="008B5D57">
        <w:rPr>
          <w:lang w:val="bg-BG"/>
        </w:rPr>
        <w:t xml:space="preserve"> to </w:t>
      </w:r>
      <w:r w:rsidRPr="008B5D57">
        <w:rPr>
          <w:b/>
          <w:lang w:val="bg-BG"/>
        </w:rPr>
        <w:t>execute all assertions together</w:t>
      </w:r>
      <w:r w:rsidRPr="008B5D57">
        <w:rPr>
          <w:lang w:val="bg-BG"/>
        </w:rPr>
        <w:t>, ensuring comprehensive validation of the API's product retrieval feature.</w:t>
      </w:r>
    </w:p>
    <w:p w14:paraId="38ED0FB6" w14:textId="02B75E0A" w:rsidR="008B5053" w:rsidRPr="00853AC5" w:rsidRDefault="008B5D57" w:rsidP="008B5D57">
      <w:pPr>
        <w:rPr>
          <w:lang w:val="bg-BG"/>
        </w:rPr>
      </w:pPr>
      <w:r w:rsidRPr="008B5D57">
        <w:rPr>
          <w:noProof/>
          <w:lang w:val="bg-BG" w:eastAsia="bg-BG"/>
        </w:rPr>
        <w:lastRenderedPageBreak/>
        <w:drawing>
          <wp:inline distT="0" distB="0" distL="0" distR="0" wp14:anchorId="742F0B5B" wp14:editId="3487970B">
            <wp:extent cx="5185560" cy="4838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90422" cy="4843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E91CE" w14:textId="77777777" w:rsidR="00853AC5" w:rsidRDefault="00853AC5" w:rsidP="00C540C5">
      <w:pPr>
        <w:pStyle w:val="Heading3"/>
        <w:rPr>
          <w:lang w:val="bg-BG"/>
        </w:rPr>
      </w:pPr>
      <w:r w:rsidRPr="00853AC5">
        <w:rPr>
          <w:lang w:val="bg-BG"/>
        </w:rPr>
        <w:t>POST Request Testing:</w:t>
      </w:r>
    </w:p>
    <w:p w14:paraId="150344B5" w14:textId="77777777" w:rsidR="003036F9" w:rsidRDefault="002C67EE" w:rsidP="003036F9">
      <w:pPr>
        <w:rPr>
          <w:lang w:val="bg-BG"/>
        </w:rPr>
      </w:pPr>
      <w:r w:rsidRPr="002C67EE">
        <w:rPr>
          <w:lang w:val="bg-BG"/>
        </w:rPr>
        <w:t xml:space="preserve">The </w:t>
      </w:r>
      <w:r w:rsidRPr="002C67EE">
        <w:rPr>
          <w:rStyle w:val="CodeChar"/>
          <w:lang w:val="bg-BG"/>
        </w:rPr>
        <w:t>Test_AddProduct</w:t>
      </w:r>
      <w:r w:rsidRPr="002C67EE">
        <w:rPr>
          <w:lang w:val="bg-BG"/>
        </w:rPr>
        <w:t xml:space="preserve"> </w:t>
      </w:r>
      <w:r w:rsidRPr="002C67EE">
        <w:rPr>
          <w:b/>
          <w:lang w:val="bg-BG"/>
        </w:rPr>
        <w:t>method</w:t>
      </w:r>
      <w:r w:rsidRPr="002C67EE">
        <w:rPr>
          <w:lang w:val="bg-BG"/>
        </w:rPr>
        <w:t xml:space="preserve"> is a unit test that validates the API's ability to add a new product. It</w:t>
      </w:r>
      <w:r w:rsidR="003036F9">
        <w:rPr>
          <w:lang w:val="bg-BG"/>
        </w:rPr>
        <w:t xml:space="preserve"> sends </w:t>
      </w:r>
      <w:r w:rsidRPr="003036F9">
        <w:rPr>
          <w:bCs/>
          <w:lang w:val="bg-BG"/>
        </w:rPr>
        <w:t>a</w:t>
      </w:r>
      <w:r w:rsidRPr="002C67EE">
        <w:rPr>
          <w:b/>
          <w:bCs/>
          <w:lang w:val="bg-BG"/>
        </w:rPr>
        <w:t xml:space="preserve"> POST request</w:t>
      </w:r>
      <w:r w:rsidRPr="002C67EE">
        <w:rPr>
          <w:lang w:val="bg-BG"/>
        </w:rPr>
        <w:t xml:space="preserve"> to the "product" endpoint with the necessary product details, including title, slug, description, price, category, brand, and quantity. The request is authenticated using a Bearer token.</w:t>
      </w:r>
      <w:r w:rsidR="003036F9">
        <w:t xml:space="preserve">Then </w:t>
      </w:r>
      <w:r w:rsidR="003036F9" w:rsidRPr="003036F9">
        <w:rPr>
          <w:b/>
        </w:rPr>
        <w:t>v</w:t>
      </w:r>
      <w:r w:rsidRPr="002C67EE">
        <w:rPr>
          <w:b/>
          <w:bCs/>
          <w:lang w:val="bg-BG"/>
        </w:rPr>
        <w:t>erifies the response</w:t>
      </w:r>
      <w:r w:rsidRPr="002C67EE">
        <w:rPr>
          <w:lang w:val="bg-BG"/>
        </w:rPr>
        <w:t xml:space="preserve">, ensuring that the </w:t>
      </w:r>
      <w:r w:rsidRPr="003036F9">
        <w:rPr>
          <w:b/>
          <w:lang w:val="bg-BG"/>
        </w:rPr>
        <w:t>status code</w:t>
      </w:r>
      <w:r w:rsidRPr="002C67EE">
        <w:rPr>
          <w:lang w:val="bg-BG"/>
        </w:rPr>
        <w:t xml:space="preserve"> is </w:t>
      </w:r>
      <w:r w:rsidRPr="003036F9">
        <w:rPr>
          <w:b/>
          <w:lang w:val="bg-BG"/>
        </w:rPr>
        <w:t>200 OK</w:t>
      </w:r>
      <w:r w:rsidRPr="002C67EE">
        <w:rPr>
          <w:lang w:val="bg-BG"/>
        </w:rPr>
        <w:t xml:space="preserve"> and the response content accurately reflects the data sent in the request.</w:t>
      </w:r>
    </w:p>
    <w:p w14:paraId="2D9AF557" w14:textId="332DE857" w:rsidR="003036F9" w:rsidRDefault="003036F9" w:rsidP="003036F9">
      <w:r w:rsidRPr="003036F9">
        <w:rPr>
          <w:noProof/>
          <w:lang w:val="bg-BG" w:eastAsia="bg-BG"/>
        </w:rPr>
        <w:drawing>
          <wp:inline distT="0" distB="0" distL="0" distR="0" wp14:anchorId="03370E74" wp14:editId="4B98D8FB">
            <wp:extent cx="5144493" cy="3238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82714" cy="326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CDA5C" w14:textId="2DAEFFE0" w:rsidR="002C67EE" w:rsidRPr="003036F9" w:rsidRDefault="003036F9" w:rsidP="002C67EE">
      <w:r>
        <w:rPr>
          <w:b/>
          <w:bCs/>
        </w:rPr>
        <w:lastRenderedPageBreak/>
        <w:t>After all it a</w:t>
      </w:r>
      <w:r w:rsidR="002C67EE" w:rsidRPr="002C67EE">
        <w:rPr>
          <w:b/>
          <w:bCs/>
          <w:lang w:val="bg-BG"/>
        </w:rPr>
        <w:t>sserts multiple product attributes</w:t>
      </w:r>
      <w:r w:rsidR="002C67EE" w:rsidRPr="002C67EE">
        <w:rPr>
          <w:lang w:val="bg-BG"/>
        </w:rPr>
        <w:t>, such as title, price, and quantity, to confirm that the product was correctly added to the system.</w:t>
      </w:r>
      <w:r>
        <w:t xml:space="preserve"> </w:t>
      </w:r>
      <w:r w:rsidR="002C67EE" w:rsidRPr="002C67EE">
        <w:rPr>
          <w:lang w:val="bg-BG"/>
        </w:rPr>
        <w:t>This test ensures that the API properly processes and stores new product data.</w:t>
      </w:r>
    </w:p>
    <w:p w14:paraId="14B95A84" w14:textId="2CAC0250" w:rsidR="008B5053" w:rsidRPr="008B5053" w:rsidRDefault="003036F9" w:rsidP="002C67EE">
      <w:pPr>
        <w:rPr>
          <w:lang w:val="bg-BG"/>
        </w:rPr>
      </w:pPr>
      <w:r w:rsidRPr="003036F9">
        <w:rPr>
          <w:noProof/>
          <w:lang w:val="bg-BG" w:eastAsia="bg-BG"/>
        </w:rPr>
        <w:drawing>
          <wp:inline distT="0" distB="0" distL="0" distR="0" wp14:anchorId="3B5B1335" wp14:editId="2F9CC7DC">
            <wp:extent cx="6522720" cy="15640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56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613F8" w14:textId="77777777" w:rsidR="00E22F0F" w:rsidRDefault="00853AC5" w:rsidP="00C540C5">
      <w:pPr>
        <w:pStyle w:val="Heading3"/>
        <w:rPr>
          <w:lang w:val="bg-BG"/>
        </w:rPr>
      </w:pPr>
      <w:r w:rsidRPr="00853AC5">
        <w:rPr>
          <w:lang w:val="bg-BG"/>
        </w:rPr>
        <w:t>PUT Request Testing:</w:t>
      </w:r>
    </w:p>
    <w:p w14:paraId="4ED4A2D3" w14:textId="77777777" w:rsidR="00C63593" w:rsidRDefault="00C63593" w:rsidP="00E22F0F">
      <w:r w:rsidRPr="00C63593">
        <w:t xml:space="preserve">This test case, </w:t>
      </w:r>
      <w:bookmarkStart w:id="0" w:name="OLE_LINK1"/>
      <w:bookmarkStart w:id="1" w:name="OLE_LINK2"/>
      <w:r w:rsidRPr="00C63593">
        <w:rPr>
          <w:rStyle w:val="CodeChar"/>
        </w:rPr>
        <w:t>Test_UpdateProduct_InvalidProductId</w:t>
      </w:r>
      <w:bookmarkEnd w:id="0"/>
      <w:bookmarkEnd w:id="1"/>
      <w:r w:rsidRPr="00C63593">
        <w:t xml:space="preserve">, is a </w:t>
      </w:r>
      <w:r w:rsidRPr="00C63593">
        <w:rPr>
          <w:b/>
        </w:rPr>
        <w:t>negative test</w:t>
      </w:r>
      <w:r w:rsidRPr="00C63593">
        <w:t xml:space="preserve"> designed to validate the behavior of the API when an invalid or non-existent product ID is used to update a product. The test sends an HTTP PUT request with an invalid product ID and expects the API to respond with a </w:t>
      </w:r>
      <w:r w:rsidRPr="00C63593">
        <w:rPr>
          <w:b/>
          <w:bCs/>
        </w:rPr>
        <w:t>400 Bad Request</w:t>
      </w:r>
      <w:r w:rsidRPr="00C63593">
        <w:t xml:space="preserve"> or </w:t>
      </w:r>
      <w:r w:rsidRPr="00C63593">
        <w:rPr>
          <w:b/>
          <w:bCs/>
        </w:rPr>
        <w:t>500 Internal Server Error</w:t>
      </w:r>
      <w:r w:rsidRPr="00C63593">
        <w:t xml:space="preserve">, depending on the server's error handling. Additionally, the test checks for an </w:t>
      </w:r>
      <w:r w:rsidRPr="00C63593">
        <w:rPr>
          <w:b/>
        </w:rPr>
        <w:t>appropriate error message</w:t>
      </w:r>
      <w:r w:rsidRPr="00C63593">
        <w:t>, such as "</w:t>
      </w:r>
      <w:bookmarkStart w:id="2" w:name="OLE_LINK3"/>
      <w:bookmarkStart w:id="3" w:name="OLE_LINK4"/>
      <w:r w:rsidRPr="00C63593">
        <w:rPr>
          <w:b/>
        </w:rPr>
        <w:t>This id is not valid or not Found</w:t>
      </w:r>
      <w:bookmarkEnd w:id="2"/>
      <w:bookmarkEnd w:id="3"/>
      <w:r w:rsidRPr="00C63593">
        <w:t>" in the response content, indicating that the provided product ID is invalid.</w:t>
      </w:r>
    </w:p>
    <w:p w14:paraId="4F15CC94" w14:textId="7AD1B837" w:rsidR="00E22F0F" w:rsidRPr="00C63593" w:rsidRDefault="00C63593" w:rsidP="00E22F0F">
      <w:pPr>
        <w:rPr>
          <w:lang w:val="bg-BG"/>
        </w:rPr>
      </w:pPr>
      <w:r w:rsidRPr="00C63593">
        <w:rPr>
          <w:noProof/>
          <w:lang w:val="bg-BG"/>
        </w:rPr>
        <w:drawing>
          <wp:inline distT="0" distB="0" distL="0" distR="0" wp14:anchorId="5A951EB9" wp14:editId="200AE409">
            <wp:extent cx="6069702" cy="4143375"/>
            <wp:effectExtent l="0" t="0" r="7620" b="0"/>
            <wp:docPr id="907571529" name="Picture 907571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73663" cy="414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DA1B1" w14:textId="77777777" w:rsidR="00853AC5" w:rsidRDefault="00853AC5" w:rsidP="00C540C5">
      <w:pPr>
        <w:pStyle w:val="Heading3"/>
        <w:rPr>
          <w:lang w:val="bg-BG"/>
        </w:rPr>
      </w:pPr>
      <w:r w:rsidRPr="00853AC5">
        <w:rPr>
          <w:lang w:val="bg-BG"/>
        </w:rPr>
        <w:t>DELETE Request Testing:</w:t>
      </w:r>
    </w:p>
    <w:p w14:paraId="25D0334E" w14:textId="05D516A2" w:rsidR="00E22F0F" w:rsidRDefault="004E0AA9" w:rsidP="00E22F0F">
      <w:pPr>
        <w:rPr>
          <w:noProof/>
          <w:lang w:val="bg-BG" w:eastAsia="bg-BG"/>
        </w:rPr>
      </w:pPr>
      <w:r w:rsidRPr="004E0AA9">
        <w:t xml:space="preserve">The </w:t>
      </w:r>
      <w:r w:rsidRPr="00593744">
        <w:rPr>
          <w:rStyle w:val="CodeChar"/>
        </w:rPr>
        <w:t>Test_DeleteProduct</w:t>
      </w:r>
      <w:r w:rsidRPr="004E0AA9">
        <w:t xml:space="preserve"> </w:t>
      </w:r>
      <w:r w:rsidRPr="00593744">
        <w:rPr>
          <w:b/>
        </w:rPr>
        <w:t>method</w:t>
      </w:r>
      <w:r w:rsidRPr="004E0AA9">
        <w:t xml:space="preserve"> is a unit test that validates the API's capability to </w:t>
      </w:r>
      <w:r w:rsidRPr="00593744">
        <w:rPr>
          <w:b/>
        </w:rPr>
        <w:t>delete a specific product</w:t>
      </w:r>
      <w:r w:rsidRPr="004E0AA9">
        <w:t xml:space="preserve">. The test begins by </w:t>
      </w:r>
      <w:r w:rsidRPr="00593744">
        <w:rPr>
          <w:b/>
        </w:rPr>
        <w:t>retrieving the list of products</w:t>
      </w:r>
      <w:r w:rsidRPr="004E0AA9">
        <w:t xml:space="preserve"> and </w:t>
      </w:r>
      <w:r w:rsidRPr="00593744">
        <w:rPr>
          <w:b/>
        </w:rPr>
        <w:t xml:space="preserve">searching for the product with the slug </w:t>
      </w:r>
      <w:r w:rsidRPr="00593744">
        <w:t>"</w:t>
      </w:r>
      <w:r w:rsidRPr="00593744">
        <w:rPr>
          <w:b/>
        </w:rPr>
        <w:t>electric-bike</w:t>
      </w:r>
      <w:r w:rsidRPr="00593744">
        <w:t>".</w:t>
      </w:r>
      <w:r w:rsidRPr="004E0AA9">
        <w:t xml:space="preserve"> Once identified, it sends a </w:t>
      </w:r>
      <w:r w:rsidRPr="00593744">
        <w:rPr>
          <w:b/>
        </w:rPr>
        <w:t>DELETE</w:t>
      </w:r>
      <w:r w:rsidRPr="004E0AA9">
        <w:t xml:space="preserve"> </w:t>
      </w:r>
      <w:r w:rsidRPr="00593744">
        <w:rPr>
          <w:b/>
        </w:rPr>
        <w:t>request</w:t>
      </w:r>
      <w:r w:rsidRPr="004E0AA9">
        <w:t xml:space="preserve"> to </w:t>
      </w:r>
      <w:r w:rsidRPr="00593744">
        <w:rPr>
          <w:b/>
        </w:rPr>
        <w:t>remove the product</w:t>
      </w:r>
      <w:r w:rsidRPr="004E0AA9">
        <w:t xml:space="preserve">, ensuring the request is </w:t>
      </w:r>
      <w:r w:rsidRPr="00593744">
        <w:rPr>
          <w:b/>
        </w:rPr>
        <w:t>authenticated</w:t>
      </w:r>
      <w:r w:rsidRPr="004E0AA9">
        <w:t xml:space="preserve">. After confirming the deletion with a </w:t>
      </w:r>
      <w:r w:rsidRPr="00593744">
        <w:rPr>
          <w:b/>
        </w:rPr>
        <w:t>200 OK</w:t>
      </w:r>
      <w:r w:rsidRPr="004E0AA9">
        <w:t xml:space="preserve"> </w:t>
      </w:r>
      <w:r w:rsidRPr="00593744">
        <w:rPr>
          <w:b/>
        </w:rPr>
        <w:t>status code</w:t>
      </w:r>
      <w:r w:rsidRPr="004E0AA9">
        <w:t xml:space="preserve">, the test performs an </w:t>
      </w:r>
      <w:r w:rsidRPr="00593744">
        <w:rPr>
          <w:b/>
        </w:rPr>
        <w:t>additional check</w:t>
      </w:r>
      <w:r w:rsidRPr="004E0AA9">
        <w:t xml:space="preserve"> by attempting to retrieve the deleted product to verify that it has indeed b</w:t>
      </w:r>
      <w:r w:rsidR="00596F73">
        <w:t>een removed from the database.</w:t>
      </w:r>
      <w:r w:rsidRPr="004E0AA9">
        <w:rPr>
          <w:lang w:val="bg-BG"/>
        </w:rPr>
        <w:t xml:space="preserve"> </w:t>
      </w:r>
    </w:p>
    <w:p w14:paraId="73456560" w14:textId="68718E06" w:rsidR="004E0AA9" w:rsidRPr="00E22F0F" w:rsidRDefault="004E0AA9" w:rsidP="00E22F0F">
      <w:pPr>
        <w:rPr>
          <w:lang w:val="bg-BG"/>
        </w:rPr>
      </w:pPr>
      <w:r w:rsidRPr="004E0AA9">
        <w:rPr>
          <w:noProof/>
          <w:lang w:val="bg-BG" w:eastAsia="bg-BG"/>
        </w:rPr>
        <w:lastRenderedPageBreak/>
        <w:drawing>
          <wp:inline distT="0" distB="0" distL="0" distR="0" wp14:anchorId="67626D65" wp14:editId="675F06E8">
            <wp:extent cx="6522720" cy="43351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433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8DA0" w14:textId="1174F6C4" w:rsidR="00C540C5" w:rsidRDefault="00C540C5" w:rsidP="00C540C5">
      <w:pPr>
        <w:pStyle w:val="Heading2"/>
      </w:pPr>
      <w:r>
        <w:t>CRUD Operations for Blogs Testing</w:t>
      </w:r>
    </w:p>
    <w:p w14:paraId="714C1570" w14:textId="0E0B0F6A" w:rsidR="004013BB" w:rsidRDefault="004013BB" w:rsidP="004013BB">
      <w:r w:rsidRPr="004013BB">
        <w:t xml:space="preserve">Create a new test class named </w:t>
      </w:r>
      <w:r w:rsidRPr="00593744">
        <w:rPr>
          <w:rStyle w:val="CodeChar"/>
        </w:rPr>
        <w:t>BlogApiTests.cs</w:t>
      </w:r>
      <w:r w:rsidRPr="004013BB">
        <w:t xml:space="preserve"> in the </w:t>
      </w:r>
      <w:r w:rsidRPr="00593744">
        <w:rPr>
          <w:rStyle w:val="CodeChar"/>
        </w:rPr>
        <w:t>ApiTests</w:t>
      </w:r>
      <w:r w:rsidRPr="00593744">
        <w:rPr>
          <w:b/>
        </w:rPr>
        <w:t xml:space="preserve"> project</w:t>
      </w:r>
      <w:r w:rsidRPr="004013BB">
        <w:t>.</w:t>
      </w:r>
    </w:p>
    <w:p w14:paraId="788326F2" w14:textId="1AD807E9" w:rsidR="00593744" w:rsidRPr="00593744" w:rsidRDefault="00593744" w:rsidP="00593744">
      <w:r w:rsidRPr="00593744">
        <w:t xml:space="preserve">The </w:t>
      </w:r>
      <w:r w:rsidRPr="00B233D7">
        <w:rPr>
          <w:rStyle w:val="CodeChar"/>
        </w:rPr>
        <w:t>BlogApiTests</w:t>
      </w:r>
      <w:r>
        <w:rPr>
          <w:b/>
        </w:rPr>
        <w:t xml:space="preserve"> </w:t>
      </w:r>
      <w:r w:rsidRPr="00593744">
        <w:t xml:space="preserve">class is a test fixture, marked with the </w:t>
      </w:r>
      <w:r w:rsidRPr="00593744">
        <w:rPr>
          <w:b/>
        </w:rPr>
        <w:t>[</w:t>
      </w:r>
      <w:r w:rsidRPr="00534951">
        <w:rPr>
          <w:rStyle w:val="CodeChar"/>
          <w:lang w:val="en-GB"/>
        </w:rPr>
        <w:t>TestFixture</w:t>
      </w:r>
      <w:r w:rsidRPr="00593744">
        <w:rPr>
          <w:b/>
        </w:rPr>
        <w:t>]</w:t>
      </w:r>
      <w:r w:rsidRPr="00593744">
        <w:t xml:space="preserve"> attribute, designed to test the </w:t>
      </w:r>
      <w:r>
        <w:rPr>
          <w:b/>
        </w:rPr>
        <w:t>Blog</w:t>
      </w:r>
      <w:r w:rsidRPr="00593744">
        <w:rPr>
          <w:b/>
        </w:rPr>
        <w:t xml:space="preserve"> API</w:t>
      </w:r>
      <w:r w:rsidRPr="00593744">
        <w:t xml:space="preserve">. It includes a </w:t>
      </w:r>
      <w:r w:rsidRPr="00B233D7">
        <w:rPr>
          <w:rStyle w:val="CodeChar"/>
        </w:rPr>
        <w:t>RestClient</w:t>
      </w:r>
      <w:r w:rsidRPr="00593744">
        <w:t xml:space="preserve"> for making </w:t>
      </w:r>
      <w:r w:rsidRPr="00593744">
        <w:rPr>
          <w:b/>
        </w:rPr>
        <w:t>API requests</w:t>
      </w:r>
      <w:r w:rsidRPr="00593744">
        <w:t xml:space="preserve"> and implements the </w:t>
      </w:r>
      <w:r w:rsidRPr="00B233D7">
        <w:rPr>
          <w:rStyle w:val="CodeChar"/>
        </w:rPr>
        <w:t>IDisposable</w:t>
      </w:r>
      <w:r w:rsidRPr="00593744">
        <w:t xml:space="preserve"> interface to </w:t>
      </w:r>
      <w:r w:rsidRPr="00593744">
        <w:rPr>
          <w:b/>
        </w:rPr>
        <w:t>ensure proper cleanup of resources</w:t>
      </w:r>
      <w:r w:rsidRPr="00593744">
        <w:t xml:space="preserve">. The </w:t>
      </w:r>
      <w:proofErr w:type="gramStart"/>
      <w:r w:rsidRPr="00534951">
        <w:rPr>
          <w:rStyle w:val="CodeChar"/>
          <w:lang w:val="en-GB"/>
        </w:rPr>
        <w:t>Dispose</w:t>
      </w:r>
      <w:r w:rsidRPr="00593744">
        <w:rPr>
          <w:b/>
        </w:rPr>
        <w:t>(</w:t>
      </w:r>
      <w:proofErr w:type="gramEnd"/>
      <w:r w:rsidRPr="00593744">
        <w:rPr>
          <w:b/>
        </w:rPr>
        <w:t>)</w:t>
      </w:r>
      <w:r w:rsidRPr="00593744">
        <w:t xml:space="preserve"> </w:t>
      </w:r>
      <w:r w:rsidRPr="00593744">
        <w:rPr>
          <w:b/>
        </w:rPr>
        <w:t>method</w:t>
      </w:r>
      <w:r w:rsidRPr="00593744">
        <w:t xml:space="preserve"> disposes of the </w:t>
      </w:r>
      <w:r w:rsidRPr="00B233D7">
        <w:rPr>
          <w:rStyle w:val="CodeChar"/>
        </w:rPr>
        <w:t>RestClient</w:t>
      </w:r>
      <w:r w:rsidRPr="00593744">
        <w:t xml:space="preserve"> instance to prevent resource leaks, maintaining a clean test environment.</w:t>
      </w:r>
    </w:p>
    <w:p w14:paraId="5A79FDBC" w14:textId="24904397" w:rsidR="00593744" w:rsidRPr="00593744" w:rsidRDefault="00593744" w:rsidP="00593744">
      <w:r w:rsidRPr="00593744">
        <w:rPr>
          <w:noProof/>
          <w:lang w:val="bg-BG" w:eastAsia="bg-BG"/>
        </w:rPr>
        <w:drawing>
          <wp:inline distT="0" distB="0" distL="0" distR="0" wp14:anchorId="4D7DCF85" wp14:editId="1E9DB8D8">
            <wp:extent cx="2637155" cy="1640896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40156" cy="1642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7FDD3" w14:textId="77777777" w:rsidR="00593744" w:rsidRPr="00593744" w:rsidRDefault="00593744" w:rsidP="00593744">
      <w:r w:rsidRPr="00593744">
        <w:t xml:space="preserve">The </w:t>
      </w:r>
      <w:r w:rsidRPr="00593744">
        <w:rPr>
          <w:b/>
        </w:rPr>
        <w:t>Setup</w:t>
      </w:r>
      <w:r w:rsidRPr="00593744">
        <w:t xml:space="preserve"> </w:t>
      </w:r>
      <w:r w:rsidRPr="00593744">
        <w:rPr>
          <w:b/>
        </w:rPr>
        <w:t>method</w:t>
      </w:r>
      <w:r w:rsidRPr="00593744">
        <w:t xml:space="preserve"> is a pre-test initialization method that runs before each test. It creates a </w:t>
      </w:r>
      <w:r w:rsidRPr="00B233D7">
        <w:rPr>
          <w:rStyle w:val="CodeChar"/>
        </w:rPr>
        <w:t>RestClient</w:t>
      </w:r>
      <w:r w:rsidRPr="00593744">
        <w:t xml:space="preserve"> using the </w:t>
      </w:r>
      <w:r w:rsidRPr="00593744">
        <w:rPr>
          <w:b/>
        </w:rPr>
        <w:t>base API URL</w:t>
      </w:r>
      <w:r w:rsidRPr="00593744">
        <w:t xml:space="preserve"> and authenticates the user by obtaining an </w:t>
      </w:r>
      <w:r w:rsidRPr="00593744">
        <w:rPr>
          <w:b/>
        </w:rPr>
        <w:t>authentication token</w:t>
      </w:r>
      <w:r w:rsidRPr="00593744">
        <w:t xml:space="preserve">. The method also includes an assertion to ensure that the </w:t>
      </w:r>
      <w:r w:rsidRPr="00593744">
        <w:rPr>
          <w:b/>
        </w:rPr>
        <w:t>token is valid</w:t>
      </w:r>
      <w:r w:rsidRPr="00593744">
        <w:t xml:space="preserve"> (</w:t>
      </w:r>
      <w:r w:rsidRPr="00593744">
        <w:rPr>
          <w:b/>
        </w:rPr>
        <w:t>not null or empty</w:t>
      </w:r>
      <w:r w:rsidRPr="00593744">
        <w:t xml:space="preserve">), </w:t>
      </w:r>
      <w:r w:rsidRPr="00593744">
        <w:rPr>
          <w:b/>
        </w:rPr>
        <w:t>setting up a secure and consistent environment for the tests</w:t>
      </w:r>
      <w:r w:rsidRPr="00593744">
        <w:t>.</w:t>
      </w:r>
    </w:p>
    <w:p w14:paraId="26067683" w14:textId="6CB42898" w:rsidR="00593744" w:rsidRDefault="00593744" w:rsidP="004013BB">
      <w:r w:rsidRPr="00593744">
        <w:rPr>
          <w:noProof/>
          <w:lang w:val="bg-BG" w:eastAsia="bg-BG"/>
        </w:rPr>
        <w:lastRenderedPageBreak/>
        <w:drawing>
          <wp:inline distT="0" distB="0" distL="0" distR="0" wp14:anchorId="4E0D6377" wp14:editId="72ADAFF5">
            <wp:extent cx="6522720" cy="116903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16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8715" w14:textId="1703C6B2" w:rsidR="00C540C5" w:rsidRDefault="00C540C5" w:rsidP="00C540C5">
      <w:pPr>
        <w:pStyle w:val="Heading3"/>
      </w:pPr>
      <w:r w:rsidRPr="00C540C5">
        <w:t xml:space="preserve">GET Request </w:t>
      </w:r>
      <w:r w:rsidRPr="00534951">
        <w:rPr>
          <w:noProof/>
          <w:lang w:val="en-GB"/>
        </w:rPr>
        <w:t>Testing</w:t>
      </w:r>
      <w:r w:rsidRPr="00C540C5">
        <w:t>:</w:t>
      </w:r>
    </w:p>
    <w:p w14:paraId="4273FBC8" w14:textId="67604F72" w:rsidR="00593744" w:rsidRDefault="00593744" w:rsidP="004013BB">
      <w:r w:rsidRPr="00593744">
        <w:t xml:space="preserve">The </w:t>
      </w:r>
      <w:r w:rsidRPr="00593744">
        <w:rPr>
          <w:rStyle w:val="CodeChar"/>
        </w:rPr>
        <w:t>Test_GetAllBlogs</w:t>
      </w:r>
      <w:r w:rsidRPr="00593744">
        <w:t xml:space="preserve"> method </w:t>
      </w:r>
      <w:r w:rsidR="009F02E1">
        <w:t>verifies</w:t>
      </w:r>
      <w:r w:rsidRPr="00593744">
        <w:t xml:space="preserve"> the functionality of the API endpoint responsible for retrieving </w:t>
      </w:r>
      <w:r w:rsidRPr="009F02E1">
        <w:rPr>
          <w:b/>
        </w:rPr>
        <w:t>all blog</w:t>
      </w:r>
      <w:r w:rsidRPr="00593744">
        <w:t xml:space="preserve"> posts. It begins by sending a </w:t>
      </w:r>
      <w:r w:rsidRPr="009F02E1">
        <w:rPr>
          <w:b/>
        </w:rPr>
        <w:t>GET request</w:t>
      </w:r>
      <w:r w:rsidRPr="00593744">
        <w:t xml:space="preserve"> to the "</w:t>
      </w:r>
      <w:r w:rsidRPr="009F02E1">
        <w:rPr>
          <w:b/>
        </w:rPr>
        <w:t>blog</w:t>
      </w:r>
      <w:r w:rsidRPr="00593744">
        <w:t xml:space="preserve">" endpoint and then performs several assertions to </w:t>
      </w:r>
      <w:r w:rsidRPr="009F02E1">
        <w:rPr>
          <w:b/>
        </w:rPr>
        <w:t>ensure</w:t>
      </w:r>
      <w:r w:rsidRPr="00593744">
        <w:t xml:space="preserve"> </w:t>
      </w:r>
      <w:r w:rsidRPr="009F02E1">
        <w:rPr>
          <w:b/>
        </w:rPr>
        <w:t>the</w:t>
      </w:r>
      <w:r w:rsidRPr="00593744">
        <w:t xml:space="preserve"> </w:t>
      </w:r>
      <w:r w:rsidRPr="009F02E1">
        <w:rPr>
          <w:b/>
        </w:rPr>
        <w:t>response is valid</w:t>
      </w:r>
      <w:r w:rsidRPr="00593744">
        <w:t xml:space="preserve">. The test checks that the response status code is </w:t>
      </w:r>
      <w:r w:rsidRPr="009F02E1">
        <w:rPr>
          <w:b/>
        </w:rPr>
        <w:t>200 OK</w:t>
      </w:r>
      <w:r w:rsidRPr="00593744">
        <w:t xml:space="preserve"> and that the content </w:t>
      </w:r>
      <w:r w:rsidRPr="009F02E1">
        <w:rPr>
          <w:b/>
        </w:rPr>
        <w:t>is not empty</w:t>
      </w:r>
      <w:r w:rsidRPr="00593744">
        <w:t xml:space="preserve">. It further validates that the response content is a JSON array </w:t>
      </w:r>
      <w:r w:rsidRPr="009F02E1">
        <w:rPr>
          <w:b/>
        </w:rPr>
        <w:t>containing at least one blog</w:t>
      </w:r>
      <w:r w:rsidRPr="00593744">
        <w:t xml:space="preserve"> post. </w:t>
      </w:r>
    </w:p>
    <w:p w14:paraId="6495B533" w14:textId="72F1AE10" w:rsidR="00593744" w:rsidRDefault="009F02E1" w:rsidP="004013BB">
      <w:r w:rsidRPr="009F02E1">
        <w:rPr>
          <w:noProof/>
          <w:lang w:val="bg-BG" w:eastAsia="bg-BG"/>
        </w:rPr>
        <w:drawing>
          <wp:inline distT="0" distB="0" distL="0" distR="0" wp14:anchorId="3CAFA289" wp14:editId="7D3A1B78">
            <wp:extent cx="6522720" cy="251650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09BE1" w14:textId="768EEFE2" w:rsidR="004013BB" w:rsidRDefault="00593744" w:rsidP="004013BB">
      <w:r w:rsidRPr="00593744">
        <w:t xml:space="preserve">For each blog in the array, the test asserts that critical fields such as </w:t>
      </w:r>
      <w:r w:rsidRPr="009F02E1">
        <w:rPr>
          <w:b/>
        </w:rPr>
        <w:t>title</w:t>
      </w:r>
      <w:r w:rsidRPr="00593744">
        <w:t xml:space="preserve">, </w:t>
      </w:r>
      <w:r w:rsidRPr="009F02E1">
        <w:rPr>
          <w:b/>
        </w:rPr>
        <w:t>description</w:t>
      </w:r>
      <w:r w:rsidRPr="00593744">
        <w:t xml:space="preserve">, </w:t>
      </w:r>
      <w:r w:rsidRPr="009F02E1">
        <w:rPr>
          <w:b/>
        </w:rPr>
        <w:t>author</w:t>
      </w:r>
      <w:r w:rsidRPr="00593744">
        <w:t xml:space="preserve">, and </w:t>
      </w:r>
      <w:r w:rsidRPr="009F02E1">
        <w:rPr>
          <w:b/>
        </w:rPr>
        <w:t>category</w:t>
      </w:r>
      <w:r w:rsidRPr="00593744">
        <w:t xml:space="preserve"> </w:t>
      </w:r>
      <w:r w:rsidRPr="009F02E1">
        <w:rPr>
          <w:b/>
        </w:rPr>
        <w:t>are</w:t>
      </w:r>
      <w:r w:rsidRPr="00593744">
        <w:t xml:space="preserve"> </w:t>
      </w:r>
      <w:r w:rsidRPr="009F02E1">
        <w:rPr>
          <w:b/>
        </w:rPr>
        <w:t>present and not empty</w:t>
      </w:r>
      <w:r w:rsidRPr="00593744">
        <w:t xml:space="preserve">. This ensures that the API returns </w:t>
      </w:r>
      <w:r w:rsidRPr="009F02E1">
        <w:rPr>
          <w:b/>
        </w:rPr>
        <w:t>complete and correctly formatted blog data</w:t>
      </w:r>
      <w:r w:rsidRPr="00593744">
        <w:t>.</w:t>
      </w:r>
    </w:p>
    <w:p w14:paraId="649200B7" w14:textId="21BAA4C8" w:rsidR="00593744" w:rsidRPr="004013BB" w:rsidRDefault="00593744" w:rsidP="004013BB">
      <w:r w:rsidRPr="00593744">
        <w:rPr>
          <w:noProof/>
          <w:lang w:val="bg-BG" w:eastAsia="bg-BG"/>
        </w:rPr>
        <w:drawing>
          <wp:inline distT="0" distB="0" distL="0" distR="0" wp14:anchorId="10503EC9" wp14:editId="1F051A30">
            <wp:extent cx="5800725" cy="180595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10149" cy="1808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87680" w14:textId="680E0D55" w:rsidR="00C540C5" w:rsidRDefault="00C540C5" w:rsidP="00C540C5">
      <w:pPr>
        <w:pStyle w:val="Heading3"/>
      </w:pPr>
      <w:r w:rsidRPr="00C540C5">
        <w:t>POST Request Testing:</w:t>
      </w:r>
    </w:p>
    <w:p w14:paraId="2AE4A3B7" w14:textId="1A9AB7E0" w:rsidR="00C540C5" w:rsidRDefault="004013BB" w:rsidP="00C540C5">
      <w:r>
        <w:t xml:space="preserve"> </w:t>
      </w:r>
      <w:r w:rsidR="009F02E1" w:rsidRPr="009F02E1">
        <w:t xml:space="preserve">The </w:t>
      </w:r>
      <w:r w:rsidR="009F02E1" w:rsidRPr="009F02E1">
        <w:rPr>
          <w:rStyle w:val="CodeChar"/>
        </w:rPr>
        <w:t>Test_AddBlog</w:t>
      </w:r>
      <w:r w:rsidR="009F02E1" w:rsidRPr="009F02E1">
        <w:t xml:space="preserve"> </w:t>
      </w:r>
      <w:r w:rsidR="009F02E1" w:rsidRPr="009F02E1">
        <w:rPr>
          <w:b/>
        </w:rPr>
        <w:t>method</w:t>
      </w:r>
      <w:r w:rsidR="009F02E1" w:rsidRPr="009F02E1">
        <w:t xml:space="preserve"> sends a </w:t>
      </w:r>
      <w:r w:rsidR="009F02E1" w:rsidRPr="009F02E1">
        <w:rPr>
          <w:b/>
        </w:rPr>
        <w:t>POST request</w:t>
      </w:r>
      <w:r w:rsidR="009F02E1" w:rsidRPr="009F02E1">
        <w:t xml:space="preserve"> to the "</w:t>
      </w:r>
      <w:r w:rsidR="009F02E1" w:rsidRPr="009F02E1">
        <w:rPr>
          <w:b/>
        </w:rPr>
        <w:t>blog</w:t>
      </w:r>
      <w:r w:rsidR="009F02E1" w:rsidRPr="009F02E1">
        <w:t xml:space="preserve">" endpoint with the necessary blog details, including the </w:t>
      </w:r>
      <w:r w:rsidR="009F02E1" w:rsidRPr="009F02E1">
        <w:rPr>
          <w:b/>
        </w:rPr>
        <w:t>title</w:t>
      </w:r>
      <w:r w:rsidR="009F02E1" w:rsidRPr="009F02E1">
        <w:t xml:space="preserve">, </w:t>
      </w:r>
      <w:r w:rsidR="009F02E1" w:rsidRPr="009F02E1">
        <w:rPr>
          <w:b/>
        </w:rPr>
        <w:t>description</w:t>
      </w:r>
      <w:r w:rsidR="009F02E1" w:rsidRPr="009F02E1">
        <w:t xml:space="preserve">, and </w:t>
      </w:r>
      <w:r w:rsidR="009F02E1" w:rsidRPr="009F02E1">
        <w:rPr>
          <w:b/>
        </w:rPr>
        <w:t>category</w:t>
      </w:r>
      <w:r w:rsidR="009F02E1" w:rsidRPr="009F02E1">
        <w:t xml:space="preserve">, and uses a </w:t>
      </w:r>
      <w:r w:rsidR="009F02E1" w:rsidRPr="009F02E1">
        <w:rPr>
          <w:b/>
        </w:rPr>
        <w:t>Bearer token for authentication</w:t>
      </w:r>
      <w:r w:rsidR="009F02E1" w:rsidRPr="009F02E1">
        <w:t xml:space="preserve">. The test then checks that the response status code is </w:t>
      </w:r>
      <w:r w:rsidR="009F02E1" w:rsidRPr="009F02E1">
        <w:rPr>
          <w:b/>
        </w:rPr>
        <w:t>200 OK</w:t>
      </w:r>
      <w:r w:rsidR="009F02E1" w:rsidRPr="009F02E1">
        <w:t xml:space="preserve"> and that the response </w:t>
      </w:r>
      <w:r w:rsidR="009F02E1" w:rsidRPr="009F02E1">
        <w:rPr>
          <w:b/>
        </w:rPr>
        <w:t>content is not empty</w:t>
      </w:r>
      <w:r w:rsidR="009F02E1" w:rsidRPr="009F02E1">
        <w:t xml:space="preserve">. It further asserts that the </w:t>
      </w:r>
      <w:r w:rsidR="009F02E1" w:rsidRPr="009F02E1">
        <w:rPr>
          <w:b/>
        </w:rPr>
        <w:t>returned blog data matches the input values</w:t>
      </w:r>
      <w:r w:rsidR="009F02E1" w:rsidRPr="009F02E1">
        <w:t xml:space="preserve"> for the title, description, and category, and ensures that the author field is present and not empty. </w:t>
      </w:r>
    </w:p>
    <w:p w14:paraId="689470E7" w14:textId="65906FF2" w:rsidR="009F02E1" w:rsidRDefault="009F02E1" w:rsidP="00C540C5">
      <w:r w:rsidRPr="009F02E1">
        <w:rPr>
          <w:noProof/>
          <w:lang w:val="bg-BG" w:eastAsia="bg-BG"/>
        </w:rPr>
        <w:lastRenderedPageBreak/>
        <w:drawing>
          <wp:inline distT="0" distB="0" distL="0" distR="0" wp14:anchorId="71238D86" wp14:editId="1F13C49D">
            <wp:extent cx="6522720" cy="4702810"/>
            <wp:effectExtent l="0" t="0" r="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470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FDCB8" w14:textId="20697754" w:rsidR="00C540C5" w:rsidRDefault="00C540C5" w:rsidP="00C540C5">
      <w:pPr>
        <w:pStyle w:val="Heading3"/>
      </w:pPr>
      <w:r w:rsidRPr="00C540C5">
        <w:t>PUT Request Testing:</w:t>
      </w:r>
    </w:p>
    <w:p w14:paraId="6A4C0658" w14:textId="26DE6A63" w:rsidR="008714D9" w:rsidRPr="003B4C8E" w:rsidRDefault="009F02E1" w:rsidP="00C540C5">
      <w:pPr>
        <w:rPr>
          <w:b/>
          <w:lang w:val="bg-BG"/>
        </w:rPr>
      </w:pPr>
      <w:r w:rsidRPr="009F02E1">
        <w:t xml:space="preserve">The </w:t>
      </w:r>
      <w:r w:rsidRPr="00596F73">
        <w:rPr>
          <w:rStyle w:val="CodeChar"/>
        </w:rPr>
        <w:t>Test_UpdateBlog</w:t>
      </w:r>
      <w:r w:rsidRPr="009F02E1">
        <w:t xml:space="preserve"> </w:t>
      </w:r>
      <w:r w:rsidRPr="008714D9">
        <w:rPr>
          <w:b/>
        </w:rPr>
        <w:t>method</w:t>
      </w:r>
      <w:r w:rsidRPr="009F02E1">
        <w:t xml:space="preserve"> first </w:t>
      </w:r>
      <w:r w:rsidRPr="008714D9">
        <w:rPr>
          <w:b/>
        </w:rPr>
        <w:t>retrieves all blogs</w:t>
      </w:r>
      <w:r w:rsidRPr="009F02E1">
        <w:t xml:space="preserve"> with a </w:t>
      </w:r>
      <w:r w:rsidRPr="008714D9">
        <w:rPr>
          <w:b/>
        </w:rPr>
        <w:t>GET request</w:t>
      </w:r>
      <w:r w:rsidRPr="009F02E1">
        <w:t xml:space="preserve"> and identifies the blog titled "</w:t>
      </w:r>
      <w:r w:rsidR="003B4C8E" w:rsidRPr="003B4C8E">
        <w:rPr>
          <w:b/>
          <w:lang w:val="bg-BG"/>
        </w:rPr>
        <w:t>10 Tips for a Healthier Lifestyle</w:t>
      </w:r>
      <w:r w:rsidRPr="009F02E1">
        <w:t>" for updating</w:t>
      </w:r>
      <w:r w:rsidR="008714D9">
        <w:t>. This title is included in seeded data.</w:t>
      </w:r>
      <w:r w:rsidRPr="009F02E1">
        <w:t xml:space="preserve"> After ensuring the blog exists, the test extracts its ID and sends a </w:t>
      </w:r>
      <w:r w:rsidRPr="008714D9">
        <w:rPr>
          <w:b/>
        </w:rPr>
        <w:t xml:space="preserve">PUT request to update </w:t>
      </w:r>
      <w:r w:rsidRPr="008714D9">
        <w:t>the</w:t>
      </w:r>
      <w:r w:rsidRPr="008714D9">
        <w:rPr>
          <w:b/>
        </w:rPr>
        <w:t xml:space="preserve"> </w:t>
      </w:r>
      <w:r w:rsidRPr="008714D9">
        <w:t>blog's</w:t>
      </w:r>
      <w:r w:rsidRPr="009F02E1">
        <w:t xml:space="preserve"> </w:t>
      </w:r>
      <w:r w:rsidRPr="008714D9">
        <w:rPr>
          <w:b/>
        </w:rPr>
        <w:t>title</w:t>
      </w:r>
      <w:r w:rsidRPr="009F02E1">
        <w:t xml:space="preserve">, </w:t>
      </w:r>
      <w:r w:rsidRPr="008714D9">
        <w:rPr>
          <w:b/>
        </w:rPr>
        <w:t>description</w:t>
      </w:r>
      <w:r w:rsidRPr="009F02E1">
        <w:t xml:space="preserve">, and </w:t>
      </w:r>
      <w:r w:rsidRPr="008714D9">
        <w:rPr>
          <w:b/>
        </w:rPr>
        <w:t>category</w:t>
      </w:r>
      <w:r w:rsidRPr="009F02E1">
        <w:t xml:space="preserve">, using a </w:t>
      </w:r>
      <w:r w:rsidRPr="008714D9">
        <w:rPr>
          <w:b/>
        </w:rPr>
        <w:t>Bearer token for authentication</w:t>
      </w:r>
      <w:r w:rsidRPr="009F02E1">
        <w:t xml:space="preserve">. </w:t>
      </w:r>
    </w:p>
    <w:p w14:paraId="64462D24" w14:textId="042E9484" w:rsidR="008714D9" w:rsidRDefault="00BE75A6" w:rsidP="00C540C5">
      <w:r w:rsidRPr="00BE75A6">
        <w:rPr>
          <w:noProof/>
        </w:rPr>
        <w:lastRenderedPageBreak/>
        <w:drawing>
          <wp:inline distT="0" distB="0" distL="0" distR="0" wp14:anchorId="0A044B0C" wp14:editId="7B73BFB2">
            <wp:extent cx="6522720" cy="36410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64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35683" w14:textId="273B37F6" w:rsidR="00C540C5" w:rsidRDefault="008714D9" w:rsidP="00C540C5">
      <w:r w:rsidRPr="009F02E1">
        <w:t xml:space="preserve">The test then verifies that the response status code is </w:t>
      </w:r>
      <w:r w:rsidRPr="008714D9">
        <w:rPr>
          <w:b/>
        </w:rPr>
        <w:t>200 OK</w:t>
      </w:r>
      <w:r w:rsidRPr="009F02E1">
        <w:t xml:space="preserve"> and that the response content is not empty. </w:t>
      </w:r>
      <w:r w:rsidR="009F02E1" w:rsidRPr="009F02E1">
        <w:t xml:space="preserve">It further </w:t>
      </w:r>
      <w:r w:rsidR="009F02E1" w:rsidRPr="008714D9">
        <w:rPr>
          <w:b/>
        </w:rPr>
        <w:t>asserts</w:t>
      </w:r>
      <w:r w:rsidR="009F02E1" w:rsidRPr="009F02E1">
        <w:t xml:space="preserve"> that the updated blog's title, description, and category </w:t>
      </w:r>
      <w:r w:rsidR="009F02E1" w:rsidRPr="008714D9">
        <w:rPr>
          <w:b/>
        </w:rPr>
        <w:t>match the new values</w:t>
      </w:r>
      <w:r w:rsidR="009F02E1" w:rsidRPr="009F02E1">
        <w:t xml:space="preserve"> provided, and that </w:t>
      </w:r>
      <w:r>
        <w:t>the author field remains valid.</w:t>
      </w:r>
    </w:p>
    <w:p w14:paraId="4CA4D353" w14:textId="5611DF85" w:rsidR="008714D9" w:rsidRDefault="00BE75A6" w:rsidP="00C540C5">
      <w:r w:rsidRPr="00BE75A6">
        <w:rPr>
          <w:noProof/>
        </w:rPr>
        <w:drawing>
          <wp:inline distT="0" distB="0" distL="0" distR="0" wp14:anchorId="06B8DC8B" wp14:editId="31B54FD5">
            <wp:extent cx="6522720" cy="25723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57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AA6FF" w14:textId="0E7D292E" w:rsidR="00C540C5" w:rsidRDefault="00C540C5" w:rsidP="00C540C5">
      <w:pPr>
        <w:pStyle w:val="Heading3"/>
      </w:pPr>
      <w:r w:rsidRPr="00C540C5">
        <w:t>DELETE Request Testing:</w:t>
      </w:r>
    </w:p>
    <w:p w14:paraId="3C80065C" w14:textId="77777777" w:rsidR="00727A8E" w:rsidRDefault="009F02E1" w:rsidP="00C540C5">
      <w:r w:rsidRPr="009F02E1">
        <w:t xml:space="preserve">The </w:t>
      </w:r>
      <w:r w:rsidRPr="008714D9">
        <w:rPr>
          <w:rStyle w:val="CodeChar"/>
        </w:rPr>
        <w:t>Test_DeleteBlog</w:t>
      </w:r>
      <w:r w:rsidRPr="009F02E1">
        <w:t xml:space="preserve"> </w:t>
      </w:r>
      <w:r w:rsidRPr="008714D9">
        <w:rPr>
          <w:b/>
        </w:rPr>
        <w:t>method</w:t>
      </w:r>
      <w:r w:rsidRPr="009F02E1">
        <w:t xml:space="preserve"> begins by sending a </w:t>
      </w:r>
      <w:r w:rsidRPr="008714D9">
        <w:rPr>
          <w:b/>
        </w:rPr>
        <w:t>GET request</w:t>
      </w:r>
      <w:r w:rsidRPr="009F02E1">
        <w:t xml:space="preserve"> to retrieve all blogs, then identifies the blog titled "</w:t>
      </w:r>
      <w:r w:rsidRPr="00727A8E">
        <w:rPr>
          <w:b/>
        </w:rPr>
        <w:t>The Evolution of Entertainment in the Digital Age</w:t>
      </w:r>
      <w:r w:rsidRPr="009F02E1">
        <w:t xml:space="preserve">" for deletion. After confirming the blog exists, the test extracts its ID and sends a </w:t>
      </w:r>
      <w:r w:rsidRPr="00727A8E">
        <w:rPr>
          <w:b/>
        </w:rPr>
        <w:t>DELETE request</w:t>
      </w:r>
      <w:r w:rsidRPr="009F02E1">
        <w:t xml:space="preserve">, using a </w:t>
      </w:r>
      <w:r w:rsidRPr="00727A8E">
        <w:rPr>
          <w:b/>
        </w:rPr>
        <w:t>Bearer token for authentication</w:t>
      </w:r>
      <w:r w:rsidRPr="009F02E1">
        <w:t xml:space="preserve">. </w:t>
      </w:r>
    </w:p>
    <w:p w14:paraId="5DCFFA94" w14:textId="3607B1E0" w:rsidR="00727A8E" w:rsidRDefault="00BE75A6" w:rsidP="00C540C5">
      <w:r w:rsidRPr="00BE75A6">
        <w:rPr>
          <w:noProof/>
        </w:rPr>
        <w:lastRenderedPageBreak/>
        <w:drawing>
          <wp:inline distT="0" distB="0" distL="0" distR="0" wp14:anchorId="603FC21A" wp14:editId="2B81A751">
            <wp:extent cx="6219825" cy="320073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26036" cy="32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E9924" w14:textId="1A88E7E0" w:rsidR="00C540C5" w:rsidRDefault="009F02E1" w:rsidP="00C540C5">
      <w:r w:rsidRPr="009F02E1">
        <w:t xml:space="preserve">The test checks that the response </w:t>
      </w:r>
      <w:r w:rsidRPr="00727A8E">
        <w:rPr>
          <w:b/>
        </w:rPr>
        <w:t>status code</w:t>
      </w:r>
      <w:r w:rsidRPr="009F02E1">
        <w:t xml:space="preserve"> is </w:t>
      </w:r>
      <w:r w:rsidRPr="00727A8E">
        <w:rPr>
          <w:b/>
        </w:rPr>
        <w:t>200 OK</w:t>
      </w:r>
      <w:r w:rsidRPr="009F02E1">
        <w:t xml:space="preserve">, indicating a </w:t>
      </w:r>
      <w:r w:rsidRPr="00727A8E">
        <w:rPr>
          <w:b/>
        </w:rPr>
        <w:t>successful deletion</w:t>
      </w:r>
      <w:r w:rsidRPr="009F02E1">
        <w:t xml:space="preserve">. </w:t>
      </w:r>
      <w:r w:rsidR="00727A8E">
        <w:t>T</w:t>
      </w:r>
      <w:r w:rsidRPr="009F02E1">
        <w:t xml:space="preserve">he test attempts to retrieve the deleted blog again to </w:t>
      </w:r>
      <w:r w:rsidRPr="00727A8E">
        <w:rPr>
          <w:b/>
        </w:rPr>
        <w:t>confirm that it has been removed</w:t>
      </w:r>
      <w:r w:rsidRPr="009F02E1">
        <w:t xml:space="preserve">, ensuring the content is either </w:t>
      </w:r>
      <w:r w:rsidRPr="00727A8E">
        <w:rPr>
          <w:b/>
        </w:rPr>
        <w:t>null or empty</w:t>
      </w:r>
      <w:r w:rsidRPr="009F02E1">
        <w:t xml:space="preserve">. </w:t>
      </w:r>
    </w:p>
    <w:p w14:paraId="6754D519" w14:textId="2DE69C8B" w:rsidR="00727A8E" w:rsidRDefault="00BE75A6" w:rsidP="00C540C5">
      <w:r w:rsidRPr="00BE75A6">
        <w:rPr>
          <w:noProof/>
        </w:rPr>
        <w:drawing>
          <wp:inline distT="0" distB="0" distL="0" distR="0" wp14:anchorId="03103CD1" wp14:editId="649D726F">
            <wp:extent cx="5238750" cy="202078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56378" cy="2027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B8F1" w14:textId="7BF45DD2" w:rsidR="00C540C5" w:rsidRDefault="00C540C5" w:rsidP="00C540C5">
      <w:pPr>
        <w:pStyle w:val="Heading2"/>
      </w:pPr>
      <w:r>
        <w:t xml:space="preserve">CRUD Operations for </w:t>
      </w:r>
      <w:r w:rsidRPr="00C540C5">
        <w:t>Brands</w:t>
      </w:r>
      <w:r>
        <w:t xml:space="preserve"> Testing:</w:t>
      </w:r>
    </w:p>
    <w:p w14:paraId="546ADFC7" w14:textId="49BB5868" w:rsidR="00727A8E" w:rsidRPr="00727A8E" w:rsidRDefault="003C7991" w:rsidP="00727A8E">
      <w:r w:rsidRPr="003C7991">
        <w:t xml:space="preserve">Create a new test class named </w:t>
      </w:r>
      <w:r w:rsidRPr="00727A8E">
        <w:rPr>
          <w:rStyle w:val="CodeChar"/>
        </w:rPr>
        <w:t>BrandApiTests.cs</w:t>
      </w:r>
      <w:r w:rsidRPr="003C7991">
        <w:t xml:space="preserve"> in the </w:t>
      </w:r>
      <w:r w:rsidRPr="00727A8E">
        <w:rPr>
          <w:rStyle w:val="CodeChar"/>
        </w:rPr>
        <w:t>ApiTests</w:t>
      </w:r>
      <w:r w:rsidRPr="003C7991">
        <w:t xml:space="preserve"> project.</w:t>
      </w:r>
      <w:r w:rsidR="00727A8E">
        <w:t xml:space="preserve"> This class </w:t>
      </w:r>
      <w:r w:rsidR="00727A8E" w:rsidRPr="00727A8E">
        <w:t xml:space="preserve">is a test fixture designed to test the </w:t>
      </w:r>
      <w:r w:rsidR="00727A8E">
        <w:t>Brand</w:t>
      </w:r>
      <w:r w:rsidR="00727A8E" w:rsidRPr="00727A8E">
        <w:t xml:space="preserve"> API, using a </w:t>
      </w:r>
      <w:r w:rsidR="00727A8E" w:rsidRPr="00B54AB6">
        <w:rPr>
          <w:rStyle w:val="CodeChar"/>
        </w:rPr>
        <w:t>RestClient</w:t>
      </w:r>
      <w:r w:rsidR="00727A8E" w:rsidRPr="00727A8E">
        <w:t xml:space="preserve"> for API requests. It implements </w:t>
      </w:r>
      <w:r w:rsidR="00727A8E" w:rsidRPr="00727A8E">
        <w:rPr>
          <w:rStyle w:val="CodeChar"/>
        </w:rPr>
        <w:t>IDisposable</w:t>
      </w:r>
      <w:r w:rsidR="00727A8E" w:rsidRPr="00727A8E">
        <w:t xml:space="preserve"> to clean up resources and prevent leaks. The </w:t>
      </w:r>
      <w:r w:rsidR="00727A8E" w:rsidRPr="00727A8E">
        <w:rPr>
          <w:rStyle w:val="CodeChar"/>
        </w:rPr>
        <w:t>Setup</w:t>
      </w:r>
      <w:r w:rsidR="00727A8E" w:rsidRPr="00727A8E">
        <w:t xml:space="preserve"> method initializes the </w:t>
      </w:r>
      <w:r w:rsidR="00727A8E" w:rsidRPr="00B54AB6">
        <w:rPr>
          <w:rStyle w:val="CodeChar"/>
        </w:rPr>
        <w:t>RestClient</w:t>
      </w:r>
      <w:r w:rsidR="00727A8E" w:rsidRPr="00727A8E">
        <w:t xml:space="preserve"> and </w:t>
      </w:r>
      <w:r w:rsidR="00727A8E" w:rsidRPr="00727A8E">
        <w:rPr>
          <w:b/>
        </w:rPr>
        <w:t>authenticates</w:t>
      </w:r>
      <w:r w:rsidR="00727A8E" w:rsidRPr="00727A8E">
        <w:t xml:space="preserve"> the user </w:t>
      </w:r>
      <w:r w:rsidR="00727A8E" w:rsidRPr="00727A8E">
        <w:rPr>
          <w:b/>
        </w:rPr>
        <w:t>before each test</w:t>
      </w:r>
      <w:r w:rsidR="00727A8E" w:rsidRPr="00727A8E">
        <w:t xml:space="preserve">, ensuring a secure and consistent testing environment by </w:t>
      </w:r>
      <w:r w:rsidR="00727A8E" w:rsidRPr="00727A8E">
        <w:rPr>
          <w:b/>
        </w:rPr>
        <w:t>validating</w:t>
      </w:r>
      <w:r w:rsidR="00727A8E" w:rsidRPr="00727A8E">
        <w:t xml:space="preserve"> the </w:t>
      </w:r>
      <w:r w:rsidR="00727A8E" w:rsidRPr="00727A8E">
        <w:rPr>
          <w:b/>
        </w:rPr>
        <w:t>authentication token</w:t>
      </w:r>
      <w:r w:rsidR="00727A8E" w:rsidRPr="00727A8E">
        <w:t>.</w:t>
      </w:r>
    </w:p>
    <w:p w14:paraId="3C33884D" w14:textId="7137BA54" w:rsidR="00727A8E" w:rsidRDefault="00727A8E" w:rsidP="00C540C5">
      <w:r w:rsidRPr="00727A8E">
        <w:rPr>
          <w:noProof/>
          <w:lang w:val="bg-BG" w:eastAsia="bg-BG"/>
        </w:rPr>
        <w:lastRenderedPageBreak/>
        <w:drawing>
          <wp:inline distT="0" distB="0" distL="0" distR="0" wp14:anchorId="01F41D55" wp14:editId="3CA318A3">
            <wp:extent cx="6248400" cy="2656422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63850" cy="2662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DE9B" w14:textId="74EC2C76" w:rsidR="00C540C5" w:rsidRDefault="003C7991" w:rsidP="003C7991">
      <w:pPr>
        <w:pStyle w:val="Heading3"/>
      </w:pPr>
      <w:r w:rsidRPr="003C7991">
        <w:t>GET Request Testing:</w:t>
      </w:r>
    </w:p>
    <w:p w14:paraId="7F6D56A0" w14:textId="60F3CE52" w:rsidR="003C7991" w:rsidRDefault="005C1123" w:rsidP="004013BB">
      <w:r>
        <w:t xml:space="preserve">This </w:t>
      </w:r>
      <w:r w:rsidRPr="005C1123">
        <w:t>method</w:t>
      </w:r>
      <w:r>
        <w:t xml:space="preserve"> </w:t>
      </w:r>
      <w:r w:rsidRPr="009F02E1">
        <w:t>sends</w:t>
      </w:r>
      <w:r w:rsidR="009F02E1" w:rsidRPr="009F02E1">
        <w:t xml:space="preserve"> a </w:t>
      </w:r>
      <w:r w:rsidR="009F02E1" w:rsidRPr="005C1123">
        <w:rPr>
          <w:b/>
        </w:rPr>
        <w:t>GET request</w:t>
      </w:r>
      <w:r w:rsidR="009F02E1" w:rsidRPr="009F02E1">
        <w:t xml:space="preserve"> to the "</w:t>
      </w:r>
      <w:r w:rsidR="009F02E1" w:rsidRPr="005C1123">
        <w:rPr>
          <w:b/>
        </w:rPr>
        <w:t>brand</w:t>
      </w:r>
      <w:r w:rsidR="009F02E1" w:rsidRPr="009F02E1">
        <w:t xml:space="preserve">" endpoint and performs several assertions to </w:t>
      </w:r>
      <w:r w:rsidR="009F02E1" w:rsidRPr="005C1123">
        <w:rPr>
          <w:b/>
        </w:rPr>
        <w:t>ensure</w:t>
      </w:r>
      <w:r w:rsidR="009F02E1" w:rsidRPr="009F02E1">
        <w:t xml:space="preserve"> </w:t>
      </w:r>
      <w:r w:rsidR="009F02E1" w:rsidRPr="005C1123">
        <w:rPr>
          <w:b/>
        </w:rPr>
        <w:t>the</w:t>
      </w:r>
      <w:r w:rsidR="009F02E1" w:rsidRPr="009F02E1">
        <w:t xml:space="preserve"> </w:t>
      </w:r>
      <w:r w:rsidR="009F02E1" w:rsidRPr="005C1123">
        <w:rPr>
          <w:b/>
        </w:rPr>
        <w:t>response</w:t>
      </w:r>
      <w:r w:rsidR="009F02E1" w:rsidRPr="009F02E1">
        <w:t xml:space="preserve"> is valid. The test checks that the status code is </w:t>
      </w:r>
      <w:r w:rsidR="009F02E1" w:rsidRPr="005C1123">
        <w:rPr>
          <w:b/>
        </w:rPr>
        <w:t>200 OK</w:t>
      </w:r>
      <w:r w:rsidR="009F02E1" w:rsidRPr="009F02E1">
        <w:t xml:space="preserve"> and that the </w:t>
      </w:r>
      <w:r w:rsidR="009F02E1" w:rsidRPr="005C1123">
        <w:rPr>
          <w:b/>
        </w:rPr>
        <w:t>response content is not empty</w:t>
      </w:r>
      <w:r w:rsidR="009F02E1" w:rsidRPr="009F02E1">
        <w:t xml:space="preserve">. It confirms that the response is a </w:t>
      </w:r>
      <w:r w:rsidR="009F02E1" w:rsidRPr="005C1123">
        <w:rPr>
          <w:b/>
        </w:rPr>
        <w:t>JSON array containing at least one brand</w:t>
      </w:r>
      <w:r w:rsidR="009F02E1" w:rsidRPr="009F02E1">
        <w:t xml:space="preserve"> and </w:t>
      </w:r>
      <w:r w:rsidR="009F02E1" w:rsidRPr="005C1123">
        <w:rPr>
          <w:b/>
        </w:rPr>
        <w:t>verifies that specific brand names</w:t>
      </w:r>
      <w:r w:rsidR="009F02E1" w:rsidRPr="009F02E1">
        <w:t>, such as "</w:t>
      </w:r>
      <w:proofErr w:type="spellStart"/>
      <w:r w:rsidR="009F02E1" w:rsidRPr="005C1123">
        <w:rPr>
          <w:b/>
        </w:rPr>
        <w:t>TechCorp</w:t>
      </w:r>
      <w:proofErr w:type="spellEnd"/>
      <w:r w:rsidR="009F02E1" w:rsidRPr="009F02E1">
        <w:t>" and "</w:t>
      </w:r>
      <w:proofErr w:type="spellStart"/>
      <w:r w:rsidR="009F02E1" w:rsidRPr="005C1123">
        <w:rPr>
          <w:b/>
        </w:rPr>
        <w:t>GameMaster</w:t>
      </w:r>
      <w:proofErr w:type="spellEnd"/>
      <w:r w:rsidR="009F02E1" w:rsidRPr="009F02E1">
        <w:t xml:space="preserve">," are included in the list. Additionally, the test ensures that each brand has a </w:t>
      </w:r>
      <w:r w:rsidR="009F02E1" w:rsidRPr="005C1123">
        <w:rPr>
          <w:b/>
        </w:rPr>
        <w:t>non-null and non-empty ID and title</w:t>
      </w:r>
      <w:r w:rsidR="009F02E1" w:rsidRPr="009F02E1">
        <w:t xml:space="preserve">. The test also expects that </w:t>
      </w:r>
      <w:r w:rsidR="009F02E1" w:rsidRPr="005C1123">
        <w:rPr>
          <w:b/>
        </w:rPr>
        <w:t>more than five brands are returned</w:t>
      </w:r>
      <w:r w:rsidR="009F02E1" w:rsidRPr="009F02E1">
        <w:t xml:space="preserve">. </w:t>
      </w:r>
    </w:p>
    <w:p w14:paraId="043F0146" w14:textId="31E690DA" w:rsidR="005C1123" w:rsidRDefault="005C1123" w:rsidP="004013BB">
      <w:r w:rsidRPr="005C1123">
        <w:rPr>
          <w:noProof/>
          <w:lang w:val="bg-BG" w:eastAsia="bg-BG"/>
        </w:rPr>
        <w:drawing>
          <wp:inline distT="0" distB="0" distL="0" distR="0" wp14:anchorId="754FC093" wp14:editId="5F989833">
            <wp:extent cx="6522720" cy="486664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919B6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lastRenderedPageBreak/>
        <w:t>POST Request Testing:</w:t>
      </w:r>
    </w:p>
    <w:p w14:paraId="0B6888BE" w14:textId="77777777" w:rsidR="005C1123" w:rsidRDefault="009F02E1" w:rsidP="009F02E1">
      <w:r w:rsidRPr="009F02E1">
        <w:t xml:space="preserve">The </w:t>
      </w:r>
      <w:r w:rsidRPr="005C1123">
        <w:rPr>
          <w:rStyle w:val="CodeChar"/>
        </w:rPr>
        <w:t>Test_AddBrand</w:t>
      </w:r>
      <w:r w:rsidRPr="009F02E1">
        <w:t xml:space="preserve"> </w:t>
      </w:r>
      <w:r w:rsidRPr="005C1123">
        <w:rPr>
          <w:b/>
        </w:rPr>
        <w:t>method</w:t>
      </w:r>
      <w:r w:rsidRPr="009F02E1">
        <w:t xml:space="preserve"> sends a </w:t>
      </w:r>
      <w:r w:rsidRPr="005C1123">
        <w:rPr>
          <w:b/>
        </w:rPr>
        <w:t>POST request</w:t>
      </w:r>
      <w:r w:rsidRPr="009F02E1">
        <w:t xml:space="preserve"> to the "</w:t>
      </w:r>
      <w:r w:rsidRPr="005C1123">
        <w:rPr>
          <w:b/>
        </w:rPr>
        <w:t>brand</w:t>
      </w:r>
      <w:r w:rsidRPr="009F02E1">
        <w:t>" endpoint, including a JSON body with the brand title "</w:t>
      </w:r>
      <w:r w:rsidRPr="005C1123">
        <w:rPr>
          <w:b/>
        </w:rPr>
        <w:t>New Brand</w:t>
      </w:r>
      <w:r w:rsidRPr="009F02E1">
        <w:t xml:space="preserve">" and an </w:t>
      </w:r>
      <w:r w:rsidRPr="005C1123">
        <w:rPr>
          <w:b/>
        </w:rPr>
        <w:t>authorization token in the header</w:t>
      </w:r>
      <w:r w:rsidRPr="009F02E1">
        <w:t xml:space="preserve">. </w:t>
      </w:r>
    </w:p>
    <w:p w14:paraId="2E402DDF" w14:textId="3E36E732" w:rsidR="005C1123" w:rsidRDefault="005C1123" w:rsidP="009F02E1">
      <w:r w:rsidRPr="005C1123">
        <w:rPr>
          <w:noProof/>
          <w:lang w:val="bg-BG" w:eastAsia="bg-BG"/>
        </w:rPr>
        <w:drawing>
          <wp:inline distT="0" distB="0" distL="0" distR="0" wp14:anchorId="5B50410E" wp14:editId="555BAB64">
            <wp:extent cx="3829050" cy="1139413"/>
            <wp:effectExtent l="0" t="0" r="0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54565" cy="114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DB667" w14:textId="44528EE1" w:rsidR="003C7991" w:rsidRDefault="009F02E1" w:rsidP="009F02E1">
      <w:r w:rsidRPr="009F02E1">
        <w:t xml:space="preserve">The test then checks that the </w:t>
      </w:r>
      <w:r w:rsidRPr="005C1123">
        <w:rPr>
          <w:b/>
        </w:rPr>
        <w:t>response status</w:t>
      </w:r>
      <w:r w:rsidRPr="009F02E1">
        <w:t xml:space="preserve"> code is </w:t>
      </w:r>
      <w:r w:rsidRPr="005C1123">
        <w:rPr>
          <w:b/>
        </w:rPr>
        <w:t>200 OK</w:t>
      </w:r>
      <w:r w:rsidRPr="009F02E1">
        <w:t xml:space="preserve"> and that the </w:t>
      </w:r>
      <w:r w:rsidRPr="005C1123">
        <w:rPr>
          <w:b/>
        </w:rPr>
        <w:t>response content</w:t>
      </w:r>
      <w:r w:rsidRPr="009F02E1">
        <w:t xml:space="preserve"> </w:t>
      </w:r>
      <w:r w:rsidRPr="005C1123">
        <w:rPr>
          <w:b/>
        </w:rPr>
        <w:t>is not empty</w:t>
      </w:r>
      <w:r w:rsidRPr="009F02E1">
        <w:t xml:space="preserve">. It further asserts that the response contains a valid, </w:t>
      </w:r>
      <w:r w:rsidRPr="005C1123">
        <w:rPr>
          <w:b/>
        </w:rPr>
        <w:t>non-null brand ID</w:t>
      </w:r>
      <w:r w:rsidRPr="009F02E1">
        <w:t xml:space="preserve"> and that the </w:t>
      </w:r>
      <w:r w:rsidRPr="005C1123">
        <w:rPr>
          <w:b/>
        </w:rPr>
        <w:t>brand title</w:t>
      </w:r>
      <w:r w:rsidRPr="009F02E1">
        <w:t xml:space="preserve"> in </w:t>
      </w:r>
      <w:r w:rsidR="005C1123">
        <w:t xml:space="preserve">the response </w:t>
      </w:r>
      <w:r w:rsidR="005C1123" w:rsidRPr="005C1123">
        <w:rPr>
          <w:b/>
        </w:rPr>
        <w:t>matches the input</w:t>
      </w:r>
      <w:r w:rsidR="005C1123">
        <w:t>.</w:t>
      </w:r>
    </w:p>
    <w:p w14:paraId="2372EFDC" w14:textId="7A69EDCC" w:rsidR="005C1123" w:rsidRPr="003C7991" w:rsidRDefault="005C1123" w:rsidP="009F02E1">
      <w:pPr>
        <w:rPr>
          <w:lang w:val="bg-BG"/>
        </w:rPr>
      </w:pPr>
      <w:r w:rsidRPr="005C1123">
        <w:rPr>
          <w:noProof/>
          <w:lang w:val="bg-BG" w:eastAsia="bg-BG"/>
        </w:rPr>
        <w:drawing>
          <wp:inline distT="0" distB="0" distL="0" distR="0" wp14:anchorId="4CD4A4DE" wp14:editId="4625517B">
            <wp:extent cx="6522720" cy="1998345"/>
            <wp:effectExtent l="0" t="0" r="0" b="190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6FD5D" w14:textId="77777777" w:rsidR="00366794" w:rsidRDefault="00366794" w:rsidP="00366794">
      <w:pPr>
        <w:pStyle w:val="Heading3"/>
        <w:rPr>
          <w:lang w:val="bg-BG"/>
        </w:rPr>
      </w:pPr>
      <w:r w:rsidRPr="00366794">
        <w:rPr>
          <w:lang w:val="bg-BG"/>
        </w:rPr>
        <w:t>PUT Request Testing:</w:t>
      </w:r>
    </w:p>
    <w:p w14:paraId="17B43FFE" w14:textId="77777777" w:rsidR="00BC0BF7" w:rsidRDefault="00366794" w:rsidP="00366794">
      <w:r w:rsidRPr="00366794">
        <w:t xml:space="preserve">The </w:t>
      </w:r>
      <w:r w:rsidR="005C1123">
        <w:t>next</w:t>
      </w:r>
      <w:r w:rsidRPr="00366794">
        <w:t xml:space="preserve"> method begins by sending a </w:t>
      </w:r>
      <w:r w:rsidRPr="00DF043C">
        <w:rPr>
          <w:b/>
        </w:rPr>
        <w:t>GET request</w:t>
      </w:r>
      <w:r w:rsidRPr="00366794">
        <w:t xml:space="preserve"> to </w:t>
      </w:r>
      <w:r w:rsidRPr="00DF043C">
        <w:rPr>
          <w:b/>
        </w:rPr>
        <w:t>retrieve all brands</w:t>
      </w:r>
      <w:r w:rsidRPr="00366794">
        <w:t>, then identifies the brand titled "</w:t>
      </w:r>
      <w:proofErr w:type="spellStart"/>
      <w:r w:rsidRPr="00A2029C">
        <w:rPr>
          <w:b/>
        </w:rPr>
        <w:t>GameMaster</w:t>
      </w:r>
      <w:proofErr w:type="spellEnd"/>
      <w:r w:rsidRPr="00366794">
        <w:t xml:space="preserve">" for </w:t>
      </w:r>
      <w:r w:rsidRPr="00A2029C">
        <w:rPr>
          <w:b/>
        </w:rPr>
        <w:t>updating</w:t>
      </w:r>
      <w:r w:rsidRPr="00366794">
        <w:t xml:space="preserve">. After confirming the brand exists, the test extracts its ID and </w:t>
      </w:r>
      <w:r w:rsidRPr="00A2029C">
        <w:rPr>
          <w:b/>
        </w:rPr>
        <w:t>sends a PUT request</w:t>
      </w:r>
      <w:r w:rsidRPr="00366794">
        <w:t xml:space="preserve"> to update the brand's title to "</w:t>
      </w:r>
      <w:r w:rsidRPr="00A2029C">
        <w:rPr>
          <w:b/>
        </w:rPr>
        <w:t>Updated Brand</w:t>
      </w:r>
      <w:r w:rsidRPr="00366794">
        <w:t xml:space="preserve">," using a </w:t>
      </w:r>
      <w:r w:rsidRPr="00BC0BF7">
        <w:rPr>
          <w:b/>
        </w:rPr>
        <w:t>Bearer token for authentication</w:t>
      </w:r>
      <w:r w:rsidRPr="00366794">
        <w:t xml:space="preserve">. </w:t>
      </w:r>
    </w:p>
    <w:p w14:paraId="36CE3754" w14:textId="4A08E710" w:rsidR="00BC0BF7" w:rsidRDefault="00BC0BF7" w:rsidP="00366794">
      <w:r w:rsidRPr="00BC0BF7">
        <w:rPr>
          <w:noProof/>
          <w:lang w:val="bg-BG" w:eastAsia="bg-BG"/>
        </w:rPr>
        <w:drawing>
          <wp:inline distT="0" distB="0" distL="0" distR="0" wp14:anchorId="52952242" wp14:editId="34401640">
            <wp:extent cx="6315075" cy="347292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316684" cy="3473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7B311" w14:textId="7907AEEA" w:rsidR="00366794" w:rsidRDefault="00366794" w:rsidP="00366794">
      <w:r w:rsidRPr="00366794">
        <w:lastRenderedPageBreak/>
        <w:t xml:space="preserve">The test checks that the </w:t>
      </w:r>
      <w:r w:rsidRPr="00BC0BF7">
        <w:rPr>
          <w:b/>
        </w:rPr>
        <w:t xml:space="preserve">response status code </w:t>
      </w:r>
      <w:r w:rsidRPr="00BC0BF7">
        <w:t>is</w:t>
      </w:r>
      <w:r w:rsidRPr="00BC0BF7">
        <w:rPr>
          <w:b/>
        </w:rPr>
        <w:t xml:space="preserve"> 200 OK</w:t>
      </w:r>
      <w:r w:rsidRPr="00366794">
        <w:t xml:space="preserve"> and that the </w:t>
      </w:r>
      <w:r w:rsidRPr="00BC0BF7">
        <w:rPr>
          <w:b/>
        </w:rPr>
        <w:t>response</w:t>
      </w:r>
      <w:r w:rsidRPr="00366794">
        <w:t xml:space="preserve"> </w:t>
      </w:r>
      <w:r w:rsidRPr="00BC0BF7">
        <w:rPr>
          <w:b/>
        </w:rPr>
        <w:t>content is not empty</w:t>
      </w:r>
      <w:r w:rsidRPr="00366794">
        <w:t xml:space="preserve">. It also verifies that the brand ID in the response matches the original ID, the title has been </w:t>
      </w:r>
      <w:r w:rsidRPr="00BC0BF7">
        <w:rPr>
          <w:b/>
        </w:rPr>
        <w:t>updated correctly</w:t>
      </w:r>
      <w:r w:rsidRPr="00366794">
        <w:t xml:space="preserve">, and that both </w:t>
      </w:r>
      <w:r w:rsidRPr="00BC0BF7">
        <w:rPr>
          <w:rStyle w:val="CodeChar"/>
        </w:rPr>
        <w:t>createdAt</w:t>
      </w:r>
      <w:r w:rsidRPr="00366794">
        <w:t xml:space="preserve"> and </w:t>
      </w:r>
      <w:r w:rsidRPr="00BC0BF7">
        <w:rPr>
          <w:rStyle w:val="CodeChar"/>
        </w:rPr>
        <w:t>updatedAt</w:t>
      </w:r>
      <w:r w:rsidRPr="00366794">
        <w:t xml:space="preserve"> fields are present, with the </w:t>
      </w:r>
      <w:r w:rsidRPr="00BC0BF7">
        <w:rPr>
          <w:rStyle w:val="CodeChar"/>
        </w:rPr>
        <w:t>updatedAt</w:t>
      </w:r>
      <w:r w:rsidRPr="00366794">
        <w:t xml:space="preserve"> value reflecting the </w:t>
      </w:r>
      <w:r w:rsidRPr="00BC0BF7">
        <w:rPr>
          <w:b/>
        </w:rPr>
        <w:t>recent update</w:t>
      </w:r>
      <w:r w:rsidRPr="00366794">
        <w:t xml:space="preserve">. </w:t>
      </w:r>
    </w:p>
    <w:p w14:paraId="6E2880C8" w14:textId="51766DCA" w:rsidR="00BC0BF7" w:rsidRPr="00366794" w:rsidRDefault="00BC0BF7" w:rsidP="00366794">
      <w:pPr>
        <w:rPr>
          <w:lang w:val="bg-BG"/>
        </w:rPr>
      </w:pPr>
      <w:r w:rsidRPr="00BC0BF7">
        <w:rPr>
          <w:noProof/>
          <w:lang w:val="bg-BG" w:eastAsia="bg-BG"/>
        </w:rPr>
        <w:drawing>
          <wp:inline distT="0" distB="0" distL="0" distR="0" wp14:anchorId="475EBE97" wp14:editId="3B0E0E8A">
            <wp:extent cx="6754296" cy="2667000"/>
            <wp:effectExtent l="0" t="0" r="889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763215" cy="2670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F79FE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DELETE Request Testing:</w:t>
      </w:r>
    </w:p>
    <w:p w14:paraId="366B16A6" w14:textId="77777777" w:rsidR="009146C0" w:rsidRDefault="00366794" w:rsidP="003C7991">
      <w:r w:rsidRPr="00366794">
        <w:t xml:space="preserve">The </w:t>
      </w:r>
      <w:r w:rsidRPr="009146C0">
        <w:rPr>
          <w:rStyle w:val="CodeChar"/>
        </w:rPr>
        <w:t>Test_DeleteBrand</w:t>
      </w:r>
      <w:r w:rsidRPr="00366794">
        <w:t xml:space="preserve"> method begins by sending a </w:t>
      </w:r>
      <w:r w:rsidRPr="009146C0">
        <w:rPr>
          <w:b/>
        </w:rPr>
        <w:t>GET request</w:t>
      </w:r>
      <w:r w:rsidRPr="00366794">
        <w:t xml:space="preserve"> to </w:t>
      </w:r>
      <w:r w:rsidRPr="009146C0">
        <w:rPr>
          <w:b/>
        </w:rPr>
        <w:t>retrieve all brands</w:t>
      </w:r>
      <w:r w:rsidRPr="00366794">
        <w:t xml:space="preserve"> and identifies the brand titled "</w:t>
      </w:r>
      <w:proofErr w:type="spellStart"/>
      <w:r w:rsidRPr="00E64F43">
        <w:rPr>
          <w:rStyle w:val="CodeChar"/>
        </w:rPr>
        <w:t>ViewTech</w:t>
      </w:r>
      <w:proofErr w:type="spellEnd"/>
      <w:r w:rsidRPr="00366794">
        <w:t xml:space="preserve">" for deletion. After confirming that the brand exists, the test extracts its ID and sends a </w:t>
      </w:r>
      <w:r w:rsidRPr="009146C0">
        <w:rPr>
          <w:b/>
        </w:rPr>
        <w:t>DELETE request</w:t>
      </w:r>
      <w:r w:rsidRPr="00366794">
        <w:t xml:space="preserve"> to </w:t>
      </w:r>
      <w:r w:rsidRPr="009146C0">
        <w:rPr>
          <w:b/>
        </w:rPr>
        <w:t>remove the brand</w:t>
      </w:r>
      <w:r w:rsidRPr="00366794">
        <w:t xml:space="preserve">, using a </w:t>
      </w:r>
      <w:r w:rsidRPr="009146C0">
        <w:rPr>
          <w:b/>
        </w:rPr>
        <w:t>Bearer token for authentication</w:t>
      </w:r>
      <w:r w:rsidRPr="00366794">
        <w:t xml:space="preserve">. The test checks that the deletion response status code is </w:t>
      </w:r>
      <w:r w:rsidRPr="009146C0">
        <w:rPr>
          <w:b/>
        </w:rPr>
        <w:t>200 OK</w:t>
      </w:r>
      <w:r w:rsidRPr="00366794">
        <w:t xml:space="preserve">, indicating the brand was </w:t>
      </w:r>
      <w:r w:rsidRPr="009146C0">
        <w:rPr>
          <w:b/>
        </w:rPr>
        <w:t>successfully deleted</w:t>
      </w:r>
      <w:r w:rsidRPr="00366794">
        <w:t xml:space="preserve">. </w:t>
      </w:r>
    </w:p>
    <w:p w14:paraId="44565962" w14:textId="24E377E3" w:rsidR="009146C0" w:rsidRDefault="009146C0" w:rsidP="003C7991">
      <w:r w:rsidRPr="009146C0">
        <w:rPr>
          <w:noProof/>
          <w:lang w:val="bg-BG" w:eastAsia="bg-BG"/>
        </w:rPr>
        <w:drawing>
          <wp:inline distT="0" distB="0" distL="0" distR="0" wp14:anchorId="457B0419" wp14:editId="2EA0CA24">
            <wp:extent cx="6296025" cy="3325149"/>
            <wp:effectExtent l="0" t="0" r="0" b="88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299526" cy="3326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B3A27" w14:textId="4550B5AC" w:rsidR="003C7991" w:rsidRDefault="00366794" w:rsidP="003C7991">
      <w:r w:rsidRPr="00366794">
        <w:t xml:space="preserve">Finally, the test attempts to retrieve the </w:t>
      </w:r>
      <w:r w:rsidRPr="009146C0">
        <w:rPr>
          <w:b/>
        </w:rPr>
        <w:t>deleted brand to verify that it is no longer available</w:t>
      </w:r>
      <w:r w:rsidRPr="00366794">
        <w:t xml:space="preserve">, ensuring the response content is </w:t>
      </w:r>
      <w:r w:rsidRPr="009146C0">
        <w:rPr>
          <w:b/>
        </w:rPr>
        <w:t>empty</w:t>
      </w:r>
      <w:r w:rsidRPr="00366794">
        <w:t xml:space="preserve"> or "</w:t>
      </w:r>
      <w:r w:rsidRPr="009146C0">
        <w:rPr>
          <w:b/>
        </w:rPr>
        <w:t>null</w:t>
      </w:r>
      <w:r w:rsidRPr="00366794">
        <w:t xml:space="preserve">". </w:t>
      </w:r>
    </w:p>
    <w:p w14:paraId="33B2F55B" w14:textId="0E84A24D" w:rsidR="009146C0" w:rsidRPr="009146C0" w:rsidRDefault="00B0153B" w:rsidP="003C7991">
      <w:r w:rsidRPr="00B0153B">
        <w:rPr>
          <w:noProof/>
        </w:rPr>
        <w:lastRenderedPageBreak/>
        <w:drawing>
          <wp:inline distT="0" distB="0" distL="0" distR="0" wp14:anchorId="1153192D" wp14:editId="077736B6">
            <wp:extent cx="4962525" cy="1801630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73786" cy="1805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2E893" w14:textId="58E7F68C" w:rsidR="003C7991" w:rsidRPr="003C7991" w:rsidRDefault="003C7991" w:rsidP="003C7991">
      <w:pPr>
        <w:pStyle w:val="Heading2"/>
        <w:rPr>
          <w:lang w:val="bg-BG"/>
        </w:rPr>
      </w:pPr>
      <w:r>
        <w:t xml:space="preserve">CRUD Operations for </w:t>
      </w:r>
      <w:r w:rsidRPr="003C7991">
        <w:rPr>
          <w:lang w:val="bg-BG"/>
        </w:rPr>
        <w:t>Colors</w:t>
      </w:r>
      <w:r>
        <w:t xml:space="preserve"> Testing:</w:t>
      </w:r>
    </w:p>
    <w:p w14:paraId="1C21135D" w14:textId="281F90F6" w:rsidR="003C7991" w:rsidRDefault="003C7991" w:rsidP="003C7991">
      <w:pPr>
        <w:rPr>
          <w:bCs/>
        </w:rPr>
      </w:pPr>
      <w:r w:rsidRPr="003C7991">
        <w:rPr>
          <w:bCs/>
          <w:lang w:val="bg-BG"/>
        </w:rPr>
        <w:t xml:space="preserve">Create a new test class named </w:t>
      </w:r>
      <w:r w:rsidRPr="0044590A">
        <w:rPr>
          <w:rStyle w:val="CodeChar"/>
        </w:rPr>
        <w:t>ColorApiTests.cs</w:t>
      </w:r>
      <w:r w:rsidRPr="003C7991">
        <w:rPr>
          <w:bCs/>
          <w:lang w:val="bg-BG"/>
        </w:rPr>
        <w:t xml:space="preserve"> in the </w:t>
      </w:r>
      <w:r w:rsidRPr="0044590A">
        <w:rPr>
          <w:rStyle w:val="CodeChar"/>
        </w:rPr>
        <w:t>ApiTests</w:t>
      </w:r>
      <w:r w:rsidRPr="003C7991">
        <w:rPr>
          <w:bCs/>
          <w:lang w:val="bg-BG"/>
        </w:rPr>
        <w:t xml:space="preserve"> project.</w:t>
      </w:r>
      <w:r w:rsidR="009146C0">
        <w:rPr>
          <w:bCs/>
        </w:rPr>
        <w:t xml:space="preserve"> </w:t>
      </w:r>
      <w:r w:rsidR="009146C0" w:rsidRPr="009146C0">
        <w:rPr>
          <w:bCs/>
        </w:rPr>
        <w:t xml:space="preserve">This class is a test fixture designed to test the </w:t>
      </w:r>
      <w:r w:rsidR="009146C0">
        <w:rPr>
          <w:bCs/>
        </w:rPr>
        <w:t>Color</w:t>
      </w:r>
      <w:r w:rsidR="009146C0" w:rsidRPr="009146C0">
        <w:rPr>
          <w:bCs/>
        </w:rPr>
        <w:t xml:space="preserve"> API, using a </w:t>
      </w:r>
      <w:r w:rsidR="009146C0" w:rsidRPr="00B54AB6">
        <w:rPr>
          <w:rStyle w:val="CodeChar"/>
        </w:rPr>
        <w:t>RestClient</w:t>
      </w:r>
      <w:r w:rsidR="009146C0" w:rsidRPr="009146C0">
        <w:rPr>
          <w:bCs/>
        </w:rPr>
        <w:t xml:space="preserve"> for API requests. It implements </w:t>
      </w:r>
      <w:r w:rsidR="009146C0" w:rsidRPr="00B54AB6">
        <w:rPr>
          <w:rStyle w:val="CodeChar"/>
        </w:rPr>
        <w:t>IDisposable</w:t>
      </w:r>
      <w:r w:rsidR="009146C0" w:rsidRPr="009146C0">
        <w:rPr>
          <w:bCs/>
        </w:rPr>
        <w:t xml:space="preserve"> to clean up resources and prevent leaks. The </w:t>
      </w:r>
      <w:r w:rsidR="009146C0" w:rsidRPr="009146C0">
        <w:rPr>
          <w:b/>
          <w:bCs/>
        </w:rPr>
        <w:t>Setup</w:t>
      </w:r>
      <w:r w:rsidR="009146C0" w:rsidRPr="009146C0">
        <w:rPr>
          <w:bCs/>
        </w:rPr>
        <w:t xml:space="preserve"> method initializes the </w:t>
      </w:r>
      <w:r w:rsidR="009146C0" w:rsidRPr="00B54AB6">
        <w:rPr>
          <w:rStyle w:val="CodeChar"/>
        </w:rPr>
        <w:t>RestClient</w:t>
      </w:r>
      <w:r w:rsidR="009146C0" w:rsidRPr="009146C0">
        <w:rPr>
          <w:bCs/>
        </w:rPr>
        <w:t xml:space="preserve"> and </w:t>
      </w:r>
      <w:r w:rsidR="009146C0" w:rsidRPr="009146C0">
        <w:rPr>
          <w:b/>
          <w:bCs/>
        </w:rPr>
        <w:t>authenticates</w:t>
      </w:r>
      <w:r w:rsidR="009146C0" w:rsidRPr="009146C0">
        <w:rPr>
          <w:bCs/>
        </w:rPr>
        <w:t xml:space="preserve"> the user </w:t>
      </w:r>
      <w:r w:rsidR="009146C0" w:rsidRPr="009146C0">
        <w:rPr>
          <w:b/>
          <w:bCs/>
        </w:rPr>
        <w:t>before each test</w:t>
      </w:r>
      <w:r w:rsidR="009146C0" w:rsidRPr="009146C0">
        <w:rPr>
          <w:bCs/>
        </w:rPr>
        <w:t xml:space="preserve">, ensuring a secure and consistent testing environment by </w:t>
      </w:r>
      <w:r w:rsidR="009146C0" w:rsidRPr="009146C0">
        <w:rPr>
          <w:b/>
          <w:bCs/>
        </w:rPr>
        <w:t>validating</w:t>
      </w:r>
      <w:r w:rsidR="009146C0" w:rsidRPr="009146C0">
        <w:rPr>
          <w:bCs/>
        </w:rPr>
        <w:t xml:space="preserve"> the </w:t>
      </w:r>
      <w:r w:rsidR="009146C0" w:rsidRPr="009146C0">
        <w:rPr>
          <w:b/>
          <w:bCs/>
        </w:rPr>
        <w:t>authentication token</w:t>
      </w:r>
      <w:r w:rsidR="009146C0" w:rsidRPr="009146C0">
        <w:rPr>
          <w:bCs/>
        </w:rPr>
        <w:t>.</w:t>
      </w:r>
    </w:p>
    <w:p w14:paraId="2A87FBF2" w14:textId="52DC8CE9" w:rsidR="0044590A" w:rsidRDefault="00B0153B" w:rsidP="003C7991">
      <w:pPr>
        <w:rPr>
          <w:bCs/>
        </w:rPr>
      </w:pPr>
      <w:r w:rsidRPr="00B0153B">
        <w:rPr>
          <w:bCs/>
          <w:noProof/>
        </w:rPr>
        <w:drawing>
          <wp:inline distT="0" distB="0" distL="0" distR="0" wp14:anchorId="7216A893" wp14:editId="7546E790">
            <wp:extent cx="6522720" cy="21126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E8D29" w14:textId="65A49C55" w:rsidR="00B0153B" w:rsidRPr="00B0153B" w:rsidRDefault="00B0153B" w:rsidP="003C7991">
      <w:pPr>
        <w:rPr>
          <w:bCs/>
          <w:lang w:val="bg-BG"/>
        </w:rPr>
      </w:pPr>
      <w:r w:rsidRPr="00B0153B">
        <w:rPr>
          <w:bCs/>
          <w:lang w:val="bg-BG"/>
        </w:rPr>
        <w:t xml:space="preserve">The </w:t>
      </w:r>
      <w:r w:rsidRPr="00B0153B">
        <w:rPr>
          <w:rStyle w:val="CodeChar"/>
          <w:lang w:val="bg-BG"/>
        </w:rPr>
        <w:t>Order</w:t>
      </w:r>
      <w:r w:rsidRPr="00B0153B">
        <w:rPr>
          <w:bCs/>
          <w:lang w:val="bg-BG"/>
        </w:rPr>
        <w:t xml:space="preserve"> </w:t>
      </w:r>
      <w:r w:rsidRPr="00B0153B">
        <w:rPr>
          <w:b/>
          <w:bCs/>
          <w:lang w:val="bg-BG"/>
        </w:rPr>
        <w:t>attribute</w:t>
      </w:r>
      <w:r w:rsidRPr="00B0153B">
        <w:rPr>
          <w:bCs/>
          <w:lang w:val="bg-BG"/>
        </w:rPr>
        <w:t xml:space="preserve"> in this test class is being to specify the sequence in which the tests should be executed. Normally, </w:t>
      </w:r>
      <w:r w:rsidRPr="00B0153B">
        <w:rPr>
          <w:b/>
          <w:bCs/>
          <w:lang w:val="bg-BG"/>
        </w:rPr>
        <w:t>NUnit</w:t>
      </w:r>
      <w:r w:rsidRPr="00B0153B">
        <w:rPr>
          <w:bCs/>
          <w:lang w:val="bg-BG"/>
        </w:rPr>
        <w:t xml:space="preserve"> (and most test frameworks) run tests in a random or </w:t>
      </w:r>
      <w:r w:rsidRPr="00B0153B">
        <w:rPr>
          <w:b/>
          <w:bCs/>
          <w:lang w:val="bg-BG"/>
        </w:rPr>
        <w:t>non-deterministic order</w:t>
      </w:r>
      <w:r w:rsidRPr="00B0153B">
        <w:rPr>
          <w:bCs/>
          <w:lang w:val="bg-BG"/>
        </w:rPr>
        <w:t xml:space="preserve">, since tests should ideally be independent of one another. However, in this case, </w:t>
      </w:r>
      <w:r>
        <w:rPr>
          <w:bCs/>
        </w:rPr>
        <w:t xml:space="preserve">we are going to use </w:t>
      </w:r>
      <w:r w:rsidRPr="00B0153B">
        <w:rPr>
          <w:bCs/>
          <w:lang w:val="bg-BG"/>
        </w:rPr>
        <w:t>the [</w:t>
      </w:r>
      <w:r w:rsidRPr="00B0153B">
        <w:rPr>
          <w:b/>
          <w:bCs/>
          <w:lang w:val="bg-BG"/>
        </w:rPr>
        <w:t>Order</w:t>
      </w:r>
      <w:r w:rsidRPr="00B0153B">
        <w:rPr>
          <w:bCs/>
          <w:lang w:val="bg-BG"/>
        </w:rPr>
        <w:t xml:space="preserve">] attribute to explicitly </w:t>
      </w:r>
      <w:r w:rsidRPr="00B0153B">
        <w:rPr>
          <w:b/>
          <w:bCs/>
          <w:lang w:val="bg-BG"/>
        </w:rPr>
        <w:t>set the order of the tests</w:t>
      </w:r>
      <w:r w:rsidRPr="00B0153B">
        <w:rPr>
          <w:bCs/>
          <w:lang w:val="bg-BG"/>
        </w:rPr>
        <w:t xml:space="preserve">, which suggests that the tests may have some </w:t>
      </w:r>
      <w:r w:rsidRPr="00B0153B">
        <w:rPr>
          <w:b/>
          <w:bCs/>
          <w:lang w:val="bg-BG"/>
        </w:rPr>
        <w:t>dependencies</w:t>
      </w:r>
      <w:r w:rsidRPr="00B0153B">
        <w:rPr>
          <w:bCs/>
          <w:lang w:val="bg-BG"/>
        </w:rPr>
        <w:t xml:space="preserve"> on one another, or that the order of execution is significant to the business logic being tested.</w:t>
      </w:r>
    </w:p>
    <w:p w14:paraId="3BF0A6F6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GET Request Testing:</w:t>
      </w:r>
    </w:p>
    <w:p w14:paraId="793706BA" w14:textId="77777777" w:rsidR="00F526D7" w:rsidRDefault="00366794" w:rsidP="003C7991">
      <w:r w:rsidRPr="00366794">
        <w:t xml:space="preserve">The </w:t>
      </w:r>
      <w:r w:rsidRPr="00F526D7">
        <w:rPr>
          <w:rStyle w:val="CodeChar"/>
        </w:rPr>
        <w:t>Test_GetAllColors</w:t>
      </w:r>
      <w:r w:rsidRPr="00366794">
        <w:t xml:space="preserve"> </w:t>
      </w:r>
      <w:r w:rsidRPr="00F526D7">
        <w:rPr>
          <w:b/>
        </w:rPr>
        <w:t>method</w:t>
      </w:r>
      <w:r w:rsidRPr="00366794">
        <w:t xml:space="preserve"> is a unit test that verifies the API's ability to </w:t>
      </w:r>
      <w:r w:rsidRPr="00F526D7">
        <w:rPr>
          <w:b/>
        </w:rPr>
        <w:t>retrieve all colors</w:t>
      </w:r>
      <w:r w:rsidRPr="00366794">
        <w:t xml:space="preserve">. It sends </w:t>
      </w:r>
      <w:r w:rsidRPr="00F526D7">
        <w:rPr>
          <w:b/>
        </w:rPr>
        <w:t>a GET request</w:t>
      </w:r>
      <w:r w:rsidRPr="00366794">
        <w:t xml:space="preserve"> to the "</w:t>
      </w:r>
      <w:r w:rsidRPr="00F526D7">
        <w:rPr>
          <w:b/>
        </w:rPr>
        <w:t>color</w:t>
      </w:r>
      <w:r w:rsidRPr="00366794">
        <w:t xml:space="preserve">" endpoint and performs several assertions to ensure the </w:t>
      </w:r>
      <w:r w:rsidRPr="00F526D7">
        <w:rPr>
          <w:b/>
        </w:rPr>
        <w:t>response is correct</w:t>
      </w:r>
      <w:r w:rsidRPr="00366794">
        <w:t xml:space="preserve">. The test checks that the </w:t>
      </w:r>
      <w:r w:rsidRPr="00F526D7">
        <w:rPr>
          <w:b/>
        </w:rPr>
        <w:t>response status code</w:t>
      </w:r>
      <w:r w:rsidRPr="00366794">
        <w:t xml:space="preserve"> is </w:t>
      </w:r>
      <w:r w:rsidRPr="00F526D7">
        <w:rPr>
          <w:b/>
        </w:rPr>
        <w:t>200 OK</w:t>
      </w:r>
      <w:r w:rsidRPr="00366794">
        <w:t xml:space="preserve"> and that the response </w:t>
      </w:r>
      <w:r w:rsidRPr="00F526D7">
        <w:rPr>
          <w:b/>
        </w:rPr>
        <w:t>content is not empty</w:t>
      </w:r>
      <w:r w:rsidRPr="00366794">
        <w:t xml:space="preserve">. </w:t>
      </w:r>
    </w:p>
    <w:p w14:paraId="504EF036" w14:textId="4ACFA8A1" w:rsidR="00F526D7" w:rsidRDefault="00B0153B" w:rsidP="003C7991">
      <w:r w:rsidRPr="00B0153B">
        <w:rPr>
          <w:noProof/>
        </w:rPr>
        <w:drawing>
          <wp:inline distT="0" distB="0" distL="0" distR="0" wp14:anchorId="1B84FF08" wp14:editId="61EA46B1">
            <wp:extent cx="5648325" cy="1687569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56688" cy="169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28104" w14:textId="4F0A1185" w:rsidR="003C7991" w:rsidRDefault="00366794" w:rsidP="003C7991">
      <w:r w:rsidRPr="00366794">
        <w:lastRenderedPageBreak/>
        <w:t xml:space="preserve">It confirms that the content is a </w:t>
      </w:r>
      <w:r w:rsidRPr="00F526D7">
        <w:rPr>
          <w:b/>
        </w:rPr>
        <w:t>JSON array</w:t>
      </w:r>
      <w:r w:rsidRPr="00366794">
        <w:t xml:space="preserve"> containing </w:t>
      </w:r>
      <w:r w:rsidRPr="00F526D7">
        <w:rPr>
          <w:b/>
        </w:rPr>
        <w:t>at least one color</w:t>
      </w:r>
      <w:r w:rsidRPr="00366794">
        <w:t xml:space="preserve"> and specifically checks for the presence of common colors like "</w:t>
      </w:r>
      <w:r w:rsidRPr="00F526D7">
        <w:rPr>
          <w:b/>
        </w:rPr>
        <w:t>Black</w:t>
      </w:r>
      <w:r w:rsidRPr="00366794">
        <w:t>," "</w:t>
      </w:r>
      <w:r w:rsidRPr="00F526D7">
        <w:rPr>
          <w:b/>
        </w:rPr>
        <w:t>White</w:t>
      </w:r>
      <w:r w:rsidRPr="00366794">
        <w:t>," and "</w:t>
      </w:r>
      <w:r w:rsidRPr="00F526D7">
        <w:rPr>
          <w:b/>
        </w:rPr>
        <w:t>Red</w:t>
      </w:r>
      <w:r w:rsidRPr="00366794">
        <w:t xml:space="preserve">." The test also verifies that </w:t>
      </w:r>
      <w:r w:rsidRPr="00F526D7">
        <w:rPr>
          <w:b/>
        </w:rPr>
        <w:t>each color has a valid</w:t>
      </w:r>
      <w:r w:rsidRPr="00366794">
        <w:t xml:space="preserve">, </w:t>
      </w:r>
      <w:r w:rsidRPr="00F526D7">
        <w:rPr>
          <w:b/>
        </w:rPr>
        <w:t>non-null ID and title</w:t>
      </w:r>
      <w:r w:rsidRPr="00366794">
        <w:t xml:space="preserve">. Finally, it asserts that exactly </w:t>
      </w:r>
      <w:r w:rsidRPr="00F526D7">
        <w:rPr>
          <w:b/>
        </w:rPr>
        <w:t>10 colors</w:t>
      </w:r>
      <w:r w:rsidRPr="00366794">
        <w:t xml:space="preserve"> are returned in the response, ensuring the completeness and accuracy of the API's color retrieval functionality.</w:t>
      </w:r>
    </w:p>
    <w:p w14:paraId="3E8E6EA2" w14:textId="51F4FB22" w:rsidR="00F526D7" w:rsidRPr="00B0153B" w:rsidRDefault="00E64F43" w:rsidP="003C7991">
      <w:pPr>
        <w:rPr>
          <w:lang w:val="bg-BG"/>
        </w:rPr>
      </w:pPr>
      <w:r w:rsidRPr="00E64F43">
        <w:rPr>
          <w:noProof/>
          <w:lang w:val="bg-BG"/>
        </w:rPr>
        <w:drawing>
          <wp:inline distT="0" distB="0" distL="0" distR="0" wp14:anchorId="3E532A8F" wp14:editId="165CF908">
            <wp:extent cx="6260677" cy="2943225"/>
            <wp:effectExtent l="0" t="0" r="6985" b="0"/>
            <wp:docPr id="907571541" name="Picture 907571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261170" cy="2943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681E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POST Request Testing:</w:t>
      </w:r>
    </w:p>
    <w:p w14:paraId="1D47C1E5" w14:textId="77777777" w:rsidR="00DB0363" w:rsidRDefault="00366794" w:rsidP="00366794">
      <w:r w:rsidRPr="00366794">
        <w:t xml:space="preserve">The </w:t>
      </w:r>
      <w:r w:rsidR="00DB0363">
        <w:t>next</w:t>
      </w:r>
      <w:r w:rsidRPr="00366794">
        <w:t xml:space="preserve"> method sends a </w:t>
      </w:r>
      <w:r w:rsidRPr="00DB0363">
        <w:rPr>
          <w:b/>
        </w:rPr>
        <w:t>POST request</w:t>
      </w:r>
      <w:r w:rsidRPr="00366794">
        <w:t xml:space="preserve"> to the "</w:t>
      </w:r>
      <w:r w:rsidRPr="00DB0363">
        <w:rPr>
          <w:b/>
        </w:rPr>
        <w:t>color</w:t>
      </w:r>
      <w:r w:rsidRPr="00366794">
        <w:t xml:space="preserve">" endpoint with a JSON body containing the </w:t>
      </w:r>
      <w:r w:rsidRPr="00DB0363">
        <w:rPr>
          <w:b/>
        </w:rPr>
        <w:t>new color title</w:t>
      </w:r>
      <w:r w:rsidRPr="00366794">
        <w:t>, "</w:t>
      </w:r>
      <w:r w:rsidRPr="00DB0363">
        <w:rPr>
          <w:b/>
        </w:rPr>
        <w:t>New Color</w:t>
      </w:r>
      <w:r w:rsidRPr="00366794">
        <w:t xml:space="preserve">" and includes an </w:t>
      </w:r>
      <w:r w:rsidRPr="00DB0363">
        <w:rPr>
          <w:b/>
        </w:rPr>
        <w:t>authorization token in the header</w:t>
      </w:r>
      <w:r w:rsidRPr="00366794">
        <w:t xml:space="preserve">. The test checks that the response status code is </w:t>
      </w:r>
      <w:r w:rsidRPr="00DB0363">
        <w:rPr>
          <w:b/>
        </w:rPr>
        <w:t>200 OK</w:t>
      </w:r>
      <w:r w:rsidRPr="00366794">
        <w:t xml:space="preserve"> and that the response content is not empty. </w:t>
      </w:r>
    </w:p>
    <w:p w14:paraId="6E32F16F" w14:textId="0B73E42B" w:rsidR="00DB0363" w:rsidRDefault="00B0153B" w:rsidP="00366794">
      <w:r w:rsidRPr="00B0153B">
        <w:rPr>
          <w:noProof/>
        </w:rPr>
        <w:drawing>
          <wp:inline distT="0" distB="0" distL="0" distR="0" wp14:anchorId="7804F6FF" wp14:editId="184DB38B">
            <wp:extent cx="6522720" cy="202882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b="57183"/>
                    <a:stretch/>
                  </pic:blipFill>
                  <pic:spPr bwMode="auto">
                    <a:xfrm>
                      <a:off x="0" y="0"/>
                      <a:ext cx="6522720" cy="2028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8B2576" w14:textId="64E632AD" w:rsidR="00366794" w:rsidRDefault="00366794" w:rsidP="00366794">
      <w:r w:rsidRPr="00366794">
        <w:t xml:space="preserve">It then parses the response to ensure the newly created color has a </w:t>
      </w:r>
      <w:r w:rsidRPr="00DB0363">
        <w:rPr>
          <w:b/>
        </w:rPr>
        <w:t>valid</w:t>
      </w:r>
      <w:r w:rsidRPr="00366794">
        <w:t xml:space="preserve">, </w:t>
      </w:r>
      <w:r w:rsidRPr="00DB0363">
        <w:rPr>
          <w:b/>
        </w:rPr>
        <w:t xml:space="preserve">non-null ID </w:t>
      </w:r>
      <w:r w:rsidRPr="00366794">
        <w:t xml:space="preserve">and that the </w:t>
      </w:r>
      <w:r w:rsidRPr="00DB0363">
        <w:rPr>
          <w:b/>
        </w:rPr>
        <w:t>title matches the input</w:t>
      </w:r>
      <w:r w:rsidRPr="00366794">
        <w:t xml:space="preserve">. The test also verifies that the response includes both </w:t>
      </w:r>
      <w:r w:rsidRPr="00DB0363">
        <w:rPr>
          <w:rStyle w:val="CodeChar"/>
        </w:rPr>
        <w:t>createdAt</w:t>
      </w:r>
      <w:r w:rsidRPr="00366794">
        <w:t xml:space="preserve"> and </w:t>
      </w:r>
      <w:r w:rsidRPr="00DB0363">
        <w:rPr>
          <w:rStyle w:val="CodeChar"/>
        </w:rPr>
        <w:t>updatedAt</w:t>
      </w:r>
      <w:r w:rsidRPr="00366794">
        <w:t xml:space="preserve"> fields, confirming they are in a valid date-time format and that these timestamps are </w:t>
      </w:r>
      <w:r w:rsidRPr="00DB0363">
        <w:rPr>
          <w:b/>
        </w:rPr>
        <w:t>identical upon creation</w:t>
      </w:r>
      <w:r w:rsidRPr="00366794">
        <w:t xml:space="preserve">. </w:t>
      </w:r>
    </w:p>
    <w:p w14:paraId="609713B2" w14:textId="68BF675C" w:rsidR="00DB0363" w:rsidRPr="00212977" w:rsidRDefault="00E64F43" w:rsidP="00366794">
      <w:pPr>
        <w:rPr>
          <w:lang w:val="bg-BG"/>
        </w:rPr>
      </w:pPr>
      <w:r w:rsidRPr="00E64F43">
        <w:rPr>
          <w:noProof/>
          <w:lang w:val="bg-BG"/>
        </w:rPr>
        <w:lastRenderedPageBreak/>
        <w:drawing>
          <wp:inline distT="0" distB="0" distL="0" distR="0" wp14:anchorId="11ED366D" wp14:editId="363CD62E">
            <wp:extent cx="6522720" cy="2596515"/>
            <wp:effectExtent l="0" t="0" r="0" b="0"/>
            <wp:docPr id="907571542" name="Picture 907571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D320D" w14:textId="3628F942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PUT Request Testing:</w:t>
      </w:r>
    </w:p>
    <w:p w14:paraId="61E5C2DC" w14:textId="77777777" w:rsidR="00AB48C4" w:rsidRDefault="00366794" w:rsidP="00366794">
      <w:r w:rsidRPr="00366794">
        <w:t xml:space="preserve">The test begins by sending a </w:t>
      </w:r>
      <w:r w:rsidRPr="00212977">
        <w:rPr>
          <w:b/>
        </w:rPr>
        <w:t>GET request</w:t>
      </w:r>
      <w:r w:rsidRPr="00366794">
        <w:t xml:space="preserve"> to </w:t>
      </w:r>
      <w:r w:rsidRPr="00212977">
        <w:rPr>
          <w:b/>
        </w:rPr>
        <w:t>retrieve all available colors</w:t>
      </w:r>
      <w:r w:rsidRPr="00366794">
        <w:t xml:space="preserve"> and identifies the color titled "</w:t>
      </w:r>
      <w:r w:rsidRPr="00212977">
        <w:rPr>
          <w:b/>
        </w:rPr>
        <w:t>Red</w:t>
      </w:r>
      <w:r w:rsidRPr="00366794">
        <w:t xml:space="preserve">" for </w:t>
      </w:r>
      <w:r w:rsidRPr="00212977">
        <w:rPr>
          <w:b/>
        </w:rPr>
        <w:t>updating</w:t>
      </w:r>
      <w:r w:rsidRPr="00366794">
        <w:t xml:space="preserve">. After confirming that the color exists, the test extracts its ID and </w:t>
      </w:r>
      <w:r w:rsidRPr="00212977">
        <w:rPr>
          <w:b/>
        </w:rPr>
        <w:t>sends a PUT request to update the color's title</w:t>
      </w:r>
      <w:r w:rsidRPr="00366794">
        <w:t xml:space="preserve"> to "</w:t>
      </w:r>
      <w:r w:rsidR="00212977">
        <w:rPr>
          <w:b/>
        </w:rPr>
        <w:t xml:space="preserve">Updated </w:t>
      </w:r>
      <w:r w:rsidR="00212977" w:rsidRPr="00212977">
        <w:rPr>
          <w:b/>
        </w:rPr>
        <w:t>Red</w:t>
      </w:r>
      <w:r w:rsidRPr="00366794">
        <w:t xml:space="preserve">" using a </w:t>
      </w:r>
      <w:r w:rsidRPr="00212977">
        <w:rPr>
          <w:b/>
        </w:rPr>
        <w:t>Bearer token for authentication</w:t>
      </w:r>
      <w:r w:rsidRPr="00366794">
        <w:t xml:space="preserve">. </w:t>
      </w:r>
    </w:p>
    <w:p w14:paraId="0476FDE0" w14:textId="47B84408" w:rsidR="00AB48C4" w:rsidRDefault="00E64F43" w:rsidP="00366794">
      <w:r w:rsidRPr="00E64F43">
        <w:rPr>
          <w:noProof/>
        </w:rPr>
        <w:drawing>
          <wp:inline distT="0" distB="0" distL="0" distR="0" wp14:anchorId="0316CB04" wp14:editId="42293948">
            <wp:extent cx="5692794" cy="3314700"/>
            <wp:effectExtent l="0" t="0" r="3175" b="0"/>
            <wp:docPr id="907571543" name="Picture 907571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699371" cy="331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AC22A" w14:textId="46715281" w:rsidR="00366794" w:rsidRDefault="00366794" w:rsidP="00366794">
      <w:r w:rsidRPr="00366794">
        <w:t xml:space="preserve">The test checks that the </w:t>
      </w:r>
      <w:r w:rsidRPr="00B54AB6">
        <w:rPr>
          <w:b/>
        </w:rPr>
        <w:t>response</w:t>
      </w:r>
      <w:r w:rsidRPr="00212977">
        <w:rPr>
          <w:b/>
        </w:rPr>
        <w:t xml:space="preserve"> status code</w:t>
      </w:r>
      <w:r w:rsidRPr="00366794">
        <w:t xml:space="preserve"> is </w:t>
      </w:r>
      <w:r w:rsidRPr="00212977">
        <w:rPr>
          <w:b/>
        </w:rPr>
        <w:t>200 OK</w:t>
      </w:r>
      <w:r w:rsidRPr="00366794">
        <w:t xml:space="preserve"> and that the </w:t>
      </w:r>
      <w:r w:rsidRPr="00212977">
        <w:rPr>
          <w:b/>
        </w:rPr>
        <w:t>response content</w:t>
      </w:r>
      <w:r w:rsidRPr="00366794">
        <w:t xml:space="preserve"> </w:t>
      </w:r>
      <w:r w:rsidRPr="00212977">
        <w:t>is</w:t>
      </w:r>
      <w:r w:rsidRPr="00212977">
        <w:rPr>
          <w:b/>
        </w:rPr>
        <w:t xml:space="preserve"> not empty</w:t>
      </w:r>
      <w:r w:rsidRPr="00366794">
        <w:t xml:space="preserve">. It further verifies that the color's ID remains the same, the title has been </w:t>
      </w:r>
      <w:r w:rsidRPr="00212977">
        <w:rPr>
          <w:b/>
        </w:rPr>
        <w:t>updated correctly</w:t>
      </w:r>
      <w:r w:rsidRPr="00366794">
        <w:t xml:space="preserve">, and both </w:t>
      </w:r>
      <w:r w:rsidRPr="00212977">
        <w:rPr>
          <w:rStyle w:val="CodeChar"/>
        </w:rPr>
        <w:t>createdAt</w:t>
      </w:r>
      <w:r w:rsidRPr="00366794">
        <w:t xml:space="preserve"> and </w:t>
      </w:r>
      <w:r w:rsidRPr="00212977">
        <w:rPr>
          <w:rStyle w:val="CodeChar"/>
        </w:rPr>
        <w:t>updatedAt</w:t>
      </w:r>
      <w:r w:rsidRPr="00366794">
        <w:t xml:space="preserve"> fields are present and in valid date-time format. The test also ensures that the </w:t>
      </w:r>
      <w:r w:rsidRPr="00212977">
        <w:rPr>
          <w:rStyle w:val="CodeChar"/>
        </w:rPr>
        <w:t>updatedAt</w:t>
      </w:r>
      <w:r w:rsidRPr="00366794">
        <w:t xml:space="preserve"> timestamp reflects the </w:t>
      </w:r>
      <w:r w:rsidRPr="00212977">
        <w:rPr>
          <w:b/>
        </w:rPr>
        <w:t>recent update</w:t>
      </w:r>
      <w:r w:rsidRPr="00366794">
        <w:t xml:space="preserve">, differing from the </w:t>
      </w:r>
      <w:r w:rsidRPr="00212977">
        <w:rPr>
          <w:rStyle w:val="CodeChar"/>
        </w:rPr>
        <w:t>createdAt</w:t>
      </w:r>
      <w:r w:rsidRPr="00366794">
        <w:t xml:space="preserve"> timestamp. </w:t>
      </w:r>
    </w:p>
    <w:p w14:paraId="276120A9" w14:textId="7BA5BEA1" w:rsidR="00AB48C4" w:rsidRDefault="00E64F43" w:rsidP="00366794">
      <w:pPr>
        <w:rPr>
          <w:b/>
        </w:rPr>
      </w:pPr>
      <w:r w:rsidRPr="00E64F43">
        <w:rPr>
          <w:b/>
          <w:noProof/>
        </w:rPr>
        <w:lastRenderedPageBreak/>
        <w:drawing>
          <wp:inline distT="0" distB="0" distL="0" distR="0" wp14:anchorId="208F14DC" wp14:editId="6E283295">
            <wp:extent cx="6522720" cy="3011170"/>
            <wp:effectExtent l="0" t="0" r="0" b="0"/>
            <wp:docPr id="907571544" name="Picture 907571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B8B6D" w14:textId="36A79AD4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DELETE Request Testing:</w:t>
      </w:r>
    </w:p>
    <w:p w14:paraId="3AC1FAAF" w14:textId="77777777" w:rsidR="00AB48C4" w:rsidRDefault="00366794" w:rsidP="003C7991">
      <w:r w:rsidRPr="00366794">
        <w:t xml:space="preserve">The </w:t>
      </w:r>
      <w:r w:rsidRPr="00212977">
        <w:rPr>
          <w:rStyle w:val="CodeChar"/>
        </w:rPr>
        <w:t>Test_DeleteColor</w:t>
      </w:r>
      <w:r w:rsidRPr="00366794">
        <w:t xml:space="preserve"> </w:t>
      </w:r>
      <w:r w:rsidRPr="00212977">
        <w:rPr>
          <w:b/>
        </w:rPr>
        <w:t>method</w:t>
      </w:r>
      <w:r w:rsidRPr="00366794">
        <w:t xml:space="preserve"> begins by sending a </w:t>
      </w:r>
      <w:r w:rsidRPr="00212977">
        <w:rPr>
          <w:b/>
        </w:rPr>
        <w:t>GET request</w:t>
      </w:r>
      <w:r w:rsidRPr="00366794">
        <w:t xml:space="preserve"> to retrieve the list of colors and identifies the color titled "</w:t>
      </w:r>
      <w:r w:rsidRPr="00212977">
        <w:rPr>
          <w:b/>
        </w:rPr>
        <w:t>Black</w:t>
      </w:r>
      <w:r w:rsidRPr="00366794">
        <w:t xml:space="preserve">" for deletion. After confirming that the color </w:t>
      </w:r>
      <w:r w:rsidRPr="00212977">
        <w:rPr>
          <w:b/>
        </w:rPr>
        <w:t>exists</w:t>
      </w:r>
      <w:r w:rsidRPr="00366794">
        <w:t xml:space="preserve">, the test extracts its ID and </w:t>
      </w:r>
      <w:r w:rsidRPr="00212977">
        <w:rPr>
          <w:b/>
        </w:rPr>
        <w:t>sends</w:t>
      </w:r>
      <w:r w:rsidRPr="00366794">
        <w:t xml:space="preserve"> a </w:t>
      </w:r>
      <w:r w:rsidRPr="00212977">
        <w:rPr>
          <w:b/>
        </w:rPr>
        <w:t>DELETE</w:t>
      </w:r>
      <w:r w:rsidRPr="00366794">
        <w:t xml:space="preserve"> </w:t>
      </w:r>
      <w:r w:rsidRPr="00212977">
        <w:rPr>
          <w:b/>
        </w:rPr>
        <w:t>request</w:t>
      </w:r>
      <w:r w:rsidRPr="00366794">
        <w:t xml:space="preserve">, using a </w:t>
      </w:r>
      <w:r w:rsidRPr="00212977">
        <w:rPr>
          <w:b/>
        </w:rPr>
        <w:t>Bearer token for authentication</w:t>
      </w:r>
      <w:r w:rsidRPr="00366794">
        <w:t xml:space="preserve">. </w:t>
      </w:r>
    </w:p>
    <w:p w14:paraId="2478743D" w14:textId="03DA67F7" w:rsidR="00AB48C4" w:rsidRDefault="00E64F43" w:rsidP="003C7991">
      <w:r w:rsidRPr="00E64F43">
        <w:rPr>
          <w:noProof/>
        </w:rPr>
        <w:drawing>
          <wp:inline distT="0" distB="0" distL="0" distR="0" wp14:anchorId="6CD331B7" wp14:editId="5FAC5BF4">
            <wp:extent cx="5857875" cy="3273954"/>
            <wp:effectExtent l="0" t="0" r="0" b="3175"/>
            <wp:docPr id="907571545" name="Picture 907571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63201" cy="32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0367F" w14:textId="3EBAEF3B" w:rsidR="003C7991" w:rsidRDefault="00366794" w:rsidP="003C7991">
      <w:r w:rsidRPr="00366794">
        <w:t xml:space="preserve">The test checks that the response </w:t>
      </w:r>
      <w:r w:rsidRPr="00212977">
        <w:rPr>
          <w:b/>
        </w:rPr>
        <w:t>status code</w:t>
      </w:r>
      <w:r w:rsidRPr="00366794">
        <w:t xml:space="preserve"> is </w:t>
      </w:r>
      <w:r w:rsidRPr="00212977">
        <w:rPr>
          <w:b/>
        </w:rPr>
        <w:t>200 OK</w:t>
      </w:r>
      <w:r w:rsidRPr="00366794">
        <w:t xml:space="preserve">, indicating the </w:t>
      </w:r>
      <w:r w:rsidRPr="00212977">
        <w:rPr>
          <w:b/>
        </w:rPr>
        <w:t>deletion was successful</w:t>
      </w:r>
      <w:r w:rsidRPr="00366794">
        <w:t xml:space="preserve">. To ensure the color has been properly deleted, the test </w:t>
      </w:r>
      <w:r w:rsidRPr="00212977">
        <w:rPr>
          <w:b/>
        </w:rPr>
        <w:t>sends</w:t>
      </w:r>
      <w:r w:rsidRPr="00366794">
        <w:t xml:space="preserve"> a </w:t>
      </w:r>
      <w:r w:rsidRPr="00212977">
        <w:rPr>
          <w:b/>
        </w:rPr>
        <w:t>GET</w:t>
      </w:r>
      <w:r w:rsidRPr="00366794">
        <w:t xml:space="preserve"> </w:t>
      </w:r>
      <w:r w:rsidRPr="00212977">
        <w:rPr>
          <w:b/>
        </w:rPr>
        <w:t>request for the deleted color by ID</w:t>
      </w:r>
      <w:r w:rsidRPr="00366794">
        <w:t xml:space="preserve">, verifying that the response content is </w:t>
      </w:r>
      <w:r w:rsidRPr="00212977">
        <w:rPr>
          <w:b/>
        </w:rPr>
        <w:t>empty</w:t>
      </w:r>
      <w:r w:rsidRPr="00366794">
        <w:t xml:space="preserve"> or "</w:t>
      </w:r>
      <w:r w:rsidRPr="00212977">
        <w:rPr>
          <w:b/>
        </w:rPr>
        <w:t>null</w:t>
      </w:r>
      <w:r w:rsidRPr="00366794">
        <w:t>". Finally, the test retrieves the list of colors again to confirm that "</w:t>
      </w:r>
      <w:r w:rsidRPr="00212977">
        <w:rPr>
          <w:b/>
        </w:rPr>
        <w:t>Black</w:t>
      </w:r>
      <w:r w:rsidRPr="00366794">
        <w:t xml:space="preserve">" </w:t>
      </w:r>
      <w:r w:rsidRPr="00212977">
        <w:rPr>
          <w:b/>
        </w:rPr>
        <w:t>no longer exists in the list</w:t>
      </w:r>
      <w:r w:rsidRPr="00366794">
        <w:t xml:space="preserve">. </w:t>
      </w:r>
    </w:p>
    <w:p w14:paraId="4C5E5B5D" w14:textId="7D062DF6" w:rsidR="00AB48C4" w:rsidRPr="004013BB" w:rsidRDefault="00E64F43" w:rsidP="003C7991">
      <w:r w:rsidRPr="00E64F43">
        <w:rPr>
          <w:noProof/>
        </w:rPr>
        <w:lastRenderedPageBreak/>
        <w:drawing>
          <wp:inline distT="0" distB="0" distL="0" distR="0" wp14:anchorId="711E3F8F" wp14:editId="3972986D">
            <wp:extent cx="5648325" cy="2792270"/>
            <wp:effectExtent l="0" t="0" r="0" b="8255"/>
            <wp:docPr id="907571540" name="Picture 907571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657797" cy="2796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77809" w14:textId="207BBD7D" w:rsidR="003C7991" w:rsidRPr="003C7991" w:rsidRDefault="003C7991" w:rsidP="003C7991">
      <w:pPr>
        <w:pStyle w:val="Heading2"/>
        <w:rPr>
          <w:lang w:val="bg-BG"/>
        </w:rPr>
      </w:pPr>
      <w:r>
        <w:t xml:space="preserve">CRUD Operations for </w:t>
      </w:r>
      <w:r w:rsidRPr="003C7991">
        <w:rPr>
          <w:lang w:val="bg-BG"/>
        </w:rPr>
        <w:t>Coupons</w:t>
      </w:r>
      <w:r>
        <w:t xml:space="preserve"> Testing:</w:t>
      </w:r>
    </w:p>
    <w:p w14:paraId="1774B934" w14:textId="357D723D" w:rsidR="003C7991" w:rsidRDefault="003C7991" w:rsidP="003C7991">
      <w:pPr>
        <w:rPr>
          <w:bCs/>
        </w:rPr>
      </w:pPr>
      <w:r w:rsidRPr="003C7991">
        <w:rPr>
          <w:bCs/>
          <w:lang w:val="bg-BG"/>
        </w:rPr>
        <w:t xml:space="preserve">Create a new test class named </w:t>
      </w:r>
      <w:r w:rsidRPr="00212977">
        <w:rPr>
          <w:rStyle w:val="CodeChar"/>
        </w:rPr>
        <w:t>CouponApiTests.cs</w:t>
      </w:r>
      <w:r w:rsidRPr="003C7991">
        <w:rPr>
          <w:bCs/>
          <w:lang w:val="bg-BG"/>
        </w:rPr>
        <w:t xml:space="preserve"> in the </w:t>
      </w:r>
      <w:r w:rsidRPr="00212977">
        <w:rPr>
          <w:rStyle w:val="CodeChar"/>
        </w:rPr>
        <w:t>ApiTests</w:t>
      </w:r>
      <w:r w:rsidRPr="003C7991">
        <w:rPr>
          <w:bCs/>
          <w:lang w:val="bg-BG"/>
        </w:rPr>
        <w:t xml:space="preserve"> project.</w:t>
      </w:r>
      <w:r w:rsidR="00212977">
        <w:rPr>
          <w:bCs/>
        </w:rPr>
        <w:t xml:space="preserve"> </w:t>
      </w:r>
      <w:r w:rsidR="00212977" w:rsidRPr="00212977">
        <w:rPr>
          <w:bCs/>
        </w:rPr>
        <w:t xml:space="preserve">This class is a test fixture designed to test the </w:t>
      </w:r>
      <w:r w:rsidR="00212977">
        <w:rPr>
          <w:bCs/>
          <w:lang w:val="bg-BG"/>
        </w:rPr>
        <w:t xml:space="preserve">Coupon </w:t>
      </w:r>
      <w:r w:rsidR="00212977" w:rsidRPr="00212977">
        <w:rPr>
          <w:bCs/>
        </w:rPr>
        <w:t xml:space="preserve">API, using a </w:t>
      </w:r>
      <w:r w:rsidR="00212977" w:rsidRPr="00B54AB6">
        <w:rPr>
          <w:rStyle w:val="CodeChar"/>
        </w:rPr>
        <w:t>RestClient</w:t>
      </w:r>
      <w:r w:rsidR="00212977" w:rsidRPr="00212977">
        <w:rPr>
          <w:bCs/>
        </w:rPr>
        <w:t xml:space="preserve"> for API requests. It implements </w:t>
      </w:r>
      <w:r w:rsidR="00212977" w:rsidRPr="00B54AB6">
        <w:rPr>
          <w:rStyle w:val="CodeChar"/>
        </w:rPr>
        <w:t>IDisposable</w:t>
      </w:r>
      <w:r w:rsidR="00212977" w:rsidRPr="00212977">
        <w:rPr>
          <w:bCs/>
        </w:rPr>
        <w:t xml:space="preserve"> to clean up resources and prevent leaks. The </w:t>
      </w:r>
      <w:r w:rsidR="00212977" w:rsidRPr="00212977">
        <w:rPr>
          <w:b/>
          <w:bCs/>
        </w:rPr>
        <w:t>Setup</w:t>
      </w:r>
      <w:r w:rsidR="00212977" w:rsidRPr="00212977">
        <w:rPr>
          <w:bCs/>
        </w:rPr>
        <w:t xml:space="preserve"> method initializes the </w:t>
      </w:r>
      <w:r w:rsidR="00212977" w:rsidRPr="00B54AB6">
        <w:rPr>
          <w:rStyle w:val="CodeChar"/>
        </w:rPr>
        <w:t>RestClient</w:t>
      </w:r>
      <w:r w:rsidR="00212977" w:rsidRPr="00212977">
        <w:rPr>
          <w:bCs/>
        </w:rPr>
        <w:t xml:space="preserve"> and </w:t>
      </w:r>
      <w:r w:rsidR="00212977" w:rsidRPr="00212977">
        <w:rPr>
          <w:b/>
          <w:bCs/>
        </w:rPr>
        <w:t>authenticates</w:t>
      </w:r>
      <w:r w:rsidR="00212977" w:rsidRPr="00212977">
        <w:rPr>
          <w:bCs/>
        </w:rPr>
        <w:t xml:space="preserve"> the user </w:t>
      </w:r>
      <w:r w:rsidR="00212977" w:rsidRPr="00212977">
        <w:rPr>
          <w:b/>
          <w:bCs/>
        </w:rPr>
        <w:t>before each test</w:t>
      </w:r>
      <w:r w:rsidR="00212977" w:rsidRPr="00212977">
        <w:rPr>
          <w:bCs/>
        </w:rPr>
        <w:t xml:space="preserve">, ensuring a secure and consistent testing environment by </w:t>
      </w:r>
      <w:r w:rsidR="00212977" w:rsidRPr="00212977">
        <w:rPr>
          <w:b/>
          <w:bCs/>
        </w:rPr>
        <w:t>validating</w:t>
      </w:r>
      <w:r w:rsidR="00212977" w:rsidRPr="00212977">
        <w:rPr>
          <w:bCs/>
        </w:rPr>
        <w:t xml:space="preserve"> the </w:t>
      </w:r>
      <w:r w:rsidR="00212977" w:rsidRPr="00212977">
        <w:rPr>
          <w:b/>
          <w:bCs/>
        </w:rPr>
        <w:t>authentication token</w:t>
      </w:r>
      <w:r w:rsidR="00212977" w:rsidRPr="00212977">
        <w:rPr>
          <w:bCs/>
        </w:rPr>
        <w:t>.</w:t>
      </w:r>
    </w:p>
    <w:p w14:paraId="5A2F7BD8" w14:textId="6FDE657B" w:rsidR="00AB48C4" w:rsidRPr="00212977" w:rsidRDefault="00F86062" w:rsidP="003C7991">
      <w:pPr>
        <w:rPr>
          <w:bCs/>
        </w:rPr>
      </w:pPr>
      <w:r w:rsidRPr="00F86062">
        <w:rPr>
          <w:bCs/>
          <w:noProof/>
        </w:rPr>
        <w:drawing>
          <wp:inline distT="0" distB="0" distL="0" distR="0" wp14:anchorId="41E80C2E" wp14:editId="3A5329B8">
            <wp:extent cx="6522720" cy="2930525"/>
            <wp:effectExtent l="0" t="0" r="0" b="31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0265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GET Request Testing:</w:t>
      </w:r>
    </w:p>
    <w:p w14:paraId="16EA0F2F" w14:textId="547B137E" w:rsidR="009138F8" w:rsidRDefault="00366794" w:rsidP="003C7991">
      <w:r w:rsidRPr="00366794">
        <w:t xml:space="preserve">The </w:t>
      </w:r>
      <w:r w:rsidRPr="00212977">
        <w:rPr>
          <w:rStyle w:val="CodeChar"/>
        </w:rPr>
        <w:t>Test_GetAllCoupons</w:t>
      </w:r>
      <w:r w:rsidRPr="00366794">
        <w:t xml:space="preserve"> </w:t>
      </w:r>
      <w:r w:rsidRPr="00212977">
        <w:rPr>
          <w:b/>
        </w:rPr>
        <w:t>method</w:t>
      </w:r>
      <w:r w:rsidRPr="00366794">
        <w:t xml:space="preserve"> sends a </w:t>
      </w:r>
      <w:r w:rsidRPr="00212977">
        <w:rPr>
          <w:b/>
        </w:rPr>
        <w:t>GET request</w:t>
      </w:r>
      <w:r w:rsidRPr="00366794">
        <w:t xml:space="preserve"> to the "</w:t>
      </w:r>
      <w:r w:rsidRPr="00212977">
        <w:rPr>
          <w:b/>
        </w:rPr>
        <w:t>coupon</w:t>
      </w:r>
      <w:r w:rsidRPr="00366794">
        <w:t xml:space="preserve">" </w:t>
      </w:r>
      <w:r w:rsidRPr="00212977">
        <w:rPr>
          <w:b/>
        </w:rPr>
        <w:t>endpoint</w:t>
      </w:r>
      <w:r w:rsidRPr="00366794">
        <w:t xml:space="preserve">, including an </w:t>
      </w:r>
      <w:r w:rsidRPr="00212977">
        <w:rPr>
          <w:b/>
        </w:rPr>
        <w:t>authorization token in the header</w:t>
      </w:r>
      <w:r w:rsidRPr="00366794">
        <w:t xml:space="preserve">, and performs several assertions to ensure the response is correct. The test checks that the </w:t>
      </w:r>
      <w:r w:rsidRPr="00212977">
        <w:rPr>
          <w:b/>
        </w:rPr>
        <w:t>status code</w:t>
      </w:r>
      <w:r w:rsidRPr="00366794">
        <w:t xml:space="preserve"> is </w:t>
      </w:r>
      <w:r w:rsidRPr="00212977">
        <w:rPr>
          <w:b/>
        </w:rPr>
        <w:t>200 OK</w:t>
      </w:r>
      <w:r w:rsidRPr="00366794">
        <w:t xml:space="preserve"> and that the </w:t>
      </w:r>
      <w:r w:rsidRPr="00212977">
        <w:rPr>
          <w:b/>
        </w:rPr>
        <w:t xml:space="preserve">response content </w:t>
      </w:r>
      <w:r w:rsidRPr="00212977">
        <w:t>is</w:t>
      </w:r>
      <w:r w:rsidRPr="00212977">
        <w:rPr>
          <w:b/>
        </w:rPr>
        <w:t xml:space="preserve"> not empty</w:t>
      </w:r>
      <w:r w:rsidRPr="00366794">
        <w:t xml:space="preserve">. It confirms that the content is a </w:t>
      </w:r>
      <w:r w:rsidRPr="00212977">
        <w:rPr>
          <w:b/>
        </w:rPr>
        <w:t>JSON array</w:t>
      </w:r>
      <w:r w:rsidRPr="00366794">
        <w:t xml:space="preserve"> containing at least one coupon and specifically checks for the presence of expected coupon names like "</w:t>
      </w:r>
      <w:r w:rsidRPr="00212977">
        <w:rPr>
          <w:b/>
        </w:rPr>
        <w:t>SUMMER21</w:t>
      </w:r>
      <w:r w:rsidRPr="00366794">
        <w:t>"</w:t>
      </w:r>
      <w:r w:rsidR="009138F8" w:rsidRPr="00366794">
        <w:t>,</w:t>
      </w:r>
      <w:r w:rsidRPr="00366794">
        <w:t xml:space="preserve"> "</w:t>
      </w:r>
      <w:r w:rsidRPr="00212977">
        <w:rPr>
          <w:b/>
        </w:rPr>
        <w:t>WINTER21</w:t>
      </w:r>
      <w:r w:rsidRPr="00366794">
        <w:t>"</w:t>
      </w:r>
      <w:r w:rsidR="009138F8" w:rsidRPr="00366794">
        <w:t>,</w:t>
      </w:r>
      <w:r w:rsidRPr="00366794">
        <w:t xml:space="preserve"> and "</w:t>
      </w:r>
      <w:r w:rsidRPr="00212977">
        <w:rPr>
          <w:b/>
        </w:rPr>
        <w:t>BLACKFRIDAY</w:t>
      </w:r>
      <w:r w:rsidRPr="00366794">
        <w:t>"</w:t>
      </w:r>
      <w:r w:rsidR="009138F8" w:rsidRPr="00366794">
        <w:t>.</w:t>
      </w:r>
      <w:r w:rsidRPr="00366794">
        <w:t xml:space="preserve"> </w:t>
      </w:r>
    </w:p>
    <w:p w14:paraId="5E741C33" w14:textId="1961DB25" w:rsidR="009138F8" w:rsidRDefault="00E64F43" w:rsidP="003C7991">
      <w:r w:rsidRPr="00E64F43">
        <w:rPr>
          <w:noProof/>
        </w:rPr>
        <w:lastRenderedPageBreak/>
        <w:drawing>
          <wp:inline distT="0" distB="0" distL="0" distR="0" wp14:anchorId="5A20DB1A" wp14:editId="637DC614">
            <wp:extent cx="5724525" cy="3359926"/>
            <wp:effectExtent l="0" t="0" r="0" b="0"/>
            <wp:docPr id="907571539" name="Picture 907571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0059" cy="3363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03ABF" w14:textId="2C55463B" w:rsidR="003C7991" w:rsidRDefault="00366794" w:rsidP="003C7991">
      <w:r w:rsidRPr="00366794">
        <w:t xml:space="preserve">The test further verifies that </w:t>
      </w:r>
      <w:r w:rsidRPr="00212977">
        <w:rPr>
          <w:b/>
        </w:rPr>
        <w:t>each coupon has a valid</w:t>
      </w:r>
      <w:r w:rsidRPr="00366794">
        <w:t xml:space="preserve">, </w:t>
      </w:r>
      <w:r w:rsidRPr="00212977">
        <w:rPr>
          <w:b/>
        </w:rPr>
        <w:t>non-null</w:t>
      </w:r>
      <w:r w:rsidRPr="00366794">
        <w:t xml:space="preserve"> </w:t>
      </w:r>
      <w:r w:rsidRPr="00212977">
        <w:rPr>
          <w:b/>
        </w:rPr>
        <w:t>ID</w:t>
      </w:r>
      <w:r w:rsidRPr="00366794">
        <w:t xml:space="preserve">, </w:t>
      </w:r>
      <w:r w:rsidRPr="00212977">
        <w:rPr>
          <w:b/>
        </w:rPr>
        <w:t>name</w:t>
      </w:r>
      <w:r w:rsidRPr="00366794">
        <w:t xml:space="preserve">, and </w:t>
      </w:r>
      <w:r w:rsidRPr="00212977">
        <w:rPr>
          <w:b/>
        </w:rPr>
        <w:t>expiry date</w:t>
      </w:r>
      <w:r w:rsidRPr="00366794">
        <w:t xml:space="preserve">, and that the </w:t>
      </w:r>
      <w:r w:rsidRPr="00212977">
        <w:rPr>
          <w:b/>
        </w:rPr>
        <w:t>discount value</w:t>
      </w:r>
      <w:r w:rsidRPr="00366794">
        <w:t xml:space="preserve"> is a </w:t>
      </w:r>
      <w:r w:rsidRPr="00212977">
        <w:rPr>
          <w:b/>
        </w:rPr>
        <w:t>positive integer</w:t>
      </w:r>
      <w:r w:rsidRPr="00366794">
        <w:t xml:space="preserve">. Additionally, the test ensures that each coupon's expiry date is in a valid date-time format and is </w:t>
      </w:r>
      <w:r w:rsidRPr="00212977">
        <w:rPr>
          <w:b/>
        </w:rPr>
        <w:t>set to a future date</w:t>
      </w:r>
      <w:r w:rsidRPr="00366794">
        <w:t xml:space="preserve">. This comprehensive test ensures that the API correctly </w:t>
      </w:r>
      <w:r w:rsidRPr="00212977">
        <w:rPr>
          <w:b/>
        </w:rPr>
        <w:t>retrieves</w:t>
      </w:r>
      <w:r w:rsidRPr="00366794">
        <w:t xml:space="preserve"> and </w:t>
      </w:r>
      <w:r w:rsidRPr="00212977">
        <w:rPr>
          <w:b/>
        </w:rPr>
        <w:t>returns detailed coupon information</w:t>
      </w:r>
      <w:r w:rsidRPr="00366794">
        <w:t>.</w:t>
      </w:r>
    </w:p>
    <w:p w14:paraId="10A7AC6E" w14:textId="1D6B1E37" w:rsidR="009138F8" w:rsidRPr="009138F8" w:rsidRDefault="00E64F43" w:rsidP="003C7991">
      <w:r w:rsidRPr="00E64F43">
        <w:rPr>
          <w:noProof/>
        </w:rPr>
        <w:drawing>
          <wp:inline distT="0" distB="0" distL="0" distR="0" wp14:anchorId="26FDE052" wp14:editId="21F98190">
            <wp:extent cx="5934075" cy="3016719"/>
            <wp:effectExtent l="0" t="0" r="0" b="0"/>
            <wp:docPr id="907571538" name="Picture 907571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2310" cy="3020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A7EC9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POST Request Testing:</w:t>
      </w:r>
    </w:p>
    <w:p w14:paraId="0F8585CC" w14:textId="19FA1BB1" w:rsidR="003C7991" w:rsidRDefault="00366794" w:rsidP="003C7991">
      <w:r w:rsidRPr="00366794">
        <w:t xml:space="preserve">The test sends a </w:t>
      </w:r>
      <w:r w:rsidRPr="00212977">
        <w:rPr>
          <w:b/>
        </w:rPr>
        <w:t>POST</w:t>
      </w:r>
      <w:r w:rsidRPr="00366794">
        <w:t xml:space="preserve"> </w:t>
      </w:r>
      <w:r w:rsidRPr="00212977">
        <w:rPr>
          <w:b/>
        </w:rPr>
        <w:t>request</w:t>
      </w:r>
      <w:r w:rsidRPr="00366794">
        <w:t xml:space="preserve"> to the "</w:t>
      </w:r>
      <w:r w:rsidRPr="00212977">
        <w:rPr>
          <w:b/>
        </w:rPr>
        <w:t>coupon</w:t>
      </w:r>
      <w:r w:rsidRPr="00366794">
        <w:t xml:space="preserve">" </w:t>
      </w:r>
      <w:r w:rsidRPr="00212977">
        <w:rPr>
          <w:b/>
        </w:rPr>
        <w:t>endpoint</w:t>
      </w:r>
      <w:r w:rsidRPr="00366794">
        <w:t xml:space="preserve"> with a </w:t>
      </w:r>
      <w:r w:rsidRPr="00212977">
        <w:rPr>
          <w:b/>
        </w:rPr>
        <w:t>JSON body</w:t>
      </w:r>
      <w:r w:rsidRPr="00366794">
        <w:t xml:space="preserve"> containing the coupon's </w:t>
      </w:r>
      <w:r w:rsidRPr="00212977">
        <w:rPr>
          <w:b/>
        </w:rPr>
        <w:t>name</w:t>
      </w:r>
      <w:r w:rsidRPr="00366794">
        <w:t xml:space="preserve">, </w:t>
      </w:r>
      <w:r w:rsidRPr="00212977">
        <w:rPr>
          <w:b/>
        </w:rPr>
        <w:t>discount value</w:t>
      </w:r>
      <w:r w:rsidRPr="00366794">
        <w:t xml:space="preserve">, and </w:t>
      </w:r>
      <w:r w:rsidRPr="00212977">
        <w:rPr>
          <w:b/>
        </w:rPr>
        <w:t>expiry date</w:t>
      </w:r>
      <w:r w:rsidRPr="00366794">
        <w:t xml:space="preserve">. An </w:t>
      </w:r>
      <w:r w:rsidRPr="00C16515">
        <w:rPr>
          <w:b/>
        </w:rPr>
        <w:t>authorization token</w:t>
      </w:r>
      <w:r w:rsidRPr="00366794">
        <w:t xml:space="preserve"> is included in the </w:t>
      </w:r>
      <w:r w:rsidRPr="00C16515">
        <w:rPr>
          <w:b/>
        </w:rPr>
        <w:t>request header</w:t>
      </w:r>
      <w:r w:rsidRPr="00366794">
        <w:t xml:space="preserve"> to ensure proper authentication. The test then checks that the response status code is </w:t>
      </w:r>
      <w:r w:rsidRPr="00C16515">
        <w:rPr>
          <w:b/>
        </w:rPr>
        <w:t>200 OK</w:t>
      </w:r>
      <w:r w:rsidRPr="00366794">
        <w:t xml:space="preserve"> and that the </w:t>
      </w:r>
      <w:r w:rsidRPr="00C16515">
        <w:rPr>
          <w:b/>
        </w:rPr>
        <w:t>response content</w:t>
      </w:r>
      <w:r w:rsidRPr="00366794">
        <w:t xml:space="preserve"> is </w:t>
      </w:r>
      <w:r w:rsidRPr="00C16515">
        <w:rPr>
          <w:b/>
        </w:rPr>
        <w:t>not</w:t>
      </w:r>
      <w:r w:rsidRPr="00366794">
        <w:t xml:space="preserve"> </w:t>
      </w:r>
      <w:r w:rsidRPr="00C16515">
        <w:rPr>
          <w:b/>
        </w:rPr>
        <w:t>empty</w:t>
      </w:r>
      <w:r w:rsidRPr="00366794">
        <w:t xml:space="preserve">. It parses the response to confirm that the newly created coupon has a </w:t>
      </w:r>
      <w:r w:rsidRPr="00C16515">
        <w:rPr>
          <w:b/>
        </w:rPr>
        <w:t>valid</w:t>
      </w:r>
      <w:r w:rsidRPr="00366794">
        <w:t xml:space="preserve">, </w:t>
      </w:r>
      <w:r w:rsidRPr="00C16515">
        <w:rPr>
          <w:b/>
        </w:rPr>
        <w:t>non-null ID</w:t>
      </w:r>
      <w:r w:rsidRPr="00366794">
        <w:t xml:space="preserve">, and that the </w:t>
      </w:r>
      <w:r w:rsidRPr="00C16515">
        <w:rPr>
          <w:b/>
        </w:rPr>
        <w:t>coupon's name</w:t>
      </w:r>
      <w:r w:rsidRPr="00366794">
        <w:t xml:space="preserve">, </w:t>
      </w:r>
      <w:r w:rsidRPr="00C16515">
        <w:rPr>
          <w:b/>
        </w:rPr>
        <w:t>discount</w:t>
      </w:r>
      <w:r w:rsidRPr="00366794">
        <w:t xml:space="preserve">, and </w:t>
      </w:r>
      <w:r w:rsidRPr="00C16515">
        <w:rPr>
          <w:b/>
        </w:rPr>
        <w:t>expiry</w:t>
      </w:r>
      <w:r w:rsidRPr="00366794">
        <w:t xml:space="preserve"> </w:t>
      </w:r>
      <w:r w:rsidRPr="00C16515">
        <w:rPr>
          <w:b/>
        </w:rPr>
        <w:t>date</w:t>
      </w:r>
      <w:r w:rsidRPr="00366794">
        <w:t xml:space="preserve"> </w:t>
      </w:r>
      <w:r w:rsidRPr="00C16515">
        <w:rPr>
          <w:b/>
        </w:rPr>
        <w:t xml:space="preserve">match </w:t>
      </w:r>
      <w:r w:rsidRPr="00C16515">
        <w:t>the</w:t>
      </w:r>
      <w:r w:rsidRPr="00C16515">
        <w:rPr>
          <w:b/>
        </w:rPr>
        <w:t xml:space="preserve"> input values</w:t>
      </w:r>
      <w:r w:rsidRPr="00366794">
        <w:t xml:space="preserve">. Additionally, the test verifies that the </w:t>
      </w:r>
      <w:r w:rsidRPr="00C16515">
        <w:rPr>
          <w:b/>
        </w:rPr>
        <w:t>expiry</w:t>
      </w:r>
      <w:r w:rsidRPr="00366794">
        <w:t xml:space="preserve"> </w:t>
      </w:r>
      <w:r w:rsidRPr="00C16515">
        <w:rPr>
          <w:b/>
        </w:rPr>
        <w:t>date</w:t>
      </w:r>
      <w:r w:rsidRPr="00366794">
        <w:t xml:space="preserve"> is in a </w:t>
      </w:r>
      <w:r w:rsidRPr="00C16515">
        <w:rPr>
          <w:b/>
        </w:rPr>
        <w:t>valid date-time</w:t>
      </w:r>
      <w:r w:rsidRPr="00366794">
        <w:t xml:space="preserve"> format and set in the future. </w:t>
      </w:r>
    </w:p>
    <w:p w14:paraId="3335F002" w14:textId="3805F29E" w:rsidR="009138F8" w:rsidRPr="004013BB" w:rsidRDefault="00E64F43" w:rsidP="003C7991">
      <w:r w:rsidRPr="00E64F43">
        <w:rPr>
          <w:noProof/>
        </w:rPr>
        <w:lastRenderedPageBreak/>
        <w:drawing>
          <wp:inline distT="0" distB="0" distL="0" distR="0" wp14:anchorId="57397AFA" wp14:editId="354684B5">
            <wp:extent cx="5642970" cy="4276725"/>
            <wp:effectExtent l="0" t="0" r="0" b="0"/>
            <wp:docPr id="907571537" name="Picture 907571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648681" cy="4281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A9829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PUT Request Testing:</w:t>
      </w:r>
    </w:p>
    <w:p w14:paraId="441C3C09" w14:textId="2B050EFF" w:rsidR="00366794" w:rsidRDefault="00366794" w:rsidP="00366794">
      <w:pPr>
        <w:rPr>
          <w:lang w:val="bg-BG"/>
        </w:rPr>
      </w:pPr>
      <w:r w:rsidRPr="00366794">
        <w:rPr>
          <w:lang w:val="bg-BG"/>
        </w:rPr>
        <w:t xml:space="preserve">The </w:t>
      </w:r>
      <w:r w:rsidRPr="00C16515">
        <w:rPr>
          <w:rStyle w:val="CodeChar"/>
        </w:rPr>
        <w:t>Test_UpdateCoupon</w:t>
      </w:r>
      <w:r w:rsidRPr="00366794">
        <w:rPr>
          <w:lang w:val="bg-BG"/>
        </w:rPr>
        <w:t xml:space="preserve"> method begins by sending a </w:t>
      </w:r>
      <w:r w:rsidRPr="00C16515">
        <w:rPr>
          <w:b/>
          <w:lang w:val="bg-BG"/>
        </w:rPr>
        <w:t>GET request</w:t>
      </w:r>
      <w:r w:rsidRPr="00366794">
        <w:rPr>
          <w:lang w:val="bg-BG"/>
        </w:rPr>
        <w:t xml:space="preserve"> to </w:t>
      </w:r>
      <w:r w:rsidRPr="00C16515">
        <w:rPr>
          <w:b/>
          <w:lang w:val="bg-BG"/>
        </w:rPr>
        <w:t>retrieve all coupons</w:t>
      </w:r>
      <w:r w:rsidRPr="00366794">
        <w:rPr>
          <w:lang w:val="bg-BG"/>
        </w:rPr>
        <w:t xml:space="preserve">, including an </w:t>
      </w:r>
      <w:r w:rsidRPr="00C16515">
        <w:rPr>
          <w:b/>
          <w:lang w:val="bg-BG"/>
        </w:rPr>
        <w:t>authorization token</w:t>
      </w:r>
      <w:r w:rsidRPr="00366794">
        <w:rPr>
          <w:lang w:val="bg-BG"/>
        </w:rPr>
        <w:t xml:space="preserve"> in the header for authentication. It then identifies the coupon titled "</w:t>
      </w:r>
      <w:r w:rsidRPr="00C16515">
        <w:rPr>
          <w:b/>
          <w:lang w:val="bg-BG"/>
        </w:rPr>
        <w:t>FLASHSALE</w:t>
      </w:r>
      <w:r w:rsidRPr="00366794">
        <w:rPr>
          <w:lang w:val="bg-BG"/>
        </w:rPr>
        <w:t xml:space="preserve">" for updating. After confirming that the coupon exists, the test extracts its ID and sends a </w:t>
      </w:r>
      <w:r w:rsidRPr="00C16515">
        <w:rPr>
          <w:b/>
          <w:lang w:val="bg-BG"/>
        </w:rPr>
        <w:t>PUT request to update</w:t>
      </w:r>
      <w:r w:rsidRPr="00366794">
        <w:rPr>
          <w:lang w:val="bg-BG"/>
        </w:rPr>
        <w:t xml:space="preserve"> the coupon's </w:t>
      </w:r>
      <w:r w:rsidRPr="00C16515">
        <w:rPr>
          <w:b/>
          <w:lang w:val="bg-BG"/>
        </w:rPr>
        <w:t>name</w:t>
      </w:r>
      <w:r w:rsidRPr="00366794">
        <w:rPr>
          <w:lang w:val="bg-BG"/>
        </w:rPr>
        <w:t xml:space="preserve">, </w:t>
      </w:r>
      <w:r w:rsidRPr="00C16515">
        <w:rPr>
          <w:b/>
          <w:lang w:val="bg-BG"/>
        </w:rPr>
        <w:t>discount value</w:t>
      </w:r>
      <w:r w:rsidRPr="00366794">
        <w:rPr>
          <w:lang w:val="bg-BG"/>
        </w:rPr>
        <w:t xml:space="preserve">, and </w:t>
      </w:r>
      <w:r w:rsidRPr="00C16515">
        <w:rPr>
          <w:b/>
          <w:lang w:val="bg-BG"/>
        </w:rPr>
        <w:t>expiry date</w:t>
      </w:r>
      <w:r w:rsidRPr="00366794">
        <w:rPr>
          <w:lang w:val="bg-BG"/>
        </w:rPr>
        <w:t>.</w:t>
      </w:r>
    </w:p>
    <w:p w14:paraId="36EC99EA" w14:textId="62EE2655" w:rsidR="009138F8" w:rsidRPr="00366794" w:rsidRDefault="00F86062" w:rsidP="00366794">
      <w:pPr>
        <w:rPr>
          <w:lang w:val="bg-BG"/>
        </w:rPr>
      </w:pPr>
      <w:r w:rsidRPr="00F86062">
        <w:rPr>
          <w:noProof/>
          <w:lang w:val="bg-BG"/>
        </w:rPr>
        <w:drawing>
          <wp:inline distT="0" distB="0" distL="0" distR="0" wp14:anchorId="51645A79" wp14:editId="34169F68">
            <wp:extent cx="6522720" cy="358457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58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F96B" w14:textId="77777777" w:rsidR="00366794" w:rsidRDefault="00366794" w:rsidP="00366794">
      <w:pPr>
        <w:rPr>
          <w:lang w:val="bg-BG"/>
        </w:rPr>
      </w:pPr>
      <w:r w:rsidRPr="00366794">
        <w:rPr>
          <w:lang w:val="bg-BG"/>
        </w:rPr>
        <w:lastRenderedPageBreak/>
        <w:t xml:space="preserve">The test checks that the response status code is </w:t>
      </w:r>
      <w:r w:rsidRPr="00C16515">
        <w:rPr>
          <w:b/>
          <w:lang w:val="bg-BG"/>
        </w:rPr>
        <w:t>200 OK</w:t>
      </w:r>
      <w:r w:rsidRPr="00366794">
        <w:rPr>
          <w:lang w:val="bg-BG"/>
        </w:rPr>
        <w:t xml:space="preserve"> and that the response content is </w:t>
      </w:r>
      <w:r w:rsidRPr="00C16515">
        <w:rPr>
          <w:b/>
          <w:lang w:val="bg-BG"/>
        </w:rPr>
        <w:t>not empty</w:t>
      </w:r>
      <w:r w:rsidRPr="00366794">
        <w:rPr>
          <w:lang w:val="bg-BG"/>
        </w:rPr>
        <w:t xml:space="preserve">. It verifies that the coupon's </w:t>
      </w:r>
      <w:r w:rsidRPr="00C16515">
        <w:rPr>
          <w:b/>
          <w:lang w:val="bg-BG"/>
        </w:rPr>
        <w:t>ID remains unchanged</w:t>
      </w:r>
      <w:r w:rsidRPr="00366794">
        <w:rPr>
          <w:lang w:val="bg-BG"/>
        </w:rPr>
        <w:t>, ensuring that the update did not inadvertently create a new coupon. The test also confirms that the updated fields—</w:t>
      </w:r>
      <w:r w:rsidRPr="00C16515">
        <w:rPr>
          <w:b/>
          <w:lang w:val="bg-BG"/>
        </w:rPr>
        <w:t>name</w:t>
      </w:r>
      <w:r w:rsidRPr="00366794">
        <w:rPr>
          <w:lang w:val="bg-BG"/>
        </w:rPr>
        <w:t xml:space="preserve">, </w:t>
      </w:r>
      <w:r w:rsidRPr="00C16515">
        <w:rPr>
          <w:b/>
          <w:lang w:val="bg-BG"/>
        </w:rPr>
        <w:t>discount</w:t>
      </w:r>
      <w:r w:rsidRPr="00366794">
        <w:rPr>
          <w:lang w:val="bg-BG"/>
        </w:rPr>
        <w:t xml:space="preserve">, and </w:t>
      </w:r>
      <w:r w:rsidRPr="00C16515">
        <w:rPr>
          <w:b/>
          <w:lang w:val="bg-BG"/>
        </w:rPr>
        <w:t>expiry date</w:t>
      </w:r>
      <w:r w:rsidRPr="00366794">
        <w:rPr>
          <w:lang w:val="bg-BG"/>
        </w:rPr>
        <w:t>—</w:t>
      </w:r>
      <w:r w:rsidRPr="00C16515">
        <w:rPr>
          <w:b/>
          <w:lang w:val="bg-BG"/>
        </w:rPr>
        <w:t>match</w:t>
      </w:r>
      <w:r w:rsidRPr="00366794">
        <w:rPr>
          <w:lang w:val="bg-BG"/>
        </w:rPr>
        <w:t xml:space="preserve"> the </w:t>
      </w:r>
      <w:r w:rsidRPr="00C16515">
        <w:rPr>
          <w:b/>
          <w:lang w:val="bg-BG"/>
        </w:rPr>
        <w:t>new values</w:t>
      </w:r>
      <w:r w:rsidRPr="00366794">
        <w:rPr>
          <w:lang w:val="bg-BG"/>
        </w:rPr>
        <w:t xml:space="preserve"> provided. Additionally, it ensures that the </w:t>
      </w:r>
      <w:r w:rsidRPr="00C16515">
        <w:rPr>
          <w:b/>
          <w:lang w:val="bg-BG"/>
        </w:rPr>
        <w:t>expiry date</w:t>
      </w:r>
      <w:r w:rsidRPr="00366794">
        <w:rPr>
          <w:lang w:val="bg-BG"/>
        </w:rPr>
        <w:t xml:space="preserve"> is in a </w:t>
      </w:r>
      <w:r w:rsidRPr="00C16515">
        <w:rPr>
          <w:b/>
          <w:lang w:val="bg-BG"/>
        </w:rPr>
        <w:t>valid</w:t>
      </w:r>
      <w:r w:rsidRPr="00366794">
        <w:rPr>
          <w:lang w:val="bg-BG"/>
        </w:rPr>
        <w:t xml:space="preserve"> </w:t>
      </w:r>
      <w:r w:rsidRPr="00C16515">
        <w:rPr>
          <w:b/>
          <w:lang w:val="bg-BG"/>
        </w:rPr>
        <w:t>date-time</w:t>
      </w:r>
      <w:r w:rsidRPr="00366794">
        <w:rPr>
          <w:lang w:val="bg-BG"/>
        </w:rPr>
        <w:t xml:space="preserve"> </w:t>
      </w:r>
      <w:r w:rsidRPr="00C16515">
        <w:rPr>
          <w:b/>
          <w:lang w:val="bg-BG"/>
        </w:rPr>
        <w:t>format</w:t>
      </w:r>
      <w:r w:rsidRPr="00366794">
        <w:rPr>
          <w:lang w:val="bg-BG"/>
        </w:rPr>
        <w:t xml:space="preserve"> and </w:t>
      </w:r>
      <w:r w:rsidRPr="00C16515">
        <w:rPr>
          <w:b/>
          <w:lang w:val="bg-BG"/>
        </w:rPr>
        <w:t>set to a future date</w:t>
      </w:r>
      <w:r w:rsidRPr="00366794">
        <w:rPr>
          <w:lang w:val="bg-BG"/>
        </w:rPr>
        <w:t>.</w:t>
      </w:r>
    </w:p>
    <w:p w14:paraId="39F8DF25" w14:textId="2ACC1931" w:rsidR="009138F8" w:rsidRPr="00366794" w:rsidRDefault="00F86062" w:rsidP="00366794">
      <w:pPr>
        <w:rPr>
          <w:lang w:val="bg-BG"/>
        </w:rPr>
      </w:pPr>
      <w:r w:rsidRPr="00F86062">
        <w:rPr>
          <w:noProof/>
          <w:lang w:val="bg-BG"/>
        </w:rPr>
        <w:drawing>
          <wp:inline distT="0" distB="0" distL="0" distR="0" wp14:anchorId="72EF28AA" wp14:editId="42D546C6">
            <wp:extent cx="6522720" cy="346964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46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C1D70" w14:textId="77777777" w:rsidR="003C7991" w:rsidRPr="003C7991" w:rsidRDefault="003C7991" w:rsidP="003C7991">
      <w:pPr>
        <w:pStyle w:val="Heading3"/>
        <w:rPr>
          <w:lang w:val="bg-BG"/>
        </w:rPr>
      </w:pPr>
      <w:r w:rsidRPr="003C7991">
        <w:rPr>
          <w:lang w:val="bg-BG"/>
        </w:rPr>
        <w:t>DELETE Request Testing:</w:t>
      </w:r>
    </w:p>
    <w:p w14:paraId="1C0E19EE" w14:textId="6D9D33FE" w:rsidR="00366794" w:rsidRDefault="00366794" w:rsidP="00366794">
      <w:pPr>
        <w:rPr>
          <w:lang w:val="bg-BG"/>
        </w:rPr>
      </w:pPr>
      <w:r w:rsidRPr="00366794">
        <w:rPr>
          <w:lang w:val="bg-BG"/>
        </w:rPr>
        <w:t xml:space="preserve">The test starts by sending a </w:t>
      </w:r>
      <w:r w:rsidRPr="00C16515">
        <w:rPr>
          <w:b/>
          <w:lang w:val="bg-BG"/>
        </w:rPr>
        <w:t>GET request</w:t>
      </w:r>
      <w:r w:rsidRPr="00366794">
        <w:rPr>
          <w:lang w:val="bg-BG"/>
        </w:rPr>
        <w:t xml:space="preserve"> to retrieve the list of coupons, using a </w:t>
      </w:r>
      <w:r w:rsidRPr="00C16515">
        <w:rPr>
          <w:b/>
          <w:lang w:val="bg-BG"/>
        </w:rPr>
        <w:t>Bearer token for authentication</w:t>
      </w:r>
      <w:r w:rsidRPr="00366794">
        <w:rPr>
          <w:lang w:val="bg-BG"/>
        </w:rPr>
        <w:t>. It identifies the coupon titled "</w:t>
      </w:r>
      <w:r w:rsidRPr="00C16515">
        <w:rPr>
          <w:b/>
          <w:lang w:val="bg-BG"/>
        </w:rPr>
        <w:t>SPRING21</w:t>
      </w:r>
      <w:r w:rsidRPr="00366794">
        <w:rPr>
          <w:lang w:val="bg-BG"/>
        </w:rPr>
        <w:t xml:space="preserve">" for deletion. After confirming that the </w:t>
      </w:r>
      <w:r w:rsidRPr="00C16515">
        <w:rPr>
          <w:b/>
          <w:lang w:val="bg-BG"/>
        </w:rPr>
        <w:t>coupon exists</w:t>
      </w:r>
      <w:r w:rsidRPr="00366794">
        <w:rPr>
          <w:lang w:val="bg-BG"/>
        </w:rPr>
        <w:t xml:space="preserve">, the test extracts its ID and </w:t>
      </w:r>
      <w:r w:rsidRPr="00C16515">
        <w:rPr>
          <w:b/>
          <w:lang w:val="bg-BG"/>
        </w:rPr>
        <w:t>sends</w:t>
      </w:r>
      <w:r w:rsidRPr="00366794">
        <w:rPr>
          <w:lang w:val="bg-BG"/>
        </w:rPr>
        <w:t xml:space="preserve"> a </w:t>
      </w:r>
      <w:r w:rsidRPr="00C16515">
        <w:rPr>
          <w:b/>
          <w:lang w:val="bg-BG"/>
        </w:rPr>
        <w:t>DELETE request to remove the coupon</w:t>
      </w:r>
      <w:r w:rsidRPr="00366794">
        <w:rPr>
          <w:lang w:val="bg-BG"/>
        </w:rPr>
        <w:t>.</w:t>
      </w:r>
    </w:p>
    <w:p w14:paraId="289286DD" w14:textId="569530F9" w:rsidR="001B4938" w:rsidRPr="00366794" w:rsidRDefault="00116E33" w:rsidP="00366794">
      <w:pPr>
        <w:rPr>
          <w:lang w:val="bg-BG"/>
        </w:rPr>
      </w:pPr>
      <w:r w:rsidRPr="00116E33">
        <w:rPr>
          <w:noProof/>
          <w:lang w:val="bg-BG"/>
        </w:rPr>
        <w:drawing>
          <wp:inline distT="0" distB="0" distL="0" distR="0" wp14:anchorId="3484A90F" wp14:editId="03F09684">
            <wp:extent cx="6522720" cy="3728085"/>
            <wp:effectExtent l="0" t="0" r="0" b="5715"/>
            <wp:docPr id="907571524" name="Picture 907571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2CD4C" w14:textId="7C1D213A" w:rsidR="00366794" w:rsidRPr="00366794" w:rsidRDefault="00366794" w:rsidP="00C16515">
      <w:pPr>
        <w:rPr>
          <w:lang w:val="bg-BG"/>
        </w:rPr>
      </w:pPr>
      <w:r w:rsidRPr="00366794">
        <w:rPr>
          <w:lang w:val="bg-BG"/>
        </w:rPr>
        <w:lastRenderedPageBreak/>
        <w:t xml:space="preserve">Following the deletion, the test performs </w:t>
      </w:r>
      <w:r w:rsidRPr="00C16515">
        <w:rPr>
          <w:b/>
          <w:lang w:val="bg-BG"/>
        </w:rPr>
        <w:t>additional checks</w:t>
      </w:r>
      <w:r w:rsidRPr="00366794">
        <w:rPr>
          <w:lang w:val="bg-BG"/>
        </w:rPr>
        <w:t xml:space="preserve"> to ensure that the coupon has been </w:t>
      </w:r>
      <w:r w:rsidRPr="00C16515">
        <w:rPr>
          <w:b/>
          <w:lang w:val="bg-BG"/>
        </w:rPr>
        <w:t>successfully</w:t>
      </w:r>
      <w:r w:rsidRPr="00366794">
        <w:rPr>
          <w:lang w:val="bg-BG"/>
        </w:rPr>
        <w:t xml:space="preserve"> </w:t>
      </w:r>
      <w:r w:rsidRPr="00C16515">
        <w:rPr>
          <w:b/>
          <w:lang w:val="bg-BG"/>
        </w:rPr>
        <w:t>removed</w:t>
      </w:r>
      <w:r w:rsidRPr="00366794">
        <w:rPr>
          <w:lang w:val="bg-BG"/>
        </w:rPr>
        <w:t xml:space="preserve">. It sends a </w:t>
      </w:r>
      <w:r w:rsidRPr="00C16515">
        <w:rPr>
          <w:b/>
          <w:lang w:val="bg-BG"/>
        </w:rPr>
        <w:t>GET request</w:t>
      </w:r>
      <w:r w:rsidRPr="00366794">
        <w:rPr>
          <w:lang w:val="bg-BG"/>
        </w:rPr>
        <w:t xml:space="preserve"> for the specific coupon by its ID and also </w:t>
      </w:r>
      <w:r w:rsidRPr="00C16515">
        <w:rPr>
          <w:b/>
          <w:lang w:val="bg-BG"/>
        </w:rPr>
        <w:t>retrieves the list of all coupons again</w:t>
      </w:r>
      <w:r w:rsidRPr="00366794">
        <w:rPr>
          <w:lang w:val="bg-BG"/>
        </w:rPr>
        <w:t xml:space="preserve">. The test then verifies that the </w:t>
      </w:r>
      <w:r w:rsidRPr="00C16515">
        <w:rPr>
          <w:b/>
          <w:lang w:val="bg-BG"/>
        </w:rPr>
        <w:t>deleted coupon is no longer present in the list</w:t>
      </w:r>
      <w:r w:rsidRPr="00366794">
        <w:rPr>
          <w:lang w:val="bg-BG"/>
        </w:rPr>
        <w:t xml:space="preserve">, confirming that the </w:t>
      </w:r>
      <w:r w:rsidRPr="00C16515">
        <w:rPr>
          <w:b/>
          <w:lang w:val="bg-BG"/>
        </w:rPr>
        <w:t>deletion</w:t>
      </w:r>
      <w:r w:rsidRPr="00366794">
        <w:rPr>
          <w:lang w:val="bg-BG"/>
        </w:rPr>
        <w:t xml:space="preserve"> was </w:t>
      </w:r>
      <w:r w:rsidRPr="00C16515">
        <w:rPr>
          <w:b/>
          <w:lang w:val="bg-BG"/>
        </w:rPr>
        <w:t>effective</w:t>
      </w:r>
      <w:r w:rsidRPr="00366794">
        <w:rPr>
          <w:lang w:val="bg-BG"/>
        </w:rPr>
        <w:t>.</w:t>
      </w:r>
    </w:p>
    <w:p w14:paraId="28B3D1F5" w14:textId="5234EFAB" w:rsidR="003C7991" w:rsidRPr="00C540C5" w:rsidRDefault="00116E33" w:rsidP="003C7991">
      <w:r w:rsidRPr="00116E33">
        <w:rPr>
          <w:noProof/>
        </w:rPr>
        <w:drawing>
          <wp:inline distT="0" distB="0" distL="0" distR="0" wp14:anchorId="53DB4DA2" wp14:editId="57E1A827">
            <wp:extent cx="5184556" cy="2733675"/>
            <wp:effectExtent l="0" t="0" r="0" b="0"/>
            <wp:docPr id="907571527" name="Picture 907571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196143" cy="2739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183D0" w14:textId="4CB94CD6" w:rsidR="00853173" w:rsidRPr="00853173" w:rsidRDefault="00853173" w:rsidP="00033CC9">
      <w:pPr>
        <w:pStyle w:val="Heading2"/>
      </w:pPr>
      <w:r w:rsidRPr="00853173">
        <w:t>Run the Tests:</w:t>
      </w:r>
    </w:p>
    <w:p w14:paraId="631A89D1" w14:textId="2AF39C51" w:rsidR="00853173" w:rsidRPr="00853173" w:rsidRDefault="00853173" w:rsidP="00853173">
      <w:r w:rsidRPr="00853173">
        <w:t xml:space="preserve">In Visual Studio, open the </w:t>
      </w:r>
      <w:r w:rsidRPr="00C16515">
        <w:rPr>
          <w:b/>
        </w:rPr>
        <w:t>Test Explorer</w:t>
      </w:r>
      <w:r w:rsidRPr="00853173">
        <w:t xml:space="preserve"> (</w:t>
      </w:r>
      <w:r w:rsidRPr="007E72EA">
        <w:rPr>
          <w:b/>
        </w:rPr>
        <w:t>Test</w:t>
      </w:r>
      <w:r w:rsidRPr="007E72EA">
        <w:t xml:space="preserve"> </w:t>
      </w:r>
      <w:r w:rsidR="00C16515" w:rsidRPr="007E72EA">
        <w:rPr>
          <w:lang w:val="en-GB"/>
        </w:rPr>
        <w:sym w:font="Wingdings" w:char="F0E0"/>
      </w:r>
      <w:r w:rsidRPr="007E72EA">
        <w:rPr>
          <w:b/>
        </w:rPr>
        <w:t xml:space="preserve"> Windows </w:t>
      </w:r>
      <w:r w:rsidR="00C16515" w:rsidRPr="007E72EA">
        <w:rPr>
          <w:lang w:val="en-GB"/>
        </w:rPr>
        <w:sym w:font="Wingdings" w:char="F0E0"/>
      </w:r>
      <w:r w:rsidRPr="007E72EA">
        <w:t xml:space="preserve"> </w:t>
      </w:r>
      <w:r w:rsidRPr="007E72EA">
        <w:rPr>
          <w:b/>
        </w:rPr>
        <w:t>Test Explorer</w:t>
      </w:r>
      <w:r w:rsidRPr="00853173">
        <w:t>).</w:t>
      </w:r>
    </w:p>
    <w:p w14:paraId="0C260D2B" w14:textId="77777777" w:rsidR="00853173" w:rsidRPr="00853173" w:rsidRDefault="00853173" w:rsidP="00853173">
      <w:r w:rsidRPr="00853173">
        <w:t>Build the solution to discover the tests.</w:t>
      </w:r>
    </w:p>
    <w:p w14:paraId="0CD1F9EF" w14:textId="2EA71E17" w:rsidR="00960889" w:rsidRPr="00AB7D14" w:rsidRDefault="00853173" w:rsidP="00494DE2">
      <w:pPr>
        <w:rPr>
          <w:lang w:val="bg-BG"/>
        </w:rPr>
      </w:pPr>
      <w:r w:rsidRPr="00853173">
        <w:t>Run all tests to ensure the</w:t>
      </w:r>
      <w:r w:rsidR="00AB7D14">
        <w:t>y pass</w:t>
      </w:r>
      <w:r w:rsidR="00AB7D14">
        <w:rPr>
          <w:lang w:val="bg-BG"/>
        </w:rPr>
        <w:t>:</w:t>
      </w:r>
    </w:p>
    <w:p w14:paraId="3DE4E051" w14:textId="16C5A265" w:rsidR="00C16515" w:rsidRDefault="00C63593" w:rsidP="00494DE2">
      <w:r w:rsidRPr="00C63593">
        <w:rPr>
          <w:noProof/>
        </w:rPr>
        <w:drawing>
          <wp:inline distT="0" distB="0" distL="0" distR="0" wp14:anchorId="36F3C4A0" wp14:editId="3632EF76">
            <wp:extent cx="3010320" cy="1600423"/>
            <wp:effectExtent l="19050" t="19050" r="19050" b="19050"/>
            <wp:docPr id="907571535" name="Picture 907571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160042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F17AE4" w14:textId="08B00579" w:rsidR="00E678D8" w:rsidRDefault="00E678D8" w:rsidP="00494DE2">
      <w:r>
        <w:t xml:space="preserve">Explore the API and add your own tests. </w:t>
      </w:r>
    </w:p>
    <w:p w14:paraId="7F578923" w14:textId="43E8CC25" w:rsidR="00E678D8" w:rsidRPr="00494DE2" w:rsidRDefault="00E678D8" w:rsidP="00494DE2">
      <w:r>
        <w:t xml:space="preserve">Enjoy </w:t>
      </w:r>
      <w:r>
        <w:sym w:font="Wingdings" w:char="F04A"/>
      </w:r>
    </w:p>
    <w:sectPr w:rsidR="00E678D8" w:rsidRPr="00494DE2" w:rsidSect="007F0C8B">
      <w:headerReference w:type="default" r:id="rId59"/>
      <w:footerReference w:type="default" r:id="rId60"/>
      <w:pgSz w:w="11909" w:h="16834" w:code="9"/>
      <w:pgMar w:top="567" w:right="737" w:bottom="1077" w:left="90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89F3D" w14:textId="77777777" w:rsidR="00E42739" w:rsidRDefault="00E42739" w:rsidP="008068A2">
      <w:pPr>
        <w:spacing w:after="0" w:line="240" w:lineRule="auto"/>
      </w:pPr>
      <w:r>
        <w:separator/>
      </w:r>
    </w:p>
  </w:endnote>
  <w:endnote w:type="continuationSeparator" w:id="0">
    <w:p w14:paraId="20721A4C" w14:textId="77777777" w:rsidR="00E42739" w:rsidRDefault="00E427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5C1123" w:rsidRDefault="005C112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C1123" w:rsidRPr="002C539D" w:rsidRDefault="005C112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5C1123" w:rsidRPr="002C539D" w:rsidRDefault="005C112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5C1123" w:rsidRPr="002C539D" w:rsidRDefault="005C112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C1123" w:rsidRPr="00596AA5" w:rsidRDefault="005C112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06936408" name="Picture 30693640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98889989" name="Picture 79888998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268874638" name="Picture 1268874638" title="Software University @ Facebook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63996015" name="Picture 96399601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6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086905625" name="Picture 2086905625" title="Software University @ Twitter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07571553" name="Picture 907571553" title="Software University @ YouTube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987476459" name="Picture 1987476459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3271673" name="Picture 2327167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430163817" name="Picture 1430163817" title="Software University: Email Us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5C1123" w:rsidRPr="002C539D" w:rsidRDefault="005C112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5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5C1123" w:rsidRPr="00596AA5" w:rsidRDefault="005C112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06936408" name="Picture 306936408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98889989" name="Picture 798889989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268874638" name="Picture 1268874638" title="Software University @ Facebook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63996015" name="Picture 96399601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2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086905625" name="Picture 2086905625" title="Software University @ Twitter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2"/>
                                  </pic:cNvPr>
                                  <pic:cNvPicPr/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07571553" name="Picture 907571553" title="Software University @ YouTube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987476459" name="Picture 1987476459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3271673" name="Picture 23271673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430163817" name="Picture 1430163817" title="Software University: Email Us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542577166" name="Picture 542577166">
            <a:hlinkClick xmlns:a="http://schemas.openxmlformats.org/drawingml/2006/main" r:id="rId16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6"/>
                  </pic:cNvPr>
                  <pic:cNvPicPr>
                    <a:picLocks noChangeAspect="1" noChangeArrowheads="1"/>
                  </pic:cNvPicPr>
                </pic:nvPicPr>
                <pic:blipFill>
                  <a:blip r:embed="rId2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5C1123" w:rsidRPr="00596AA5" w:rsidRDefault="005C112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5061">
                            <w:rPr>
                              <w:noProof/>
                              <w:sz w:val="18"/>
                              <w:szCs w:val="18"/>
                            </w:rPr>
                            <w:t>2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5061">
                            <w:rPr>
                              <w:noProof/>
                              <w:sz w:val="18"/>
                              <w:szCs w:val="18"/>
                            </w:rPr>
                            <w:t>2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5C1123" w:rsidRPr="00596AA5" w:rsidRDefault="005C112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5061">
                      <w:rPr>
                        <w:noProof/>
                        <w:sz w:val="18"/>
                        <w:szCs w:val="18"/>
                      </w:rPr>
                      <w:t>2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5061">
                      <w:rPr>
                        <w:noProof/>
                        <w:sz w:val="18"/>
                        <w:szCs w:val="18"/>
                      </w:rPr>
                      <w:t>2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7E6F9" w14:textId="77777777" w:rsidR="00E42739" w:rsidRDefault="00E42739" w:rsidP="008068A2">
      <w:pPr>
        <w:spacing w:after="0" w:line="240" w:lineRule="auto"/>
      </w:pPr>
      <w:r>
        <w:separator/>
      </w:r>
    </w:p>
  </w:footnote>
  <w:footnote w:type="continuationSeparator" w:id="0">
    <w:p w14:paraId="06C1DC9A" w14:textId="77777777" w:rsidR="00E42739" w:rsidRDefault="00E427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5C1123" w:rsidRDefault="005C112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6D2"/>
    <w:multiLevelType w:val="multilevel"/>
    <w:tmpl w:val="FFCC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154993"/>
    <w:multiLevelType w:val="hybridMultilevel"/>
    <w:tmpl w:val="AA6A23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9361A"/>
    <w:multiLevelType w:val="multilevel"/>
    <w:tmpl w:val="63CCF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B30BCB"/>
    <w:multiLevelType w:val="hybridMultilevel"/>
    <w:tmpl w:val="33AA8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975C17B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B0B35"/>
    <w:multiLevelType w:val="hybridMultilevel"/>
    <w:tmpl w:val="499088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50843"/>
    <w:multiLevelType w:val="multilevel"/>
    <w:tmpl w:val="3A961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C47747"/>
    <w:multiLevelType w:val="multilevel"/>
    <w:tmpl w:val="6DDAB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4856B6"/>
    <w:multiLevelType w:val="hybridMultilevel"/>
    <w:tmpl w:val="8D64A3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34A47"/>
    <w:multiLevelType w:val="multilevel"/>
    <w:tmpl w:val="A90C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350216"/>
    <w:multiLevelType w:val="hybridMultilevel"/>
    <w:tmpl w:val="6E7AB4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87CD5"/>
    <w:multiLevelType w:val="multilevel"/>
    <w:tmpl w:val="7A1AD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9E44CD"/>
    <w:multiLevelType w:val="multilevel"/>
    <w:tmpl w:val="3CA04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525FD5"/>
    <w:multiLevelType w:val="multilevel"/>
    <w:tmpl w:val="752A3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8156AB"/>
    <w:multiLevelType w:val="multilevel"/>
    <w:tmpl w:val="3096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4E2836"/>
    <w:multiLevelType w:val="multilevel"/>
    <w:tmpl w:val="D0169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4A060D"/>
    <w:multiLevelType w:val="hybridMultilevel"/>
    <w:tmpl w:val="B7B645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179E1"/>
    <w:multiLevelType w:val="hybridMultilevel"/>
    <w:tmpl w:val="EF006262"/>
    <w:lvl w:ilvl="0" w:tplc="F86E5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A2490"/>
    <w:multiLevelType w:val="hybridMultilevel"/>
    <w:tmpl w:val="ACFA6B8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F46302"/>
    <w:multiLevelType w:val="multilevel"/>
    <w:tmpl w:val="06F65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A45AFD"/>
    <w:multiLevelType w:val="multilevel"/>
    <w:tmpl w:val="CFC8C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C80078"/>
    <w:multiLevelType w:val="multilevel"/>
    <w:tmpl w:val="6CEE5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49A6252"/>
    <w:multiLevelType w:val="multilevel"/>
    <w:tmpl w:val="809C4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0B6CB6"/>
    <w:multiLevelType w:val="multilevel"/>
    <w:tmpl w:val="9CD63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A0196B"/>
    <w:multiLevelType w:val="multilevel"/>
    <w:tmpl w:val="86ECB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9CA2F61"/>
    <w:multiLevelType w:val="multilevel"/>
    <w:tmpl w:val="C6BC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DE2B00"/>
    <w:multiLevelType w:val="hybridMultilevel"/>
    <w:tmpl w:val="B05AEF62"/>
    <w:lvl w:ilvl="0" w:tplc="4FD4C7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D0734B"/>
    <w:multiLevelType w:val="hybridMultilevel"/>
    <w:tmpl w:val="8A74F8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6044CE"/>
    <w:multiLevelType w:val="multilevel"/>
    <w:tmpl w:val="BAF4D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8CF6CBB"/>
    <w:multiLevelType w:val="multilevel"/>
    <w:tmpl w:val="32881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B4B35C1"/>
    <w:multiLevelType w:val="multilevel"/>
    <w:tmpl w:val="EC844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D21A1A"/>
    <w:multiLevelType w:val="hybridMultilevel"/>
    <w:tmpl w:val="186891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641414">
    <w:abstractNumId w:val="4"/>
  </w:num>
  <w:num w:numId="2" w16cid:durableId="1913463312">
    <w:abstractNumId w:val="14"/>
  </w:num>
  <w:num w:numId="3" w16cid:durableId="1899048086">
    <w:abstractNumId w:val="12"/>
  </w:num>
  <w:num w:numId="4" w16cid:durableId="672873740">
    <w:abstractNumId w:val="30"/>
  </w:num>
  <w:num w:numId="5" w16cid:durableId="331569972">
    <w:abstractNumId w:val="19"/>
  </w:num>
  <w:num w:numId="6" w16cid:durableId="1085685984">
    <w:abstractNumId w:val="15"/>
  </w:num>
  <w:num w:numId="7" w16cid:durableId="1021589289">
    <w:abstractNumId w:val="29"/>
  </w:num>
  <w:num w:numId="8" w16cid:durableId="451752005">
    <w:abstractNumId w:val="0"/>
  </w:num>
  <w:num w:numId="9" w16cid:durableId="1899050014">
    <w:abstractNumId w:val="18"/>
  </w:num>
  <w:num w:numId="10" w16cid:durableId="1408915879">
    <w:abstractNumId w:val="7"/>
  </w:num>
  <w:num w:numId="11" w16cid:durableId="2081979486">
    <w:abstractNumId w:val="21"/>
  </w:num>
  <w:num w:numId="12" w16cid:durableId="395785076">
    <w:abstractNumId w:val="9"/>
  </w:num>
  <w:num w:numId="13" w16cid:durableId="161745678">
    <w:abstractNumId w:val="24"/>
  </w:num>
  <w:num w:numId="14" w16cid:durableId="569969356">
    <w:abstractNumId w:val="11"/>
  </w:num>
  <w:num w:numId="15" w16cid:durableId="73361485">
    <w:abstractNumId w:val="23"/>
  </w:num>
  <w:num w:numId="16" w16cid:durableId="2019769600">
    <w:abstractNumId w:val="20"/>
  </w:num>
  <w:num w:numId="17" w16cid:durableId="1865631694">
    <w:abstractNumId w:val="6"/>
  </w:num>
  <w:num w:numId="18" w16cid:durableId="432475119">
    <w:abstractNumId w:val="25"/>
  </w:num>
  <w:num w:numId="19" w16cid:durableId="1883856968">
    <w:abstractNumId w:val="1"/>
  </w:num>
  <w:num w:numId="20" w16cid:durableId="1144808781">
    <w:abstractNumId w:val="3"/>
  </w:num>
  <w:num w:numId="21" w16cid:durableId="1676806728">
    <w:abstractNumId w:val="27"/>
  </w:num>
  <w:num w:numId="22" w16cid:durableId="297802122">
    <w:abstractNumId w:val="8"/>
  </w:num>
  <w:num w:numId="23" w16cid:durableId="847449558">
    <w:abstractNumId w:val="10"/>
  </w:num>
  <w:num w:numId="24" w16cid:durableId="524251213">
    <w:abstractNumId w:val="16"/>
  </w:num>
  <w:num w:numId="25" w16cid:durableId="1715887386">
    <w:abstractNumId w:val="31"/>
  </w:num>
  <w:num w:numId="26" w16cid:durableId="1142696077">
    <w:abstractNumId w:val="5"/>
  </w:num>
  <w:num w:numId="27" w16cid:durableId="438260057">
    <w:abstractNumId w:val="13"/>
  </w:num>
  <w:num w:numId="28" w16cid:durableId="468986120">
    <w:abstractNumId w:val="2"/>
  </w:num>
  <w:num w:numId="29" w16cid:durableId="1751385014">
    <w:abstractNumId w:val="22"/>
  </w:num>
  <w:num w:numId="30" w16cid:durableId="1125386849">
    <w:abstractNumId w:val="28"/>
  </w:num>
  <w:num w:numId="31" w16cid:durableId="1855724205">
    <w:abstractNumId w:val="26"/>
  </w:num>
  <w:num w:numId="32" w16cid:durableId="1804151706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0NDAytjQwNzUysDBQ0lEKTi0uzszPAykwqgUA+tviOCwAAAA="/>
  </w:docVars>
  <w:rsids>
    <w:rsidRoot w:val="008068A2"/>
    <w:rsid w:val="000006BB"/>
    <w:rsid w:val="00002C1C"/>
    <w:rsid w:val="00005418"/>
    <w:rsid w:val="00007044"/>
    <w:rsid w:val="00011799"/>
    <w:rsid w:val="0001451E"/>
    <w:rsid w:val="0002131E"/>
    <w:rsid w:val="00023DC6"/>
    <w:rsid w:val="00025BB1"/>
    <w:rsid w:val="00025F04"/>
    <w:rsid w:val="00025F8A"/>
    <w:rsid w:val="00030202"/>
    <w:rsid w:val="00033CC9"/>
    <w:rsid w:val="00042BDC"/>
    <w:rsid w:val="0006032B"/>
    <w:rsid w:val="00064D15"/>
    <w:rsid w:val="000679B2"/>
    <w:rsid w:val="00072114"/>
    <w:rsid w:val="00074600"/>
    <w:rsid w:val="0008559D"/>
    <w:rsid w:val="00086727"/>
    <w:rsid w:val="0009209B"/>
    <w:rsid w:val="000A6794"/>
    <w:rsid w:val="000B39E6"/>
    <w:rsid w:val="000B56F0"/>
    <w:rsid w:val="000C3D6C"/>
    <w:rsid w:val="000C5361"/>
    <w:rsid w:val="000C7157"/>
    <w:rsid w:val="000D1462"/>
    <w:rsid w:val="000D5684"/>
    <w:rsid w:val="000E270D"/>
    <w:rsid w:val="000E763D"/>
    <w:rsid w:val="000E7B21"/>
    <w:rsid w:val="000F6D70"/>
    <w:rsid w:val="001022EC"/>
    <w:rsid w:val="00103906"/>
    <w:rsid w:val="00116E33"/>
    <w:rsid w:val="00125D7C"/>
    <w:rsid w:val="001275B9"/>
    <w:rsid w:val="00132D57"/>
    <w:rsid w:val="001369F6"/>
    <w:rsid w:val="001425D1"/>
    <w:rsid w:val="00142C75"/>
    <w:rsid w:val="001449E8"/>
    <w:rsid w:val="00146436"/>
    <w:rsid w:val="00146C03"/>
    <w:rsid w:val="00153C4B"/>
    <w:rsid w:val="0015731E"/>
    <w:rsid w:val="001619DF"/>
    <w:rsid w:val="001643C0"/>
    <w:rsid w:val="00164CDC"/>
    <w:rsid w:val="00165A32"/>
    <w:rsid w:val="0016707F"/>
    <w:rsid w:val="00167CF1"/>
    <w:rsid w:val="00171021"/>
    <w:rsid w:val="001746FB"/>
    <w:rsid w:val="00175E1D"/>
    <w:rsid w:val="001837BD"/>
    <w:rsid w:val="00183A2C"/>
    <w:rsid w:val="001A0733"/>
    <w:rsid w:val="001A6728"/>
    <w:rsid w:val="001A7B67"/>
    <w:rsid w:val="001B1E44"/>
    <w:rsid w:val="001B4938"/>
    <w:rsid w:val="001B7060"/>
    <w:rsid w:val="001C09E4"/>
    <w:rsid w:val="001C1F0D"/>
    <w:rsid w:val="001C1FCD"/>
    <w:rsid w:val="001C5EC7"/>
    <w:rsid w:val="001D2464"/>
    <w:rsid w:val="001D4B75"/>
    <w:rsid w:val="001D50AE"/>
    <w:rsid w:val="001E1161"/>
    <w:rsid w:val="001E3FEF"/>
    <w:rsid w:val="001F1A05"/>
    <w:rsid w:val="001F1FDD"/>
    <w:rsid w:val="001F28DF"/>
    <w:rsid w:val="001F3EB7"/>
    <w:rsid w:val="00202683"/>
    <w:rsid w:val="00203917"/>
    <w:rsid w:val="00204698"/>
    <w:rsid w:val="00212977"/>
    <w:rsid w:val="00213C35"/>
    <w:rsid w:val="0021419C"/>
    <w:rsid w:val="00215FCE"/>
    <w:rsid w:val="00223D56"/>
    <w:rsid w:val="002326A7"/>
    <w:rsid w:val="00232E7D"/>
    <w:rsid w:val="002354EA"/>
    <w:rsid w:val="00245813"/>
    <w:rsid w:val="002503AF"/>
    <w:rsid w:val="00253F99"/>
    <w:rsid w:val="002547E5"/>
    <w:rsid w:val="00257ADE"/>
    <w:rsid w:val="00261FC2"/>
    <w:rsid w:val="0026329D"/>
    <w:rsid w:val="00264287"/>
    <w:rsid w:val="0026589D"/>
    <w:rsid w:val="002664E1"/>
    <w:rsid w:val="002674C4"/>
    <w:rsid w:val="002709C5"/>
    <w:rsid w:val="002819B5"/>
    <w:rsid w:val="002853F4"/>
    <w:rsid w:val="002907F1"/>
    <w:rsid w:val="002A2D2D"/>
    <w:rsid w:val="002A4C1C"/>
    <w:rsid w:val="002B1748"/>
    <w:rsid w:val="002C39B2"/>
    <w:rsid w:val="002C539D"/>
    <w:rsid w:val="002C614D"/>
    <w:rsid w:val="002C67EE"/>
    <w:rsid w:val="002C71C6"/>
    <w:rsid w:val="002D07CA"/>
    <w:rsid w:val="002D1B77"/>
    <w:rsid w:val="002D276C"/>
    <w:rsid w:val="002D2FFC"/>
    <w:rsid w:val="002D66FB"/>
    <w:rsid w:val="002E1E50"/>
    <w:rsid w:val="002F5061"/>
    <w:rsid w:val="002F6A4A"/>
    <w:rsid w:val="003036F9"/>
    <w:rsid w:val="00305122"/>
    <w:rsid w:val="00312608"/>
    <w:rsid w:val="003230CF"/>
    <w:rsid w:val="003261A1"/>
    <w:rsid w:val="00330959"/>
    <w:rsid w:val="00331D73"/>
    <w:rsid w:val="0033212E"/>
    <w:rsid w:val="0033490F"/>
    <w:rsid w:val="00334976"/>
    <w:rsid w:val="0034645E"/>
    <w:rsid w:val="0035326F"/>
    <w:rsid w:val="003548AA"/>
    <w:rsid w:val="003665FA"/>
    <w:rsid w:val="00366794"/>
    <w:rsid w:val="00376E7E"/>
    <w:rsid w:val="00380A57"/>
    <w:rsid w:val="0038118B"/>
    <w:rsid w:val="003817EF"/>
    <w:rsid w:val="00382A45"/>
    <w:rsid w:val="003842A9"/>
    <w:rsid w:val="00384FE7"/>
    <w:rsid w:val="00385BE5"/>
    <w:rsid w:val="00390291"/>
    <w:rsid w:val="0039365F"/>
    <w:rsid w:val="003A1601"/>
    <w:rsid w:val="003A33F9"/>
    <w:rsid w:val="003A5602"/>
    <w:rsid w:val="003B0278"/>
    <w:rsid w:val="003B1846"/>
    <w:rsid w:val="003B34A6"/>
    <w:rsid w:val="003B4C8E"/>
    <w:rsid w:val="003B6A53"/>
    <w:rsid w:val="003B7D4D"/>
    <w:rsid w:val="003C549E"/>
    <w:rsid w:val="003C7991"/>
    <w:rsid w:val="003E0B85"/>
    <w:rsid w:val="003E1013"/>
    <w:rsid w:val="003E167F"/>
    <w:rsid w:val="003E17EF"/>
    <w:rsid w:val="003E2A3C"/>
    <w:rsid w:val="003E2F33"/>
    <w:rsid w:val="003E39D4"/>
    <w:rsid w:val="003E6BFB"/>
    <w:rsid w:val="003F0B92"/>
    <w:rsid w:val="003F1864"/>
    <w:rsid w:val="003F4830"/>
    <w:rsid w:val="004013BB"/>
    <w:rsid w:val="004018CA"/>
    <w:rsid w:val="00401DA1"/>
    <w:rsid w:val="00405FE1"/>
    <w:rsid w:val="004061EC"/>
    <w:rsid w:val="0041081C"/>
    <w:rsid w:val="00415BA6"/>
    <w:rsid w:val="004178A8"/>
    <w:rsid w:val="004311CA"/>
    <w:rsid w:val="004405D8"/>
    <w:rsid w:val="0044590A"/>
    <w:rsid w:val="00455006"/>
    <w:rsid w:val="00470B63"/>
    <w:rsid w:val="0047331A"/>
    <w:rsid w:val="0047640B"/>
    <w:rsid w:val="0047644B"/>
    <w:rsid w:val="00476D4B"/>
    <w:rsid w:val="00491748"/>
    <w:rsid w:val="00494DE2"/>
    <w:rsid w:val="00494FEC"/>
    <w:rsid w:val="004A40BE"/>
    <w:rsid w:val="004A4AB1"/>
    <w:rsid w:val="004A7E77"/>
    <w:rsid w:val="004B0253"/>
    <w:rsid w:val="004B146D"/>
    <w:rsid w:val="004B4AA1"/>
    <w:rsid w:val="004C0A80"/>
    <w:rsid w:val="004C7A57"/>
    <w:rsid w:val="004D03E1"/>
    <w:rsid w:val="004D29A9"/>
    <w:rsid w:val="004D3DE3"/>
    <w:rsid w:val="004E0AA9"/>
    <w:rsid w:val="004E0D4F"/>
    <w:rsid w:val="004E3940"/>
    <w:rsid w:val="004E4C1E"/>
    <w:rsid w:val="0050017E"/>
    <w:rsid w:val="00503820"/>
    <w:rsid w:val="005054C7"/>
    <w:rsid w:val="00507F81"/>
    <w:rsid w:val="00507FCB"/>
    <w:rsid w:val="00510F7A"/>
    <w:rsid w:val="00512142"/>
    <w:rsid w:val="00514873"/>
    <w:rsid w:val="005172E9"/>
    <w:rsid w:val="00517B12"/>
    <w:rsid w:val="00524789"/>
    <w:rsid w:val="00525F77"/>
    <w:rsid w:val="00527BE8"/>
    <w:rsid w:val="00534951"/>
    <w:rsid w:val="0053707A"/>
    <w:rsid w:val="005439C9"/>
    <w:rsid w:val="0055314A"/>
    <w:rsid w:val="00553CCB"/>
    <w:rsid w:val="00556390"/>
    <w:rsid w:val="00563DC7"/>
    <w:rsid w:val="00564029"/>
    <w:rsid w:val="00564D7B"/>
    <w:rsid w:val="0056527D"/>
    <w:rsid w:val="0056786B"/>
    <w:rsid w:val="0057138C"/>
    <w:rsid w:val="005773C4"/>
    <w:rsid w:val="005803E5"/>
    <w:rsid w:val="005811D3"/>
    <w:rsid w:val="00584EDB"/>
    <w:rsid w:val="0058723E"/>
    <w:rsid w:val="00593744"/>
    <w:rsid w:val="00594821"/>
    <w:rsid w:val="00596357"/>
    <w:rsid w:val="00596AA5"/>
    <w:rsid w:val="00596F73"/>
    <w:rsid w:val="005A0092"/>
    <w:rsid w:val="005A6404"/>
    <w:rsid w:val="005B0164"/>
    <w:rsid w:val="005B1543"/>
    <w:rsid w:val="005B22FE"/>
    <w:rsid w:val="005B4FC4"/>
    <w:rsid w:val="005C1123"/>
    <w:rsid w:val="005C131C"/>
    <w:rsid w:val="005C6A24"/>
    <w:rsid w:val="005C6F0A"/>
    <w:rsid w:val="005C7F03"/>
    <w:rsid w:val="005D1B4E"/>
    <w:rsid w:val="005E04CE"/>
    <w:rsid w:val="005E6CC9"/>
    <w:rsid w:val="005F23F5"/>
    <w:rsid w:val="005F3B9E"/>
    <w:rsid w:val="00600083"/>
    <w:rsid w:val="00603AC6"/>
    <w:rsid w:val="00604363"/>
    <w:rsid w:val="00606336"/>
    <w:rsid w:val="00613EFA"/>
    <w:rsid w:val="00624212"/>
    <w:rsid w:val="006242A9"/>
    <w:rsid w:val="00624DCF"/>
    <w:rsid w:val="0063342B"/>
    <w:rsid w:val="00637376"/>
    <w:rsid w:val="00640502"/>
    <w:rsid w:val="00644D27"/>
    <w:rsid w:val="0064665F"/>
    <w:rsid w:val="006548B9"/>
    <w:rsid w:val="00661E12"/>
    <w:rsid w:val="006640AE"/>
    <w:rsid w:val="00670041"/>
    <w:rsid w:val="00671FE2"/>
    <w:rsid w:val="006721F3"/>
    <w:rsid w:val="00676BBD"/>
    <w:rsid w:val="006805CF"/>
    <w:rsid w:val="00680F61"/>
    <w:rsid w:val="00686C0C"/>
    <w:rsid w:val="006878FC"/>
    <w:rsid w:val="00695634"/>
    <w:rsid w:val="006A2531"/>
    <w:rsid w:val="006B074B"/>
    <w:rsid w:val="006B63C6"/>
    <w:rsid w:val="006D0E32"/>
    <w:rsid w:val="006D239A"/>
    <w:rsid w:val="006D44C3"/>
    <w:rsid w:val="006E1302"/>
    <w:rsid w:val="006E2245"/>
    <w:rsid w:val="006E55B4"/>
    <w:rsid w:val="006E7E50"/>
    <w:rsid w:val="006F388C"/>
    <w:rsid w:val="00704432"/>
    <w:rsid w:val="007051DF"/>
    <w:rsid w:val="00716009"/>
    <w:rsid w:val="00724DA4"/>
    <w:rsid w:val="00727A8E"/>
    <w:rsid w:val="00732104"/>
    <w:rsid w:val="007559CC"/>
    <w:rsid w:val="00757D56"/>
    <w:rsid w:val="00763912"/>
    <w:rsid w:val="00765EDD"/>
    <w:rsid w:val="00774E44"/>
    <w:rsid w:val="00785258"/>
    <w:rsid w:val="00791F02"/>
    <w:rsid w:val="0079324A"/>
    <w:rsid w:val="00794A89"/>
    <w:rsid w:val="00794EEE"/>
    <w:rsid w:val="007A0F8B"/>
    <w:rsid w:val="007A176F"/>
    <w:rsid w:val="007A180A"/>
    <w:rsid w:val="007A635E"/>
    <w:rsid w:val="007B0A01"/>
    <w:rsid w:val="007B3686"/>
    <w:rsid w:val="007C2C37"/>
    <w:rsid w:val="007C3E81"/>
    <w:rsid w:val="007C42AC"/>
    <w:rsid w:val="007D0F09"/>
    <w:rsid w:val="007D742F"/>
    <w:rsid w:val="007D7593"/>
    <w:rsid w:val="007E0960"/>
    <w:rsid w:val="007E4E4F"/>
    <w:rsid w:val="007E72EA"/>
    <w:rsid w:val="007F04BF"/>
    <w:rsid w:val="007F0C8B"/>
    <w:rsid w:val="007F177C"/>
    <w:rsid w:val="007F5037"/>
    <w:rsid w:val="007F555B"/>
    <w:rsid w:val="007F5F65"/>
    <w:rsid w:val="00801502"/>
    <w:rsid w:val="00803217"/>
    <w:rsid w:val="008038A9"/>
    <w:rsid w:val="008063E1"/>
    <w:rsid w:val="008068A2"/>
    <w:rsid w:val="008103BA"/>
    <w:rsid w:val="008105A0"/>
    <w:rsid w:val="00814437"/>
    <w:rsid w:val="008253A4"/>
    <w:rsid w:val="00825A66"/>
    <w:rsid w:val="00836CA4"/>
    <w:rsid w:val="00840930"/>
    <w:rsid w:val="0085184F"/>
    <w:rsid w:val="0085198C"/>
    <w:rsid w:val="00853173"/>
    <w:rsid w:val="00853AC5"/>
    <w:rsid w:val="00861625"/>
    <w:rsid w:val="008617B5"/>
    <w:rsid w:val="00866598"/>
    <w:rsid w:val="00870828"/>
    <w:rsid w:val="008714D9"/>
    <w:rsid w:val="0088080B"/>
    <w:rsid w:val="00882394"/>
    <w:rsid w:val="00885B01"/>
    <w:rsid w:val="00890CD0"/>
    <w:rsid w:val="008914AF"/>
    <w:rsid w:val="008959B1"/>
    <w:rsid w:val="008A316B"/>
    <w:rsid w:val="008A570D"/>
    <w:rsid w:val="008B07D7"/>
    <w:rsid w:val="008B272E"/>
    <w:rsid w:val="008B3CE3"/>
    <w:rsid w:val="008B5053"/>
    <w:rsid w:val="008B557F"/>
    <w:rsid w:val="008B5D57"/>
    <w:rsid w:val="008C2344"/>
    <w:rsid w:val="008C2B83"/>
    <w:rsid w:val="008C5930"/>
    <w:rsid w:val="008C5D94"/>
    <w:rsid w:val="008C688F"/>
    <w:rsid w:val="008D0CCF"/>
    <w:rsid w:val="008D6097"/>
    <w:rsid w:val="008E4F2C"/>
    <w:rsid w:val="008E6CC2"/>
    <w:rsid w:val="008E6CF3"/>
    <w:rsid w:val="008F15EE"/>
    <w:rsid w:val="008F202C"/>
    <w:rsid w:val="008F4541"/>
    <w:rsid w:val="008F5B43"/>
    <w:rsid w:val="008F5FDB"/>
    <w:rsid w:val="00902E68"/>
    <w:rsid w:val="00912BC6"/>
    <w:rsid w:val="009138F8"/>
    <w:rsid w:val="009146C0"/>
    <w:rsid w:val="0092145D"/>
    <w:rsid w:val="00923694"/>
    <w:rsid w:val="009254B7"/>
    <w:rsid w:val="00930CEE"/>
    <w:rsid w:val="00941FFF"/>
    <w:rsid w:val="00947C39"/>
    <w:rsid w:val="00955691"/>
    <w:rsid w:val="00960889"/>
    <w:rsid w:val="00961157"/>
    <w:rsid w:val="009616B1"/>
    <w:rsid w:val="00965C5B"/>
    <w:rsid w:val="0096684B"/>
    <w:rsid w:val="00966EE2"/>
    <w:rsid w:val="00972C7F"/>
    <w:rsid w:val="00976E46"/>
    <w:rsid w:val="00984773"/>
    <w:rsid w:val="00991ABC"/>
    <w:rsid w:val="009B4FB4"/>
    <w:rsid w:val="009C0C39"/>
    <w:rsid w:val="009C2750"/>
    <w:rsid w:val="009D01F9"/>
    <w:rsid w:val="009D1805"/>
    <w:rsid w:val="009D3721"/>
    <w:rsid w:val="009E1A09"/>
    <w:rsid w:val="009F02E1"/>
    <w:rsid w:val="009F39C0"/>
    <w:rsid w:val="009F3A63"/>
    <w:rsid w:val="00A02545"/>
    <w:rsid w:val="00A025E6"/>
    <w:rsid w:val="00A05340"/>
    <w:rsid w:val="00A05555"/>
    <w:rsid w:val="00A06D89"/>
    <w:rsid w:val="00A16278"/>
    <w:rsid w:val="00A17B64"/>
    <w:rsid w:val="00A2029C"/>
    <w:rsid w:val="00A228D4"/>
    <w:rsid w:val="00A35790"/>
    <w:rsid w:val="00A42817"/>
    <w:rsid w:val="00A45A89"/>
    <w:rsid w:val="00A47F12"/>
    <w:rsid w:val="00A502E6"/>
    <w:rsid w:val="00A61E70"/>
    <w:rsid w:val="00A63971"/>
    <w:rsid w:val="00A66DE2"/>
    <w:rsid w:val="00A70227"/>
    <w:rsid w:val="00A70403"/>
    <w:rsid w:val="00A72CAA"/>
    <w:rsid w:val="00A72EEA"/>
    <w:rsid w:val="00A74F38"/>
    <w:rsid w:val="00A778CE"/>
    <w:rsid w:val="00A847D3"/>
    <w:rsid w:val="00A84CAA"/>
    <w:rsid w:val="00A853AB"/>
    <w:rsid w:val="00A86262"/>
    <w:rsid w:val="00A922FC"/>
    <w:rsid w:val="00AA0FEE"/>
    <w:rsid w:val="00AA1313"/>
    <w:rsid w:val="00AA3772"/>
    <w:rsid w:val="00AA6059"/>
    <w:rsid w:val="00AB0B06"/>
    <w:rsid w:val="00AB106E"/>
    <w:rsid w:val="00AB2224"/>
    <w:rsid w:val="00AB40CE"/>
    <w:rsid w:val="00AB48C4"/>
    <w:rsid w:val="00AB5C3E"/>
    <w:rsid w:val="00AB7D14"/>
    <w:rsid w:val="00AC26AF"/>
    <w:rsid w:val="00AC365F"/>
    <w:rsid w:val="00AC36D6"/>
    <w:rsid w:val="00AC5425"/>
    <w:rsid w:val="00AC60FE"/>
    <w:rsid w:val="00AC77AD"/>
    <w:rsid w:val="00AD19BE"/>
    <w:rsid w:val="00AD3214"/>
    <w:rsid w:val="00AD503F"/>
    <w:rsid w:val="00AD7240"/>
    <w:rsid w:val="00AD792B"/>
    <w:rsid w:val="00AE05D3"/>
    <w:rsid w:val="00AE2286"/>
    <w:rsid w:val="00AE355A"/>
    <w:rsid w:val="00AF0EB1"/>
    <w:rsid w:val="00AF16E1"/>
    <w:rsid w:val="00AF1F9F"/>
    <w:rsid w:val="00AF2E3E"/>
    <w:rsid w:val="00AF60C1"/>
    <w:rsid w:val="00B0153B"/>
    <w:rsid w:val="00B148DD"/>
    <w:rsid w:val="00B233D7"/>
    <w:rsid w:val="00B2472A"/>
    <w:rsid w:val="00B2681C"/>
    <w:rsid w:val="00B3534C"/>
    <w:rsid w:val="00B54AB6"/>
    <w:rsid w:val="00B567F6"/>
    <w:rsid w:val="00B56DB8"/>
    <w:rsid w:val="00B56DF3"/>
    <w:rsid w:val="00B57A5C"/>
    <w:rsid w:val="00B61328"/>
    <w:rsid w:val="00B6185B"/>
    <w:rsid w:val="00B638EB"/>
    <w:rsid w:val="00B63DED"/>
    <w:rsid w:val="00B753E7"/>
    <w:rsid w:val="00B75CDB"/>
    <w:rsid w:val="00B80158"/>
    <w:rsid w:val="00B8552D"/>
    <w:rsid w:val="00B86AF3"/>
    <w:rsid w:val="00B9309B"/>
    <w:rsid w:val="00BA1F40"/>
    <w:rsid w:val="00BA2D25"/>
    <w:rsid w:val="00BA4820"/>
    <w:rsid w:val="00BA5742"/>
    <w:rsid w:val="00BB05FA"/>
    <w:rsid w:val="00BB51BA"/>
    <w:rsid w:val="00BB5B10"/>
    <w:rsid w:val="00BC0BF7"/>
    <w:rsid w:val="00BC5059"/>
    <w:rsid w:val="00BC56D6"/>
    <w:rsid w:val="00BE399E"/>
    <w:rsid w:val="00BE75A6"/>
    <w:rsid w:val="00BF0917"/>
    <w:rsid w:val="00BF0B23"/>
    <w:rsid w:val="00BF1775"/>
    <w:rsid w:val="00BF201D"/>
    <w:rsid w:val="00BF403A"/>
    <w:rsid w:val="00C0490B"/>
    <w:rsid w:val="00C04F21"/>
    <w:rsid w:val="00C07904"/>
    <w:rsid w:val="00C121AF"/>
    <w:rsid w:val="00C14C80"/>
    <w:rsid w:val="00C16515"/>
    <w:rsid w:val="00C16D9D"/>
    <w:rsid w:val="00C20676"/>
    <w:rsid w:val="00C20892"/>
    <w:rsid w:val="00C27853"/>
    <w:rsid w:val="00C355A5"/>
    <w:rsid w:val="00C404F8"/>
    <w:rsid w:val="00C423A9"/>
    <w:rsid w:val="00C43B64"/>
    <w:rsid w:val="00C46A76"/>
    <w:rsid w:val="00C47416"/>
    <w:rsid w:val="00C53EBA"/>
    <w:rsid w:val="00C53F37"/>
    <w:rsid w:val="00C540C5"/>
    <w:rsid w:val="00C5499A"/>
    <w:rsid w:val="00C6206B"/>
    <w:rsid w:val="00C62A0F"/>
    <w:rsid w:val="00C63593"/>
    <w:rsid w:val="00C64028"/>
    <w:rsid w:val="00C64A22"/>
    <w:rsid w:val="00C65E6F"/>
    <w:rsid w:val="00C66214"/>
    <w:rsid w:val="00C82862"/>
    <w:rsid w:val="00C84E4D"/>
    <w:rsid w:val="00C93BEC"/>
    <w:rsid w:val="00C95A9A"/>
    <w:rsid w:val="00CA2FD0"/>
    <w:rsid w:val="00CA3013"/>
    <w:rsid w:val="00CB289F"/>
    <w:rsid w:val="00CB626D"/>
    <w:rsid w:val="00CB63EF"/>
    <w:rsid w:val="00CC03E9"/>
    <w:rsid w:val="00CC1CC2"/>
    <w:rsid w:val="00CC46BB"/>
    <w:rsid w:val="00CD5181"/>
    <w:rsid w:val="00CD7485"/>
    <w:rsid w:val="00CE2360"/>
    <w:rsid w:val="00CE236C"/>
    <w:rsid w:val="00CE26EB"/>
    <w:rsid w:val="00CF0047"/>
    <w:rsid w:val="00D13B82"/>
    <w:rsid w:val="00D22895"/>
    <w:rsid w:val="00D25C8D"/>
    <w:rsid w:val="00D33C84"/>
    <w:rsid w:val="00D3404A"/>
    <w:rsid w:val="00D35C9F"/>
    <w:rsid w:val="00D41EE3"/>
    <w:rsid w:val="00D4354E"/>
    <w:rsid w:val="00D43F69"/>
    <w:rsid w:val="00D47A12"/>
    <w:rsid w:val="00D500D6"/>
    <w:rsid w:val="00D501AD"/>
    <w:rsid w:val="00D50F79"/>
    <w:rsid w:val="00D5454B"/>
    <w:rsid w:val="00D721DD"/>
    <w:rsid w:val="00D73957"/>
    <w:rsid w:val="00D8395C"/>
    <w:rsid w:val="00D86B49"/>
    <w:rsid w:val="00D910AA"/>
    <w:rsid w:val="00D92B92"/>
    <w:rsid w:val="00D95F5B"/>
    <w:rsid w:val="00D97DBE"/>
    <w:rsid w:val="00DA028F"/>
    <w:rsid w:val="00DB0363"/>
    <w:rsid w:val="00DB0EE4"/>
    <w:rsid w:val="00DB7FC5"/>
    <w:rsid w:val="00DC28E6"/>
    <w:rsid w:val="00DC6652"/>
    <w:rsid w:val="00DC79E8"/>
    <w:rsid w:val="00DD55F0"/>
    <w:rsid w:val="00DD7BB2"/>
    <w:rsid w:val="00DE1B8E"/>
    <w:rsid w:val="00DE2FD9"/>
    <w:rsid w:val="00DE7F3C"/>
    <w:rsid w:val="00DF00FA"/>
    <w:rsid w:val="00DF043C"/>
    <w:rsid w:val="00DF57D8"/>
    <w:rsid w:val="00DF5AE2"/>
    <w:rsid w:val="00DF6F6D"/>
    <w:rsid w:val="00E032C5"/>
    <w:rsid w:val="00E05D47"/>
    <w:rsid w:val="00E11685"/>
    <w:rsid w:val="00E20AE4"/>
    <w:rsid w:val="00E22F0F"/>
    <w:rsid w:val="00E23DEC"/>
    <w:rsid w:val="00E24C6A"/>
    <w:rsid w:val="00E25811"/>
    <w:rsid w:val="00E32F85"/>
    <w:rsid w:val="00E33534"/>
    <w:rsid w:val="00E36FD8"/>
    <w:rsid w:val="00E37380"/>
    <w:rsid w:val="00E42739"/>
    <w:rsid w:val="00E43D46"/>
    <w:rsid w:val="00E465C4"/>
    <w:rsid w:val="00E63F64"/>
    <w:rsid w:val="00E64F43"/>
    <w:rsid w:val="00E667E5"/>
    <w:rsid w:val="00E678D8"/>
    <w:rsid w:val="00E74623"/>
    <w:rsid w:val="00E80E3D"/>
    <w:rsid w:val="00E86D42"/>
    <w:rsid w:val="00E870B8"/>
    <w:rsid w:val="00E92D0E"/>
    <w:rsid w:val="00E96C40"/>
    <w:rsid w:val="00EA1019"/>
    <w:rsid w:val="00EA3B29"/>
    <w:rsid w:val="00EA6B94"/>
    <w:rsid w:val="00EB2DD4"/>
    <w:rsid w:val="00EB3D9C"/>
    <w:rsid w:val="00EB7421"/>
    <w:rsid w:val="00EC1B07"/>
    <w:rsid w:val="00EC36F5"/>
    <w:rsid w:val="00EC5A4D"/>
    <w:rsid w:val="00ED0DEA"/>
    <w:rsid w:val="00ED4B1A"/>
    <w:rsid w:val="00ED73C4"/>
    <w:rsid w:val="00EE4D84"/>
    <w:rsid w:val="00EE57B6"/>
    <w:rsid w:val="00F145DA"/>
    <w:rsid w:val="00F165B2"/>
    <w:rsid w:val="00F20B48"/>
    <w:rsid w:val="00F21349"/>
    <w:rsid w:val="00F24DEA"/>
    <w:rsid w:val="00F258BA"/>
    <w:rsid w:val="00F27E9C"/>
    <w:rsid w:val="00F37228"/>
    <w:rsid w:val="00F41F41"/>
    <w:rsid w:val="00F46918"/>
    <w:rsid w:val="00F46DDE"/>
    <w:rsid w:val="00F526D7"/>
    <w:rsid w:val="00F5271D"/>
    <w:rsid w:val="00F52804"/>
    <w:rsid w:val="00F655ED"/>
    <w:rsid w:val="00F671C7"/>
    <w:rsid w:val="00F7033C"/>
    <w:rsid w:val="00F72575"/>
    <w:rsid w:val="00F735DA"/>
    <w:rsid w:val="00F86062"/>
    <w:rsid w:val="00F86AD5"/>
    <w:rsid w:val="00F9182B"/>
    <w:rsid w:val="00F96D0D"/>
    <w:rsid w:val="00F976AD"/>
    <w:rsid w:val="00FA136D"/>
    <w:rsid w:val="00FA6461"/>
    <w:rsid w:val="00FD1292"/>
    <w:rsid w:val="00FD35A9"/>
    <w:rsid w:val="00FD46C6"/>
    <w:rsid w:val="00FD578E"/>
    <w:rsid w:val="00FE038F"/>
    <w:rsid w:val="00FF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F0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16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54EA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54EA"/>
    <w:rPr>
      <w:rFonts w:ascii="Consolas" w:hAnsi="Consolas"/>
      <w:sz w:val="20"/>
      <w:szCs w:val="20"/>
    </w:rPr>
  </w:style>
  <w:style w:type="character" w:customStyle="1" w:styleId="unresolvedvariable">
    <w:name w:val="unresolvedvariable"/>
    <w:basedOn w:val="DefaultParagraphFont"/>
    <w:rsid w:val="001022EC"/>
  </w:style>
  <w:style w:type="character" w:customStyle="1" w:styleId="Heading6Char">
    <w:name w:val="Heading 6 Char"/>
    <w:basedOn w:val="DefaultParagraphFont"/>
    <w:link w:val="Heading6"/>
    <w:uiPriority w:val="9"/>
    <w:rsid w:val="00F165B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2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74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68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47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45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8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0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6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31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4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54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7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2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29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9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6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37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68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89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6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4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54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9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15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91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46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54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6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9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2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3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5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0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1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22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63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027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9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6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306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72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211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99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46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9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32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97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2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3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25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0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81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985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8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31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4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4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5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66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04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1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58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8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45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34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3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4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66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54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977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384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3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6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0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55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36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889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881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7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hyperlink" Target="http://localhost:5000/api-docs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9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header" Target="header1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localhost:5000/api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yperlink" Target="http://localhost:5000/api" TargetMode="Externa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qvOk8tYzfRS-eDy4vs3UyA" TargetMode="External"/><Relationship Id="rId18" Type="http://schemas.openxmlformats.org/officeDocument/2006/relationships/hyperlink" Target="https://softuni.bg" TargetMode="External"/><Relationship Id="rId13" Type="http://schemas.openxmlformats.org/officeDocument/2006/relationships/hyperlink" Target="https://github.com/SoftUni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pt.wikiversity.org/wiki/Educa%C3%A7%C3%A3o_Aberta/Instagram" TargetMode="External"/><Relationship Id="rId7" Type="http://schemas.openxmlformats.org/officeDocument/2006/relationships/hyperlink" Target="https://twitter.com/SoftUni1" TargetMode="External"/><Relationship Id="rId17" Type="http://schemas.openxmlformats.org/officeDocument/2006/relationships/image" Target="NULL"/><Relationship Id="rId12" Type="http://schemas.openxmlformats.org/officeDocument/2006/relationships/hyperlink" Target="https://www.linkedin.com/company/softuni/" TargetMode="External"/><Relationship Id="rId2" Type="http://schemas.openxmlformats.org/officeDocument/2006/relationships/image" Target="NULL"/><Relationship Id="rId16" Type="http://schemas.openxmlformats.org/officeDocument/2006/relationships/hyperlink" Target="https://softuni.org" TargetMode="External"/><Relationship Id="rId20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mailto:info@softuni.org" TargetMode="External"/><Relationship Id="rId24" Type="http://schemas.openxmlformats.org/officeDocument/2006/relationships/image" Target="media/image49.png"/><Relationship Id="rId5" Type="http://schemas.openxmlformats.org/officeDocument/2006/relationships/hyperlink" Target="https://www.instagram.com/softuni_org" TargetMode="External"/><Relationship Id="rId15" Type="http://schemas.openxmlformats.org/officeDocument/2006/relationships/hyperlink" Target="https://softuni.org" TargetMode="External"/><Relationship Id="rId23" Type="http://schemas.openxmlformats.org/officeDocument/2006/relationships/hyperlink" Target="https://www.youtube.com/channel/UCqvOk8tYzfRS-eDy4vs3UyA" TargetMode="External"/><Relationship Id="rId10" Type="http://schemas.openxmlformats.org/officeDocument/2006/relationships/hyperlink" Target="https://github.com/SoftUni" TargetMode="External"/><Relationship Id="rId19" Type="http://schemas.openxmlformats.org/officeDocument/2006/relationships/hyperlink" Target="https://www.facebook.com/softuni.org" TargetMode="External"/><Relationship Id="rId4" Type="http://schemas.openxmlformats.org/officeDocument/2006/relationships/hyperlink" Target="https://www.facebook.com/softuni.org" TargetMode="External"/><Relationship Id="rId9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twitter.com/SoftUni1" TargetMode="External"/><Relationship Id="rId14" Type="http://schemas.openxmlformats.org/officeDocument/2006/relationships/hyperlink" Target="mailto:info@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A45AEC-BEF6-40E1-B6F0-625ED5FA7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28</TotalTime>
  <Pages>23</Pages>
  <Words>3002</Words>
  <Characters>17114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Automation Exam</vt:lpstr>
    </vt:vector>
  </TitlesOfParts>
  <Company>SoftUni – https://softuni.org</Company>
  <LinksUpToDate>false</LinksUpToDate>
  <CharactersWithSpaces>20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Automation Exam</dc:title>
  <dc:subject>Software Development</dc:subject>
  <dc:creator>Software University</dc:creator>
  <cp:keywords>QA; Automation; SoftUni; Programming; Software</cp:keywords>
  <dc:description>© SoftUni – https://softuni.org_x000d_
© Software University – https://softuni.bg_x000d_
_x000d_
Copyrighted document. Unauthorized copy, reproduction or use is not permitted.</dc:description>
  <cp:lastModifiedBy>Microsoft Office User</cp:lastModifiedBy>
  <cp:revision>56</cp:revision>
  <cp:lastPrinted>2024-10-14T18:02:00Z</cp:lastPrinted>
  <dcterms:created xsi:type="dcterms:W3CDTF">2024-03-28T06:28:00Z</dcterms:created>
  <dcterms:modified xsi:type="dcterms:W3CDTF">2024-12-04T14:17:00Z</dcterms:modified>
  <cp:category>QA Automation Course @ SoftUni</cp:category>
</cp:coreProperties>
</file>